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15B19" w14:textId="4F1B379D" w:rsidR="0095610F" w:rsidRDefault="00D81D20" w:rsidP="0095610F">
      <w:pPr>
        <w:pStyle w:val="Heading1"/>
      </w:pPr>
      <w:bookmarkStart w:id="0" w:name="_Toc29977971"/>
      <w:proofErr w:type="spellStart"/>
      <w:r>
        <w:t>Cit</w:t>
      </w:r>
      <w:proofErr w:type="spellEnd"/>
      <w:r>
        <w:t xml:space="preserve">-E </w:t>
      </w:r>
      <w:r w:rsidR="0095610F">
        <w:t>Lamp Server Tutorial</w:t>
      </w:r>
      <w:bookmarkEnd w:id="0"/>
      <w:r w:rsidR="0095610F">
        <w:t xml:space="preserve"> </w:t>
      </w:r>
    </w:p>
    <w:p w14:paraId="0F05AC5F" w14:textId="21082D84" w:rsidR="00B23BEC" w:rsidRDefault="00170E14" w:rsidP="00B23BEC">
      <w:r>
        <w:t xml:space="preserve">Within this tutorial, you will be shown how to download, enable, configure </w:t>
      </w:r>
      <w:r w:rsidR="00332ED0">
        <w:t>a lamp server and upload a webpage to the lamp server that you have enabled. This will be supplemented by comments and directional aids, such as screenshots of the page you are on in order to aid your navigation through this process. This will allow you to host your own data and website in a secure environment.</w:t>
      </w:r>
    </w:p>
    <w:p w14:paraId="0FA475B0" w14:textId="1BCBFE16" w:rsidR="008D4C73" w:rsidRDefault="00332ED0" w:rsidP="00B23BEC">
      <w:r>
        <w:t xml:space="preserve">In order to ensure nobody is lost, this tutorial is using extremely basic language to ensure that people of all technical levels can understand it, as a result: I have assumed that you do not have basic software requirements (such as </w:t>
      </w:r>
      <w:proofErr w:type="spellStart"/>
      <w:r>
        <w:t>filezilla</w:t>
      </w:r>
      <w:proofErr w:type="spellEnd"/>
      <w:r>
        <w:t>, VMware). If this is not the case, you can skip to the relevant section of the tutorial, using the contents page shown below.</w:t>
      </w:r>
    </w:p>
    <w:sdt>
      <w:sdtPr>
        <w:rPr>
          <w:rFonts w:asciiTheme="minorHAnsi" w:eastAsiaTheme="minorHAnsi" w:hAnsiTheme="minorHAnsi" w:cstheme="minorBidi"/>
          <w:color w:val="auto"/>
          <w:sz w:val="22"/>
          <w:szCs w:val="22"/>
          <w:lang w:val="en-GB"/>
        </w:rPr>
        <w:id w:val="1079412889"/>
        <w:docPartObj>
          <w:docPartGallery w:val="Table of Contents"/>
          <w:docPartUnique/>
        </w:docPartObj>
      </w:sdtPr>
      <w:sdtEndPr>
        <w:rPr>
          <w:b/>
          <w:bCs/>
          <w:noProof/>
        </w:rPr>
      </w:sdtEndPr>
      <w:sdtContent>
        <w:p w14:paraId="3FECC705" w14:textId="77777777" w:rsidR="00170E14" w:rsidRDefault="002E3F87" w:rsidP="008D4C73">
          <w:pPr>
            <w:pStyle w:val="TOCHeading"/>
            <w:rPr>
              <w:noProof/>
            </w:rPr>
          </w:pPr>
          <w:r>
            <w:t>Contents</w:t>
          </w:r>
          <w:r>
            <w:fldChar w:fldCharType="begin"/>
          </w:r>
          <w:r>
            <w:instrText xml:space="preserve"> TOC \o "1-3" \h \z \u </w:instrText>
          </w:r>
          <w:r>
            <w:fldChar w:fldCharType="separate"/>
          </w:r>
        </w:p>
        <w:p w14:paraId="0788C6B0" w14:textId="6A2F110F" w:rsidR="00170E14" w:rsidRDefault="00170E14">
          <w:pPr>
            <w:pStyle w:val="TOC1"/>
            <w:tabs>
              <w:tab w:val="right" w:leader="dot" w:pos="9016"/>
            </w:tabs>
            <w:rPr>
              <w:rFonts w:eastAsiaTheme="minorEastAsia"/>
              <w:noProof/>
              <w:lang w:eastAsia="en-GB"/>
            </w:rPr>
          </w:pPr>
          <w:hyperlink w:anchor="_Toc29977972" w:history="1">
            <w:r w:rsidRPr="00CB108D">
              <w:rPr>
                <w:rStyle w:val="Hyperlink"/>
                <w:noProof/>
              </w:rPr>
              <w:t>Setting up the virtual machine</w:t>
            </w:r>
            <w:r>
              <w:rPr>
                <w:noProof/>
                <w:webHidden/>
              </w:rPr>
              <w:tab/>
            </w:r>
            <w:r>
              <w:rPr>
                <w:noProof/>
                <w:webHidden/>
              </w:rPr>
              <w:fldChar w:fldCharType="begin"/>
            </w:r>
            <w:r>
              <w:rPr>
                <w:noProof/>
                <w:webHidden/>
              </w:rPr>
              <w:instrText xml:space="preserve"> PAGEREF _Toc29977972 \h </w:instrText>
            </w:r>
            <w:r>
              <w:rPr>
                <w:noProof/>
                <w:webHidden/>
              </w:rPr>
            </w:r>
            <w:r>
              <w:rPr>
                <w:noProof/>
                <w:webHidden/>
              </w:rPr>
              <w:fldChar w:fldCharType="separate"/>
            </w:r>
            <w:r>
              <w:rPr>
                <w:noProof/>
                <w:webHidden/>
              </w:rPr>
              <w:t>2</w:t>
            </w:r>
            <w:r>
              <w:rPr>
                <w:noProof/>
                <w:webHidden/>
              </w:rPr>
              <w:fldChar w:fldCharType="end"/>
            </w:r>
          </w:hyperlink>
        </w:p>
        <w:p w14:paraId="253B0802" w14:textId="1D83037E" w:rsidR="00170E14" w:rsidRDefault="00170E14">
          <w:pPr>
            <w:pStyle w:val="TOC2"/>
            <w:tabs>
              <w:tab w:val="right" w:leader="dot" w:pos="9016"/>
            </w:tabs>
            <w:rPr>
              <w:rFonts w:eastAsiaTheme="minorEastAsia"/>
              <w:noProof/>
              <w:lang w:eastAsia="en-GB"/>
            </w:rPr>
          </w:pPr>
          <w:hyperlink w:anchor="_Toc29977973" w:history="1">
            <w:r w:rsidRPr="00CB108D">
              <w:rPr>
                <w:rStyle w:val="Hyperlink"/>
                <w:noProof/>
              </w:rPr>
              <w:t>Installing VMware</w:t>
            </w:r>
            <w:r>
              <w:rPr>
                <w:noProof/>
                <w:webHidden/>
              </w:rPr>
              <w:tab/>
            </w:r>
            <w:r>
              <w:rPr>
                <w:noProof/>
                <w:webHidden/>
              </w:rPr>
              <w:fldChar w:fldCharType="begin"/>
            </w:r>
            <w:r>
              <w:rPr>
                <w:noProof/>
                <w:webHidden/>
              </w:rPr>
              <w:instrText xml:space="preserve"> PAGEREF _Toc29977973 \h </w:instrText>
            </w:r>
            <w:r>
              <w:rPr>
                <w:noProof/>
                <w:webHidden/>
              </w:rPr>
            </w:r>
            <w:r>
              <w:rPr>
                <w:noProof/>
                <w:webHidden/>
              </w:rPr>
              <w:fldChar w:fldCharType="separate"/>
            </w:r>
            <w:r>
              <w:rPr>
                <w:noProof/>
                <w:webHidden/>
              </w:rPr>
              <w:t>2</w:t>
            </w:r>
            <w:r>
              <w:rPr>
                <w:noProof/>
                <w:webHidden/>
              </w:rPr>
              <w:fldChar w:fldCharType="end"/>
            </w:r>
          </w:hyperlink>
        </w:p>
        <w:p w14:paraId="297E517B" w14:textId="678CFBE4" w:rsidR="00170E14" w:rsidRDefault="00170E14">
          <w:pPr>
            <w:pStyle w:val="TOC2"/>
            <w:tabs>
              <w:tab w:val="right" w:leader="dot" w:pos="9016"/>
            </w:tabs>
            <w:rPr>
              <w:rFonts w:eastAsiaTheme="minorEastAsia"/>
              <w:noProof/>
              <w:lang w:eastAsia="en-GB"/>
            </w:rPr>
          </w:pPr>
          <w:hyperlink w:anchor="_Toc29977975" w:history="1">
            <w:r w:rsidRPr="00CB108D">
              <w:rPr>
                <w:rStyle w:val="Hyperlink"/>
                <w:noProof/>
              </w:rPr>
              <w:t>Downloading the premade LAMP virtual machine</w:t>
            </w:r>
            <w:r>
              <w:rPr>
                <w:noProof/>
                <w:webHidden/>
              </w:rPr>
              <w:tab/>
            </w:r>
            <w:r>
              <w:rPr>
                <w:noProof/>
                <w:webHidden/>
              </w:rPr>
              <w:fldChar w:fldCharType="begin"/>
            </w:r>
            <w:r>
              <w:rPr>
                <w:noProof/>
                <w:webHidden/>
              </w:rPr>
              <w:instrText xml:space="preserve"> PAGEREF _Toc29977975 \h </w:instrText>
            </w:r>
            <w:r>
              <w:rPr>
                <w:noProof/>
                <w:webHidden/>
              </w:rPr>
            </w:r>
            <w:r>
              <w:rPr>
                <w:noProof/>
                <w:webHidden/>
              </w:rPr>
              <w:fldChar w:fldCharType="separate"/>
            </w:r>
            <w:r>
              <w:rPr>
                <w:noProof/>
                <w:webHidden/>
              </w:rPr>
              <w:t>5</w:t>
            </w:r>
            <w:r>
              <w:rPr>
                <w:noProof/>
                <w:webHidden/>
              </w:rPr>
              <w:fldChar w:fldCharType="end"/>
            </w:r>
          </w:hyperlink>
        </w:p>
        <w:p w14:paraId="6E08A483" w14:textId="5DDA22E8" w:rsidR="00170E14" w:rsidRDefault="00170E14">
          <w:pPr>
            <w:pStyle w:val="TOC2"/>
            <w:tabs>
              <w:tab w:val="right" w:leader="dot" w:pos="9016"/>
            </w:tabs>
            <w:rPr>
              <w:rFonts w:eastAsiaTheme="minorEastAsia"/>
              <w:noProof/>
              <w:lang w:eastAsia="en-GB"/>
            </w:rPr>
          </w:pPr>
          <w:hyperlink w:anchor="_Toc29977976" w:history="1">
            <w:r w:rsidRPr="00CB108D">
              <w:rPr>
                <w:rStyle w:val="Hyperlink"/>
                <w:noProof/>
              </w:rPr>
              <w:t>Launching a virtual machine</w:t>
            </w:r>
            <w:r>
              <w:rPr>
                <w:noProof/>
                <w:webHidden/>
              </w:rPr>
              <w:tab/>
            </w:r>
            <w:r>
              <w:rPr>
                <w:noProof/>
                <w:webHidden/>
              </w:rPr>
              <w:fldChar w:fldCharType="begin"/>
            </w:r>
            <w:r>
              <w:rPr>
                <w:noProof/>
                <w:webHidden/>
              </w:rPr>
              <w:instrText xml:space="preserve"> PAGEREF _Toc29977976 \h </w:instrText>
            </w:r>
            <w:r>
              <w:rPr>
                <w:noProof/>
                <w:webHidden/>
              </w:rPr>
            </w:r>
            <w:r>
              <w:rPr>
                <w:noProof/>
                <w:webHidden/>
              </w:rPr>
              <w:fldChar w:fldCharType="separate"/>
            </w:r>
            <w:r>
              <w:rPr>
                <w:noProof/>
                <w:webHidden/>
              </w:rPr>
              <w:t>6</w:t>
            </w:r>
            <w:r>
              <w:rPr>
                <w:noProof/>
                <w:webHidden/>
              </w:rPr>
              <w:fldChar w:fldCharType="end"/>
            </w:r>
          </w:hyperlink>
        </w:p>
        <w:p w14:paraId="5C9C24B5" w14:textId="3BD67D67" w:rsidR="00170E14" w:rsidRDefault="00170E14">
          <w:pPr>
            <w:pStyle w:val="TOC2"/>
            <w:tabs>
              <w:tab w:val="right" w:leader="dot" w:pos="9016"/>
            </w:tabs>
            <w:rPr>
              <w:rFonts w:eastAsiaTheme="minorEastAsia"/>
              <w:noProof/>
              <w:lang w:eastAsia="en-GB"/>
            </w:rPr>
          </w:pPr>
          <w:hyperlink w:anchor="_Toc29977977" w:history="1">
            <w:r w:rsidRPr="00CB108D">
              <w:rPr>
                <w:rStyle w:val="Hyperlink"/>
                <w:noProof/>
              </w:rPr>
              <w:t>Verifying the server is installed correctly</w:t>
            </w:r>
            <w:r>
              <w:rPr>
                <w:noProof/>
                <w:webHidden/>
              </w:rPr>
              <w:tab/>
            </w:r>
            <w:r>
              <w:rPr>
                <w:noProof/>
                <w:webHidden/>
              </w:rPr>
              <w:fldChar w:fldCharType="begin"/>
            </w:r>
            <w:r>
              <w:rPr>
                <w:noProof/>
                <w:webHidden/>
              </w:rPr>
              <w:instrText xml:space="preserve"> PAGEREF _Toc29977977 \h </w:instrText>
            </w:r>
            <w:r>
              <w:rPr>
                <w:noProof/>
                <w:webHidden/>
              </w:rPr>
            </w:r>
            <w:r>
              <w:rPr>
                <w:noProof/>
                <w:webHidden/>
              </w:rPr>
              <w:fldChar w:fldCharType="separate"/>
            </w:r>
            <w:r>
              <w:rPr>
                <w:noProof/>
                <w:webHidden/>
              </w:rPr>
              <w:t>11</w:t>
            </w:r>
            <w:r>
              <w:rPr>
                <w:noProof/>
                <w:webHidden/>
              </w:rPr>
              <w:fldChar w:fldCharType="end"/>
            </w:r>
          </w:hyperlink>
        </w:p>
        <w:p w14:paraId="6D391BFA" w14:textId="72F0F26B" w:rsidR="00170E14" w:rsidRDefault="00170E14">
          <w:pPr>
            <w:pStyle w:val="TOC1"/>
            <w:tabs>
              <w:tab w:val="right" w:leader="dot" w:pos="9016"/>
            </w:tabs>
            <w:rPr>
              <w:rFonts w:eastAsiaTheme="minorEastAsia"/>
              <w:noProof/>
              <w:lang w:eastAsia="en-GB"/>
            </w:rPr>
          </w:pPr>
          <w:hyperlink w:anchor="_Toc29977978" w:history="1">
            <w:r w:rsidRPr="00CB108D">
              <w:rPr>
                <w:rStyle w:val="Hyperlink"/>
                <w:noProof/>
              </w:rPr>
              <w:t>Adding a webpage to the server</w:t>
            </w:r>
            <w:r>
              <w:rPr>
                <w:noProof/>
                <w:webHidden/>
              </w:rPr>
              <w:tab/>
            </w:r>
            <w:r>
              <w:rPr>
                <w:noProof/>
                <w:webHidden/>
              </w:rPr>
              <w:fldChar w:fldCharType="begin"/>
            </w:r>
            <w:r>
              <w:rPr>
                <w:noProof/>
                <w:webHidden/>
              </w:rPr>
              <w:instrText xml:space="preserve"> PAGEREF _Toc29977978 \h </w:instrText>
            </w:r>
            <w:r>
              <w:rPr>
                <w:noProof/>
                <w:webHidden/>
              </w:rPr>
            </w:r>
            <w:r>
              <w:rPr>
                <w:noProof/>
                <w:webHidden/>
              </w:rPr>
              <w:fldChar w:fldCharType="separate"/>
            </w:r>
            <w:r>
              <w:rPr>
                <w:noProof/>
                <w:webHidden/>
              </w:rPr>
              <w:t>12</w:t>
            </w:r>
            <w:r>
              <w:rPr>
                <w:noProof/>
                <w:webHidden/>
              </w:rPr>
              <w:fldChar w:fldCharType="end"/>
            </w:r>
          </w:hyperlink>
        </w:p>
        <w:p w14:paraId="42F3390F" w14:textId="23CDF6CF" w:rsidR="00170E14" w:rsidRDefault="00170E14">
          <w:pPr>
            <w:pStyle w:val="TOC2"/>
            <w:tabs>
              <w:tab w:val="right" w:leader="dot" w:pos="9016"/>
            </w:tabs>
            <w:rPr>
              <w:rFonts w:eastAsiaTheme="minorEastAsia"/>
              <w:noProof/>
              <w:lang w:eastAsia="en-GB"/>
            </w:rPr>
          </w:pPr>
          <w:hyperlink w:anchor="_Toc29977979" w:history="1">
            <w:r w:rsidRPr="00CB108D">
              <w:rPr>
                <w:rStyle w:val="Hyperlink"/>
                <w:noProof/>
              </w:rPr>
              <w:t>Installing Filezilla</w:t>
            </w:r>
            <w:r>
              <w:rPr>
                <w:noProof/>
                <w:webHidden/>
              </w:rPr>
              <w:tab/>
            </w:r>
            <w:r>
              <w:rPr>
                <w:noProof/>
                <w:webHidden/>
              </w:rPr>
              <w:fldChar w:fldCharType="begin"/>
            </w:r>
            <w:r>
              <w:rPr>
                <w:noProof/>
                <w:webHidden/>
              </w:rPr>
              <w:instrText xml:space="preserve"> PAGEREF _Toc29977979 \h </w:instrText>
            </w:r>
            <w:r>
              <w:rPr>
                <w:noProof/>
                <w:webHidden/>
              </w:rPr>
            </w:r>
            <w:r>
              <w:rPr>
                <w:noProof/>
                <w:webHidden/>
              </w:rPr>
              <w:fldChar w:fldCharType="separate"/>
            </w:r>
            <w:r>
              <w:rPr>
                <w:noProof/>
                <w:webHidden/>
              </w:rPr>
              <w:t>12</w:t>
            </w:r>
            <w:r>
              <w:rPr>
                <w:noProof/>
                <w:webHidden/>
              </w:rPr>
              <w:fldChar w:fldCharType="end"/>
            </w:r>
          </w:hyperlink>
        </w:p>
        <w:p w14:paraId="07E0DC61" w14:textId="1238490A" w:rsidR="00170E14" w:rsidRDefault="00170E14">
          <w:pPr>
            <w:pStyle w:val="TOC2"/>
            <w:tabs>
              <w:tab w:val="right" w:leader="dot" w:pos="9016"/>
            </w:tabs>
            <w:rPr>
              <w:rFonts w:eastAsiaTheme="minorEastAsia"/>
              <w:noProof/>
              <w:lang w:eastAsia="en-GB"/>
            </w:rPr>
          </w:pPr>
          <w:hyperlink w:anchor="_Toc29977980" w:history="1">
            <w:r w:rsidRPr="00CB108D">
              <w:rPr>
                <w:rStyle w:val="Hyperlink"/>
                <w:noProof/>
              </w:rPr>
              <w:t>Uploading a web file to the server</w:t>
            </w:r>
            <w:r>
              <w:rPr>
                <w:noProof/>
                <w:webHidden/>
              </w:rPr>
              <w:tab/>
            </w:r>
            <w:r>
              <w:rPr>
                <w:noProof/>
                <w:webHidden/>
              </w:rPr>
              <w:fldChar w:fldCharType="begin"/>
            </w:r>
            <w:r>
              <w:rPr>
                <w:noProof/>
                <w:webHidden/>
              </w:rPr>
              <w:instrText xml:space="preserve"> PAGEREF _Toc29977980 \h </w:instrText>
            </w:r>
            <w:r>
              <w:rPr>
                <w:noProof/>
                <w:webHidden/>
              </w:rPr>
            </w:r>
            <w:r>
              <w:rPr>
                <w:noProof/>
                <w:webHidden/>
              </w:rPr>
              <w:fldChar w:fldCharType="separate"/>
            </w:r>
            <w:r>
              <w:rPr>
                <w:noProof/>
                <w:webHidden/>
              </w:rPr>
              <w:t>14</w:t>
            </w:r>
            <w:r>
              <w:rPr>
                <w:noProof/>
                <w:webHidden/>
              </w:rPr>
              <w:fldChar w:fldCharType="end"/>
            </w:r>
          </w:hyperlink>
        </w:p>
        <w:p w14:paraId="5873263D" w14:textId="121AB472" w:rsidR="00170E14" w:rsidRDefault="00170E14">
          <w:pPr>
            <w:pStyle w:val="TOC2"/>
            <w:tabs>
              <w:tab w:val="right" w:leader="dot" w:pos="9016"/>
            </w:tabs>
            <w:rPr>
              <w:rFonts w:eastAsiaTheme="minorEastAsia"/>
              <w:noProof/>
              <w:lang w:eastAsia="en-GB"/>
            </w:rPr>
          </w:pPr>
          <w:hyperlink w:anchor="_Toc29977981" w:history="1">
            <w:r w:rsidRPr="00CB108D">
              <w:rPr>
                <w:rStyle w:val="Hyperlink"/>
                <w:noProof/>
              </w:rPr>
              <w:t>Testing the web file</w:t>
            </w:r>
            <w:r>
              <w:rPr>
                <w:noProof/>
                <w:webHidden/>
              </w:rPr>
              <w:tab/>
            </w:r>
            <w:r>
              <w:rPr>
                <w:noProof/>
                <w:webHidden/>
              </w:rPr>
              <w:fldChar w:fldCharType="begin"/>
            </w:r>
            <w:r>
              <w:rPr>
                <w:noProof/>
                <w:webHidden/>
              </w:rPr>
              <w:instrText xml:space="preserve"> PAGEREF _Toc29977981 \h </w:instrText>
            </w:r>
            <w:r>
              <w:rPr>
                <w:noProof/>
                <w:webHidden/>
              </w:rPr>
            </w:r>
            <w:r>
              <w:rPr>
                <w:noProof/>
                <w:webHidden/>
              </w:rPr>
              <w:fldChar w:fldCharType="separate"/>
            </w:r>
            <w:r>
              <w:rPr>
                <w:noProof/>
                <w:webHidden/>
              </w:rPr>
              <w:t>15</w:t>
            </w:r>
            <w:r>
              <w:rPr>
                <w:noProof/>
                <w:webHidden/>
              </w:rPr>
              <w:fldChar w:fldCharType="end"/>
            </w:r>
          </w:hyperlink>
        </w:p>
        <w:p w14:paraId="42C2299B" w14:textId="706ED746" w:rsidR="002E3F87" w:rsidRDefault="002E3F87">
          <w:r>
            <w:rPr>
              <w:b/>
              <w:bCs/>
              <w:noProof/>
            </w:rPr>
            <w:fldChar w:fldCharType="end"/>
          </w:r>
        </w:p>
      </w:sdtContent>
    </w:sdt>
    <w:p w14:paraId="0093648D" w14:textId="77777777" w:rsidR="002E3F87" w:rsidRDefault="002E3F87" w:rsidP="00B23BEC"/>
    <w:p w14:paraId="7DBDA70D" w14:textId="6FBE97DA" w:rsidR="002E3F87" w:rsidRDefault="002E3F87" w:rsidP="00B23BEC"/>
    <w:p w14:paraId="7DD48964" w14:textId="5DA7C3A0" w:rsidR="002E3F87" w:rsidRDefault="002E3F87" w:rsidP="00B23BEC"/>
    <w:p w14:paraId="0808CC89" w14:textId="549B5D77" w:rsidR="002E3F87" w:rsidRDefault="002E3F87" w:rsidP="00B23BEC"/>
    <w:p w14:paraId="675D72D3" w14:textId="070AE544" w:rsidR="002E3F87" w:rsidRDefault="002E3F87" w:rsidP="00B23BEC"/>
    <w:p w14:paraId="480A28A9" w14:textId="48C6B5C2" w:rsidR="002E3F87" w:rsidRDefault="002E3F87" w:rsidP="00B23BEC"/>
    <w:p w14:paraId="0A37AF91" w14:textId="15570A39" w:rsidR="002E3F87" w:rsidRDefault="002E3F87" w:rsidP="00B23BEC"/>
    <w:p w14:paraId="472FD731" w14:textId="115F4C45" w:rsidR="002E3F87" w:rsidRDefault="002E3F87" w:rsidP="00B23BEC"/>
    <w:p w14:paraId="0FFDA1E6" w14:textId="1038BC30" w:rsidR="002E3F87" w:rsidRDefault="002E3F87" w:rsidP="00B23BEC"/>
    <w:p w14:paraId="6B9849C9" w14:textId="4C53A7BE" w:rsidR="002E3F87" w:rsidRDefault="002E3F87" w:rsidP="00B23BEC"/>
    <w:p w14:paraId="40570A73" w14:textId="6638C33A" w:rsidR="002E3F87" w:rsidRDefault="002E3F87" w:rsidP="00B23BEC"/>
    <w:p w14:paraId="2AA68607" w14:textId="51707AFB" w:rsidR="002E3F87" w:rsidRDefault="002E3F87" w:rsidP="00B23BEC"/>
    <w:p w14:paraId="632AD11D" w14:textId="7CA52EE2" w:rsidR="002E3F87" w:rsidRDefault="002E3F87" w:rsidP="00B23BEC"/>
    <w:p w14:paraId="68047CC6" w14:textId="0F33AEB2" w:rsidR="002E3F87" w:rsidRDefault="002E3F87" w:rsidP="00B23BEC"/>
    <w:p w14:paraId="0C5DC7F6" w14:textId="1690F058" w:rsidR="002E3F87" w:rsidRDefault="008D4C73" w:rsidP="008D4C73">
      <w:pPr>
        <w:pStyle w:val="Heading1"/>
      </w:pPr>
      <w:bookmarkStart w:id="1" w:name="_Toc29977972"/>
      <w:r>
        <w:lastRenderedPageBreak/>
        <w:t>Setting up the virtual machine</w:t>
      </w:r>
      <w:bookmarkEnd w:id="1"/>
    </w:p>
    <w:p w14:paraId="1694BF8F" w14:textId="5BAE6024" w:rsidR="00B23BEC" w:rsidRDefault="00B23BEC" w:rsidP="00B23BEC">
      <w:pPr>
        <w:pStyle w:val="Heading2"/>
      </w:pPr>
      <w:bookmarkStart w:id="2" w:name="_Toc29977973"/>
      <w:r>
        <w:t>Installing VMware</w:t>
      </w:r>
      <w:bookmarkEnd w:id="2"/>
    </w:p>
    <w:p w14:paraId="3262F935" w14:textId="01F290CA" w:rsidR="00B23BEC" w:rsidRDefault="00B23BEC" w:rsidP="00B23BEC"/>
    <w:p w14:paraId="1D160E7E" w14:textId="19FDA925" w:rsidR="00F830C4" w:rsidRDefault="00F830C4" w:rsidP="00B23BEC">
      <w:r>
        <w:t xml:space="preserve">Download link: </w:t>
      </w:r>
      <w:hyperlink r:id="rId7" w:history="1">
        <w:r w:rsidRPr="008472C2">
          <w:rPr>
            <w:rStyle w:val="Hyperlink"/>
          </w:rPr>
          <w:t>https://www.vmware.com/go/getworkstation-win</w:t>
        </w:r>
      </w:hyperlink>
    </w:p>
    <w:p w14:paraId="6A6C261E" w14:textId="77777777" w:rsidR="00F830C4" w:rsidRDefault="00F830C4" w:rsidP="0095610F"/>
    <w:p w14:paraId="4A744DA9" w14:textId="6B9599A5" w:rsidR="00F830C4" w:rsidRDefault="00F830C4" w:rsidP="0095610F">
      <w:r>
        <w:rPr>
          <w:noProof/>
        </w:rPr>
        <w:drawing>
          <wp:anchor distT="0" distB="0" distL="114300" distR="114300" simplePos="0" relativeHeight="251658240" behindDoc="0" locked="0" layoutInCell="1" allowOverlap="1" wp14:anchorId="3975BBE6" wp14:editId="6534524A">
            <wp:simplePos x="0" y="0"/>
            <wp:positionH relativeFrom="margin">
              <wp:align>left</wp:align>
            </wp:positionH>
            <wp:positionV relativeFrom="paragraph">
              <wp:posOffset>2754</wp:posOffset>
            </wp:positionV>
            <wp:extent cx="2547257" cy="2030716"/>
            <wp:effectExtent l="0" t="0" r="571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47257" cy="2030716"/>
                    </a:xfrm>
                    <a:prstGeom prst="rect">
                      <a:avLst/>
                    </a:prstGeom>
                  </pic:spPr>
                </pic:pic>
              </a:graphicData>
            </a:graphic>
            <wp14:sizeRelH relativeFrom="page">
              <wp14:pctWidth>0</wp14:pctWidth>
            </wp14:sizeRelH>
            <wp14:sizeRelV relativeFrom="page">
              <wp14:pctHeight>0</wp14:pctHeight>
            </wp14:sizeRelV>
          </wp:anchor>
        </w:drawing>
      </w:r>
    </w:p>
    <w:p w14:paraId="11BCE7F1" w14:textId="30184538" w:rsidR="0095610F" w:rsidRPr="00F830C4" w:rsidRDefault="00F830C4" w:rsidP="0095610F">
      <w:pPr>
        <w:rPr>
          <w:b/>
          <w:bCs/>
        </w:rPr>
      </w:pPr>
      <w:r w:rsidRPr="00F830C4">
        <w:rPr>
          <w:b/>
          <w:bCs/>
        </w:rPr>
        <w:t>Step 1: Setup wizard</w:t>
      </w:r>
    </w:p>
    <w:p w14:paraId="45C67ADC" w14:textId="568015BC" w:rsidR="002676E4" w:rsidRDefault="00F830C4" w:rsidP="0095610F">
      <w:pPr>
        <w:rPr>
          <w:sz w:val="20"/>
          <w:szCs w:val="20"/>
        </w:rPr>
      </w:pPr>
      <w:r>
        <w:rPr>
          <w:sz w:val="20"/>
          <w:szCs w:val="20"/>
        </w:rPr>
        <w:t>In order to begin the installation process of VMware, you must click the next button, as shown in the screenshot to the left. This will begin the installation process and allow you to host the virtualized LAMP server required for the competition’s web hosting.</w:t>
      </w:r>
    </w:p>
    <w:p w14:paraId="7F3AC915" w14:textId="77777777" w:rsidR="00F830C4" w:rsidRDefault="00F830C4" w:rsidP="0095610F"/>
    <w:p w14:paraId="6A381B39" w14:textId="748F6303" w:rsidR="002E3F87" w:rsidRDefault="002E3F87" w:rsidP="0095610F"/>
    <w:p w14:paraId="1F43DB70" w14:textId="69E11DA7" w:rsidR="002676E4" w:rsidRDefault="002676E4" w:rsidP="0095610F"/>
    <w:p w14:paraId="5ECDFFF0" w14:textId="7C3B7185" w:rsidR="002676E4" w:rsidRDefault="00F830C4" w:rsidP="0095610F">
      <w:r>
        <w:rPr>
          <w:noProof/>
        </w:rPr>
        <w:drawing>
          <wp:anchor distT="0" distB="0" distL="114300" distR="114300" simplePos="0" relativeHeight="251659264" behindDoc="0" locked="0" layoutInCell="1" allowOverlap="1" wp14:anchorId="26D6DF81" wp14:editId="0F7F0410">
            <wp:simplePos x="0" y="0"/>
            <wp:positionH relativeFrom="margin">
              <wp:align>left</wp:align>
            </wp:positionH>
            <wp:positionV relativeFrom="paragraph">
              <wp:posOffset>4527</wp:posOffset>
            </wp:positionV>
            <wp:extent cx="2546985" cy="2029460"/>
            <wp:effectExtent l="0" t="0" r="5715"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46985" cy="2029460"/>
                    </a:xfrm>
                    <a:prstGeom prst="rect">
                      <a:avLst/>
                    </a:prstGeom>
                  </pic:spPr>
                </pic:pic>
              </a:graphicData>
            </a:graphic>
            <wp14:sizeRelH relativeFrom="page">
              <wp14:pctWidth>0</wp14:pctWidth>
            </wp14:sizeRelH>
            <wp14:sizeRelV relativeFrom="page">
              <wp14:pctHeight>0</wp14:pctHeight>
            </wp14:sizeRelV>
          </wp:anchor>
        </w:drawing>
      </w:r>
    </w:p>
    <w:p w14:paraId="02A48D24" w14:textId="1825E8A5" w:rsidR="002676E4" w:rsidRPr="00D81D20" w:rsidRDefault="00D81D20" w:rsidP="0095610F">
      <w:pPr>
        <w:rPr>
          <w:b/>
          <w:bCs/>
        </w:rPr>
      </w:pPr>
      <w:r w:rsidRPr="00D81D20">
        <w:rPr>
          <w:b/>
          <w:bCs/>
        </w:rPr>
        <w:t>Step 2: Terms and conditions</w:t>
      </w:r>
    </w:p>
    <w:p w14:paraId="2A03FBC1" w14:textId="3A5C8F09" w:rsidR="002676E4" w:rsidRDefault="00D81D20" w:rsidP="0095610F">
      <w:r w:rsidRPr="00D81D20">
        <w:rPr>
          <w:sz w:val="20"/>
          <w:szCs w:val="20"/>
        </w:rPr>
        <w:t>Before the software will allow you to install the product, you must first</w:t>
      </w:r>
      <w:r>
        <w:rPr>
          <w:sz w:val="20"/>
          <w:szCs w:val="20"/>
        </w:rPr>
        <w:t xml:space="preserve"> read the terms and conditions, and then tick the box to confirm that you have read and agree to these terms and conditions, once this is done, you should click the next button: as shown in the screenshot.</w:t>
      </w:r>
    </w:p>
    <w:p w14:paraId="50B3D970" w14:textId="77777777" w:rsidR="002E3F87" w:rsidRDefault="002E3F87" w:rsidP="0095610F"/>
    <w:p w14:paraId="5EA67657" w14:textId="3EB11F77" w:rsidR="002676E4" w:rsidRDefault="002676E4" w:rsidP="0095610F"/>
    <w:p w14:paraId="0BCB7B4C" w14:textId="274CCBFA" w:rsidR="002676E4" w:rsidRDefault="002676E4" w:rsidP="0095610F"/>
    <w:p w14:paraId="70DEC9BD" w14:textId="2C10E795" w:rsidR="002676E4" w:rsidRDefault="00F830C4" w:rsidP="0095610F">
      <w:r>
        <w:rPr>
          <w:noProof/>
        </w:rPr>
        <w:drawing>
          <wp:anchor distT="0" distB="0" distL="114300" distR="114300" simplePos="0" relativeHeight="251660288" behindDoc="0" locked="0" layoutInCell="1" allowOverlap="1" wp14:anchorId="43FEEA44" wp14:editId="19AB767A">
            <wp:simplePos x="0" y="0"/>
            <wp:positionH relativeFrom="margin">
              <wp:posOffset>-5938</wp:posOffset>
            </wp:positionH>
            <wp:positionV relativeFrom="paragraph">
              <wp:posOffset>58033</wp:posOffset>
            </wp:positionV>
            <wp:extent cx="2564765" cy="203962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64765" cy="2039620"/>
                    </a:xfrm>
                    <a:prstGeom prst="rect">
                      <a:avLst/>
                    </a:prstGeom>
                  </pic:spPr>
                </pic:pic>
              </a:graphicData>
            </a:graphic>
            <wp14:sizeRelH relativeFrom="page">
              <wp14:pctWidth>0</wp14:pctWidth>
            </wp14:sizeRelH>
            <wp14:sizeRelV relativeFrom="page">
              <wp14:pctHeight>0</wp14:pctHeight>
            </wp14:sizeRelV>
          </wp:anchor>
        </w:drawing>
      </w:r>
    </w:p>
    <w:p w14:paraId="2C6E2272" w14:textId="2F288E12" w:rsidR="002676E4" w:rsidRPr="00D81D20" w:rsidRDefault="00D81D20" w:rsidP="0095610F">
      <w:pPr>
        <w:rPr>
          <w:b/>
          <w:bCs/>
        </w:rPr>
      </w:pPr>
      <w:r w:rsidRPr="00D81D20">
        <w:rPr>
          <w:b/>
          <w:bCs/>
        </w:rPr>
        <w:t>Step 3: Installation location</w:t>
      </w:r>
    </w:p>
    <w:p w14:paraId="35BE4CDA" w14:textId="7AA02A17" w:rsidR="00B23BEC" w:rsidRPr="00D81D20" w:rsidRDefault="00D81D20" w:rsidP="0095610F">
      <w:pPr>
        <w:rPr>
          <w:sz w:val="20"/>
          <w:szCs w:val="20"/>
        </w:rPr>
      </w:pPr>
      <w:r>
        <w:rPr>
          <w:sz w:val="20"/>
          <w:szCs w:val="20"/>
        </w:rPr>
        <w:t>If you need to change the installation location from the default, click the “Change” button and select a new location, if this is not the case. Click the “next” button at the bottom of the dialogue window.</w:t>
      </w:r>
    </w:p>
    <w:p w14:paraId="71266C48" w14:textId="09FAD3AF" w:rsidR="002676E4" w:rsidRDefault="002676E4" w:rsidP="0095610F"/>
    <w:p w14:paraId="40C4CA12" w14:textId="353F513B" w:rsidR="002676E4" w:rsidRDefault="002676E4" w:rsidP="0095610F"/>
    <w:p w14:paraId="1A5E57B2" w14:textId="77777777" w:rsidR="002676E4" w:rsidRDefault="002676E4" w:rsidP="0095610F"/>
    <w:p w14:paraId="1429C30A" w14:textId="77777777" w:rsidR="002676E4" w:rsidRDefault="002676E4" w:rsidP="0095610F"/>
    <w:p w14:paraId="3002D790" w14:textId="77777777" w:rsidR="002676E4" w:rsidRDefault="002676E4" w:rsidP="0095610F"/>
    <w:p w14:paraId="0B946B72" w14:textId="77777777" w:rsidR="002676E4" w:rsidRDefault="002676E4" w:rsidP="0095610F"/>
    <w:p w14:paraId="372E0A2F" w14:textId="178CAB27" w:rsidR="002676E4" w:rsidRDefault="002676E4" w:rsidP="0095610F">
      <w:r>
        <w:rPr>
          <w:noProof/>
        </w:rPr>
        <w:drawing>
          <wp:anchor distT="0" distB="0" distL="114300" distR="114300" simplePos="0" relativeHeight="251661312" behindDoc="0" locked="0" layoutInCell="1" allowOverlap="1" wp14:anchorId="759F42A9" wp14:editId="5D0EE804">
            <wp:simplePos x="0" y="0"/>
            <wp:positionH relativeFrom="column">
              <wp:posOffset>11561</wp:posOffset>
            </wp:positionH>
            <wp:positionV relativeFrom="paragraph">
              <wp:posOffset>5195</wp:posOffset>
            </wp:positionV>
            <wp:extent cx="2677886" cy="2136952"/>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77886" cy="2136952"/>
                    </a:xfrm>
                    <a:prstGeom prst="rect">
                      <a:avLst/>
                    </a:prstGeom>
                  </pic:spPr>
                </pic:pic>
              </a:graphicData>
            </a:graphic>
            <wp14:sizeRelH relativeFrom="page">
              <wp14:pctWidth>0</wp14:pctWidth>
            </wp14:sizeRelH>
            <wp14:sizeRelV relativeFrom="page">
              <wp14:pctHeight>0</wp14:pctHeight>
            </wp14:sizeRelV>
          </wp:anchor>
        </w:drawing>
      </w:r>
    </w:p>
    <w:p w14:paraId="4C48C55C" w14:textId="18ED769C" w:rsidR="002676E4" w:rsidRPr="00D81D20" w:rsidRDefault="00D81D20" w:rsidP="0095610F">
      <w:pPr>
        <w:rPr>
          <w:b/>
          <w:bCs/>
        </w:rPr>
      </w:pPr>
      <w:r w:rsidRPr="00D81D20">
        <w:rPr>
          <w:b/>
          <w:bCs/>
        </w:rPr>
        <w:t>Step 4: User experience settings</w:t>
      </w:r>
    </w:p>
    <w:p w14:paraId="0FF24891" w14:textId="5E829AAF" w:rsidR="002E3F87" w:rsidRDefault="00D81D20" w:rsidP="0095610F">
      <w:r>
        <w:rPr>
          <w:sz w:val="20"/>
          <w:szCs w:val="20"/>
        </w:rPr>
        <w:t>This step allows you to opt in or opt out of the user experience monitoring system that VMware offers. This should be researched to determine if this is a good option to protect the data of school pupils. Once you are comfortable, click the “Next” button to proceed with the installation.</w:t>
      </w:r>
    </w:p>
    <w:p w14:paraId="61BF982B" w14:textId="72CFABA0" w:rsidR="002676E4" w:rsidRDefault="002676E4" w:rsidP="0095610F"/>
    <w:p w14:paraId="10306480" w14:textId="17CF8D82" w:rsidR="00B23BEC" w:rsidRDefault="00B23BEC" w:rsidP="0095610F"/>
    <w:p w14:paraId="41432669" w14:textId="058A1603" w:rsidR="00B23BEC" w:rsidRDefault="002676E4" w:rsidP="0095610F">
      <w:r>
        <w:rPr>
          <w:noProof/>
        </w:rPr>
        <w:drawing>
          <wp:anchor distT="0" distB="0" distL="114300" distR="114300" simplePos="0" relativeHeight="251662336" behindDoc="0" locked="0" layoutInCell="1" allowOverlap="1" wp14:anchorId="1E6BF7B0" wp14:editId="1D7B2E3C">
            <wp:simplePos x="0" y="0"/>
            <wp:positionH relativeFrom="margin">
              <wp:align>left</wp:align>
            </wp:positionH>
            <wp:positionV relativeFrom="paragraph">
              <wp:posOffset>177380</wp:posOffset>
            </wp:positionV>
            <wp:extent cx="2707005" cy="212280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07005" cy="2122805"/>
                    </a:xfrm>
                    <a:prstGeom prst="rect">
                      <a:avLst/>
                    </a:prstGeom>
                  </pic:spPr>
                </pic:pic>
              </a:graphicData>
            </a:graphic>
            <wp14:sizeRelH relativeFrom="page">
              <wp14:pctWidth>0</wp14:pctWidth>
            </wp14:sizeRelH>
            <wp14:sizeRelV relativeFrom="page">
              <wp14:pctHeight>0</wp14:pctHeight>
            </wp14:sizeRelV>
          </wp:anchor>
        </w:drawing>
      </w:r>
    </w:p>
    <w:p w14:paraId="3896D7A2" w14:textId="0A94B255" w:rsidR="002676E4" w:rsidRDefault="002676E4" w:rsidP="0095610F"/>
    <w:p w14:paraId="2EAA85AE" w14:textId="46959B93" w:rsidR="002676E4" w:rsidRDefault="00D81D20" w:rsidP="0095610F">
      <w:pPr>
        <w:rPr>
          <w:b/>
          <w:bCs/>
        </w:rPr>
      </w:pPr>
      <w:r>
        <w:rPr>
          <w:b/>
          <w:bCs/>
        </w:rPr>
        <w:t>Step 5: Shortcuts</w:t>
      </w:r>
    </w:p>
    <w:p w14:paraId="0874D0F0" w14:textId="263EE417" w:rsidR="002676E4" w:rsidRDefault="00D81D20" w:rsidP="0095610F">
      <w:r>
        <w:rPr>
          <w:sz w:val="20"/>
          <w:szCs w:val="20"/>
        </w:rPr>
        <w:t>This box allows you to insert shortcuts into the computers. Thus, allowing you to easily start-up VMware from the desktop, without having to manually find the location of the file and launch VMware.</w:t>
      </w:r>
    </w:p>
    <w:p w14:paraId="47E6EB74" w14:textId="5CD692DA" w:rsidR="002676E4" w:rsidRDefault="002676E4" w:rsidP="0095610F"/>
    <w:p w14:paraId="2ECCAD88" w14:textId="77777777" w:rsidR="002E3F87" w:rsidRDefault="002E3F87" w:rsidP="0095610F"/>
    <w:p w14:paraId="3710BD1B" w14:textId="0FECC22B" w:rsidR="002676E4" w:rsidRDefault="002676E4" w:rsidP="0095610F"/>
    <w:p w14:paraId="0C397BDA" w14:textId="148EA6B4" w:rsidR="002676E4" w:rsidRDefault="002676E4" w:rsidP="0095610F"/>
    <w:p w14:paraId="0327A0F0" w14:textId="3F9E0A14" w:rsidR="002676E4" w:rsidRDefault="002676E4" w:rsidP="0095610F">
      <w:r>
        <w:rPr>
          <w:noProof/>
        </w:rPr>
        <w:drawing>
          <wp:anchor distT="0" distB="0" distL="114300" distR="114300" simplePos="0" relativeHeight="251663360" behindDoc="0" locked="0" layoutInCell="1" allowOverlap="1" wp14:anchorId="7F8CD907" wp14:editId="2CF56E12">
            <wp:simplePos x="0" y="0"/>
            <wp:positionH relativeFrom="margin">
              <wp:align>left</wp:align>
            </wp:positionH>
            <wp:positionV relativeFrom="paragraph">
              <wp:posOffset>49711</wp:posOffset>
            </wp:positionV>
            <wp:extent cx="2689225" cy="21399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89225" cy="2139950"/>
                    </a:xfrm>
                    <a:prstGeom prst="rect">
                      <a:avLst/>
                    </a:prstGeom>
                  </pic:spPr>
                </pic:pic>
              </a:graphicData>
            </a:graphic>
            <wp14:sizeRelH relativeFrom="page">
              <wp14:pctWidth>0</wp14:pctWidth>
            </wp14:sizeRelH>
            <wp14:sizeRelV relativeFrom="page">
              <wp14:pctHeight>0</wp14:pctHeight>
            </wp14:sizeRelV>
          </wp:anchor>
        </w:drawing>
      </w:r>
    </w:p>
    <w:p w14:paraId="50D6A739" w14:textId="77668BFF" w:rsidR="002676E4" w:rsidRPr="00D81D20" w:rsidRDefault="00D81D20" w:rsidP="0095610F">
      <w:pPr>
        <w:rPr>
          <w:b/>
          <w:bCs/>
        </w:rPr>
      </w:pPr>
      <w:r w:rsidRPr="00D81D20">
        <w:rPr>
          <w:b/>
          <w:bCs/>
        </w:rPr>
        <w:t xml:space="preserve">Step 6: Confirmation </w:t>
      </w:r>
    </w:p>
    <w:p w14:paraId="2C0E82F4" w14:textId="5FB723AB" w:rsidR="002676E4" w:rsidRPr="00D81D20" w:rsidRDefault="00D81D20" w:rsidP="0095610F">
      <w:pPr>
        <w:rPr>
          <w:sz w:val="20"/>
          <w:szCs w:val="20"/>
        </w:rPr>
      </w:pPr>
      <w:r>
        <w:rPr>
          <w:sz w:val="20"/>
          <w:szCs w:val="20"/>
        </w:rPr>
        <w:t>In this window, you will be given a chance to review your previous selections, if you are happy with your previous selections, click the “Next” button to start the installation.</w:t>
      </w:r>
    </w:p>
    <w:p w14:paraId="18DA2626" w14:textId="22634056" w:rsidR="002676E4" w:rsidRDefault="002676E4" w:rsidP="0095610F"/>
    <w:p w14:paraId="0BDD2BA3" w14:textId="462F489F" w:rsidR="002676E4" w:rsidRDefault="002676E4" w:rsidP="0095610F"/>
    <w:p w14:paraId="7007D924" w14:textId="6B3A0E6E" w:rsidR="002676E4" w:rsidRDefault="002676E4" w:rsidP="0095610F"/>
    <w:p w14:paraId="4F3E5FA5" w14:textId="6B0094F2" w:rsidR="002676E4" w:rsidRDefault="002676E4" w:rsidP="0095610F"/>
    <w:p w14:paraId="33AB58A3" w14:textId="60A46ED7" w:rsidR="002676E4" w:rsidRDefault="002676E4" w:rsidP="0095610F"/>
    <w:p w14:paraId="27D845D6" w14:textId="1F3D2ADD" w:rsidR="002676E4" w:rsidRDefault="002E3F87" w:rsidP="0095610F">
      <w:r>
        <w:rPr>
          <w:noProof/>
        </w:rPr>
        <w:lastRenderedPageBreak/>
        <w:drawing>
          <wp:anchor distT="0" distB="0" distL="114300" distR="114300" simplePos="0" relativeHeight="251664384" behindDoc="0" locked="0" layoutInCell="1" allowOverlap="1" wp14:anchorId="389997F6" wp14:editId="3AA01E0C">
            <wp:simplePos x="0" y="0"/>
            <wp:positionH relativeFrom="margin">
              <wp:align>left</wp:align>
            </wp:positionH>
            <wp:positionV relativeFrom="paragraph">
              <wp:posOffset>8189</wp:posOffset>
            </wp:positionV>
            <wp:extent cx="2689225" cy="213931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89225" cy="2139315"/>
                    </a:xfrm>
                    <a:prstGeom prst="rect">
                      <a:avLst/>
                    </a:prstGeom>
                  </pic:spPr>
                </pic:pic>
              </a:graphicData>
            </a:graphic>
            <wp14:sizeRelH relativeFrom="page">
              <wp14:pctWidth>0</wp14:pctWidth>
            </wp14:sizeRelH>
            <wp14:sizeRelV relativeFrom="page">
              <wp14:pctHeight>0</wp14:pctHeight>
            </wp14:sizeRelV>
          </wp:anchor>
        </w:drawing>
      </w:r>
    </w:p>
    <w:p w14:paraId="29383C3B" w14:textId="4047040A" w:rsidR="002676E4" w:rsidRDefault="00397652" w:rsidP="0095610F">
      <w:pPr>
        <w:rPr>
          <w:b/>
          <w:bCs/>
        </w:rPr>
      </w:pPr>
      <w:r>
        <w:rPr>
          <w:b/>
          <w:bCs/>
        </w:rPr>
        <w:t>Step 7: Installing</w:t>
      </w:r>
    </w:p>
    <w:p w14:paraId="6D8AC3DC" w14:textId="394A6D55" w:rsidR="002676E4" w:rsidRDefault="00397652" w:rsidP="0095610F">
      <w:r>
        <w:rPr>
          <w:sz w:val="20"/>
          <w:szCs w:val="20"/>
        </w:rPr>
        <w:t>This installation may take a while, please wait for this to finish. Once it’s finished, you may need to click “Next”. This will almost always quickly go to the next screen by itself.</w:t>
      </w:r>
    </w:p>
    <w:p w14:paraId="42FB8EE5" w14:textId="236BA0DF" w:rsidR="002676E4" w:rsidRDefault="002676E4" w:rsidP="0095610F"/>
    <w:p w14:paraId="55484BAE" w14:textId="518C28C1" w:rsidR="002676E4" w:rsidRDefault="002676E4" w:rsidP="0095610F"/>
    <w:p w14:paraId="09044617" w14:textId="05795B43" w:rsidR="002676E4" w:rsidRDefault="002676E4" w:rsidP="0095610F"/>
    <w:p w14:paraId="0232A8CE" w14:textId="153B3956" w:rsidR="002E3F87" w:rsidRDefault="002E3F87" w:rsidP="0095610F">
      <w:r>
        <w:rPr>
          <w:noProof/>
        </w:rPr>
        <w:drawing>
          <wp:anchor distT="0" distB="0" distL="114300" distR="114300" simplePos="0" relativeHeight="251665408" behindDoc="0" locked="0" layoutInCell="1" allowOverlap="1" wp14:anchorId="68A77BCA" wp14:editId="5B12A468">
            <wp:simplePos x="0" y="0"/>
            <wp:positionH relativeFrom="column">
              <wp:posOffset>11430</wp:posOffset>
            </wp:positionH>
            <wp:positionV relativeFrom="paragraph">
              <wp:posOffset>179070</wp:posOffset>
            </wp:positionV>
            <wp:extent cx="2701290" cy="2157730"/>
            <wp:effectExtent l="0" t="0" r="381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01290" cy="2157730"/>
                    </a:xfrm>
                    <a:prstGeom prst="rect">
                      <a:avLst/>
                    </a:prstGeom>
                  </pic:spPr>
                </pic:pic>
              </a:graphicData>
            </a:graphic>
            <wp14:sizeRelH relativeFrom="page">
              <wp14:pctWidth>0</wp14:pctWidth>
            </wp14:sizeRelH>
            <wp14:sizeRelV relativeFrom="page">
              <wp14:pctHeight>0</wp14:pctHeight>
            </wp14:sizeRelV>
          </wp:anchor>
        </w:drawing>
      </w:r>
    </w:p>
    <w:p w14:paraId="49ED76EF" w14:textId="46DFDD57" w:rsidR="002676E4" w:rsidRDefault="002676E4" w:rsidP="0095610F"/>
    <w:p w14:paraId="7BC99B83" w14:textId="07AEBDBF" w:rsidR="002676E4" w:rsidRPr="00397652" w:rsidRDefault="00397652" w:rsidP="0095610F">
      <w:pPr>
        <w:rPr>
          <w:b/>
          <w:bCs/>
        </w:rPr>
      </w:pPr>
      <w:r w:rsidRPr="00397652">
        <w:rPr>
          <w:b/>
          <w:bCs/>
        </w:rPr>
        <w:t>Step 8: Finished!</w:t>
      </w:r>
    </w:p>
    <w:p w14:paraId="2D7EA18C" w14:textId="094B4E1C" w:rsidR="002676E4" w:rsidRDefault="00397652" w:rsidP="0095610F">
      <w:r w:rsidRPr="00397652">
        <w:rPr>
          <w:sz w:val="20"/>
          <w:szCs w:val="20"/>
        </w:rPr>
        <w:t>The installation</w:t>
      </w:r>
      <w:r>
        <w:rPr>
          <w:sz w:val="20"/>
          <w:szCs w:val="20"/>
        </w:rPr>
        <w:t xml:space="preserve"> has now finished. Click the finish button, this will finish the process and allow you to open the product.</w:t>
      </w:r>
    </w:p>
    <w:p w14:paraId="2BD8F3F9" w14:textId="77777777" w:rsidR="002676E4" w:rsidRDefault="002676E4" w:rsidP="002676E4">
      <w:pPr>
        <w:pStyle w:val="Heading2"/>
      </w:pPr>
    </w:p>
    <w:p w14:paraId="54C3FCD9" w14:textId="77777777" w:rsidR="002676E4" w:rsidRDefault="002676E4" w:rsidP="002676E4">
      <w:pPr>
        <w:pStyle w:val="Heading2"/>
      </w:pPr>
    </w:p>
    <w:p w14:paraId="7C3FFA99" w14:textId="77777777" w:rsidR="002676E4" w:rsidRDefault="002676E4" w:rsidP="002676E4">
      <w:pPr>
        <w:pStyle w:val="Heading2"/>
      </w:pPr>
    </w:p>
    <w:p w14:paraId="1AF16241" w14:textId="77777777" w:rsidR="002676E4" w:rsidRDefault="002676E4" w:rsidP="002676E4">
      <w:pPr>
        <w:pStyle w:val="Heading2"/>
      </w:pPr>
    </w:p>
    <w:p w14:paraId="430555B5" w14:textId="2C6D7F66" w:rsidR="002676E4" w:rsidRDefault="00397652" w:rsidP="002676E4">
      <w:pPr>
        <w:pStyle w:val="Heading2"/>
      </w:pPr>
      <w:bookmarkStart w:id="3" w:name="_Toc29906434"/>
      <w:bookmarkStart w:id="4" w:name="_Toc29977974"/>
      <w:r>
        <w:rPr>
          <w:noProof/>
        </w:rPr>
        <w:drawing>
          <wp:anchor distT="0" distB="0" distL="114300" distR="114300" simplePos="0" relativeHeight="251666432" behindDoc="0" locked="0" layoutInCell="1" allowOverlap="1" wp14:anchorId="4A79CA66" wp14:editId="7FBD3734">
            <wp:simplePos x="0" y="0"/>
            <wp:positionH relativeFrom="margin">
              <wp:align>left</wp:align>
            </wp:positionH>
            <wp:positionV relativeFrom="paragraph">
              <wp:posOffset>192570</wp:posOffset>
            </wp:positionV>
            <wp:extent cx="2712720" cy="2143760"/>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12720" cy="2143760"/>
                    </a:xfrm>
                    <a:prstGeom prst="rect">
                      <a:avLst/>
                    </a:prstGeom>
                  </pic:spPr>
                </pic:pic>
              </a:graphicData>
            </a:graphic>
            <wp14:sizeRelH relativeFrom="page">
              <wp14:pctWidth>0</wp14:pctWidth>
            </wp14:sizeRelH>
            <wp14:sizeRelV relativeFrom="page">
              <wp14:pctHeight>0</wp14:pctHeight>
            </wp14:sizeRelV>
          </wp:anchor>
        </w:drawing>
      </w:r>
      <w:bookmarkEnd w:id="3"/>
      <w:bookmarkEnd w:id="4"/>
    </w:p>
    <w:p w14:paraId="0BB7AD0E" w14:textId="3138E827" w:rsidR="00397652" w:rsidRDefault="00397652" w:rsidP="002E3F87"/>
    <w:p w14:paraId="4FB2F54D" w14:textId="6EF50467" w:rsidR="002E3F87" w:rsidRDefault="00397652" w:rsidP="002E3F87">
      <w:pPr>
        <w:rPr>
          <w:b/>
          <w:bCs/>
        </w:rPr>
      </w:pPr>
      <w:r w:rsidRPr="00397652">
        <w:rPr>
          <w:b/>
          <w:bCs/>
        </w:rPr>
        <w:t>Step 9: First time setup</w:t>
      </w:r>
    </w:p>
    <w:p w14:paraId="48B6E292" w14:textId="51E1A23C" w:rsidR="00397652" w:rsidRPr="00397652" w:rsidRDefault="00397652" w:rsidP="002E3F87">
      <w:pPr>
        <w:rPr>
          <w:sz w:val="20"/>
          <w:szCs w:val="20"/>
        </w:rPr>
      </w:pPr>
      <w:r>
        <w:rPr>
          <w:sz w:val="20"/>
          <w:szCs w:val="20"/>
        </w:rPr>
        <w:t>First, you need to click the windows icon in the bottom left corner of the desktop. Then you need to type in “</w:t>
      </w:r>
      <w:proofErr w:type="spellStart"/>
      <w:r>
        <w:rPr>
          <w:sz w:val="20"/>
          <w:szCs w:val="20"/>
        </w:rPr>
        <w:t>Vmware</w:t>
      </w:r>
      <w:proofErr w:type="spellEnd"/>
      <w:r>
        <w:rPr>
          <w:sz w:val="20"/>
          <w:szCs w:val="20"/>
        </w:rPr>
        <w:t xml:space="preserve">” into the search box. You should then click on the VMware workstation Pro software; this will now open the </w:t>
      </w:r>
      <w:proofErr w:type="spellStart"/>
      <w:r>
        <w:rPr>
          <w:sz w:val="20"/>
          <w:szCs w:val="20"/>
        </w:rPr>
        <w:t>vmware</w:t>
      </w:r>
      <w:proofErr w:type="spellEnd"/>
      <w:r>
        <w:rPr>
          <w:sz w:val="20"/>
          <w:szCs w:val="20"/>
        </w:rPr>
        <w:t xml:space="preserve"> workstation program.</w:t>
      </w:r>
    </w:p>
    <w:p w14:paraId="70BA1E1A" w14:textId="77777777" w:rsidR="00397652" w:rsidRDefault="00397652" w:rsidP="002676E4"/>
    <w:p w14:paraId="3E54F3A3" w14:textId="77777777" w:rsidR="00397652" w:rsidRDefault="00397652" w:rsidP="002676E4"/>
    <w:p w14:paraId="756312AE" w14:textId="2F21CA27" w:rsidR="002676E4" w:rsidRDefault="002E3F87" w:rsidP="002676E4">
      <w:r>
        <w:rPr>
          <w:noProof/>
        </w:rPr>
        <w:lastRenderedPageBreak/>
        <w:drawing>
          <wp:anchor distT="0" distB="0" distL="114300" distR="114300" simplePos="0" relativeHeight="251667456" behindDoc="0" locked="0" layoutInCell="1" allowOverlap="1" wp14:anchorId="20256D99" wp14:editId="1E5D8BC1">
            <wp:simplePos x="0" y="0"/>
            <wp:positionH relativeFrom="margin">
              <wp:posOffset>-29878</wp:posOffset>
            </wp:positionH>
            <wp:positionV relativeFrom="paragraph">
              <wp:posOffset>120766</wp:posOffset>
            </wp:positionV>
            <wp:extent cx="2202873" cy="2039697"/>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02873" cy="2039697"/>
                    </a:xfrm>
                    <a:prstGeom prst="rect">
                      <a:avLst/>
                    </a:prstGeom>
                  </pic:spPr>
                </pic:pic>
              </a:graphicData>
            </a:graphic>
            <wp14:sizeRelH relativeFrom="page">
              <wp14:pctWidth>0</wp14:pctWidth>
            </wp14:sizeRelH>
            <wp14:sizeRelV relativeFrom="page">
              <wp14:pctHeight>0</wp14:pctHeight>
            </wp14:sizeRelV>
          </wp:anchor>
        </w:drawing>
      </w:r>
    </w:p>
    <w:p w14:paraId="2C6959B8" w14:textId="37CEEC52" w:rsidR="00397652" w:rsidRPr="00C367B0" w:rsidRDefault="00397652" w:rsidP="002676E4">
      <w:pPr>
        <w:rPr>
          <w:b/>
          <w:bCs/>
        </w:rPr>
      </w:pPr>
      <w:r w:rsidRPr="00C367B0">
        <w:rPr>
          <w:b/>
          <w:bCs/>
        </w:rPr>
        <w:t xml:space="preserve">Step 10: </w:t>
      </w:r>
      <w:r w:rsidR="00C367B0" w:rsidRPr="00C367B0">
        <w:rPr>
          <w:b/>
          <w:bCs/>
        </w:rPr>
        <w:t>License key</w:t>
      </w:r>
    </w:p>
    <w:p w14:paraId="007071A3" w14:textId="1E410DFF" w:rsidR="002676E4" w:rsidRDefault="00250C2B" w:rsidP="002676E4">
      <w:r>
        <w:t>Insert your licence key here</w:t>
      </w:r>
      <w:r w:rsidR="00C367B0">
        <w:t>, this screen allows you to purchase a licence key. Once you have put your key into this screen, click the “Continue” button.</w:t>
      </w:r>
    </w:p>
    <w:p w14:paraId="265BA27E" w14:textId="6495C39D" w:rsidR="002676E4" w:rsidRDefault="002676E4" w:rsidP="002676E4"/>
    <w:p w14:paraId="49B52ADA" w14:textId="24B14248" w:rsidR="002676E4" w:rsidRDefault="002676E4" w:rsidP="002676E4"/>
    <w:p w14:paraId="307BC29E" w14:textId="1E923027" w:rsidR="002676E4" w:rsidRDefault="002676E4" w:rsidP="002676E4"/>
    <w:p w14:paraId="0E0172E8" w14:textId="1563FF40" w:rsidR="002676E4" w:rsidRDefault="002676E4" w:rsidP="002676E4"/>
    <w:p w14:paraId="541E4C74" w14:textId="77C91AED" w:rsidR="002E3F87" w:rsidRDefault="002E3F87" w:rsidP="002E3F87"/>
    <w:p w14:paraId="791ADED8" w14:textId="727DD5C6" w:rsidR="002E3F87" w:rsidRDefault="002E3F87" w:rsidP="002E3F87">
      <w:pPr>
        <w:pStyle w:val="Heading2"/>
      </w:pPr>
      <w:bookmarkStart w:id="5" w:name="_Toc29977975"/>
      <w:r>
        <w:t xml:space="preserve">Downloading </w:t>
      </w:r>
      <w:r w:rsidR="00C367B0">
        <w:t>the premade LAMP</w:t>
      </w:r>
      <w:r>
        <w:t xml:space="preserve"> virtual machine</w:t>
      </w:r>
      <w:bookmarkEnd w:id="5"/>
    </w:p>
    <w:p w14:paraId="22BC593B" w14:textId="3EA3ECF5" w:rsidR="00C367B0" w:rsidRDefault="00C367B0" w:rsidP="00C367B0">
      <w:r>
        <w:t>Download link:</w:t>
      </w:r>
      <w:r w:rsidR="00332ED0">
        <w:t xml:space="preserve"> </w:t>
      </w:r>
      <w:hyperlink r:id="rId18" w:history="1">
        <w:r w:rsidR="00332ED0">
          <w:rPr>
            <w:rStyle w:val="Hyperlink"/>
            <w:rFonts w:ascii="Arial" w:hAnsi="Arial" w:cs="Arial"/>
            <w:color w:val="1155CC"/>
          </w:rPr>
          <w:t>https://marketplace.vmware.com/vsx/solutions/turnkey-lamp-appliance</w:t>
        </w:r>
      </w:hyperlink>
    </w:p>
    <w:p w14:paraId="5C84CC67" w14:textId="77777777" w:rsidR="0082477C" w:rsidRDefault="00C367B0" w:rsidP="002E3F87">
      <w:r>
        <w:rPr>
          <w:noProof/>
        </w:rPr>
        <w:drawing>
          <wp:anchor distT="0" distB="0" distL="114300" distR="114300" simplePos="0" relativeHeight="251677696" behindDoc="0" locked="0" layoutInCell="1" allowOverlap="1" wp14:anchorId="0D74A1FA" wp14:editId="15AEB601">
            <wp:simplePos x="0" y="0"/>
            <wp:positionH relativeFrom="margin">
              <wp:align>left</wp:align>
            </wp:positionH>
            <wp:positionV relativeFrom="paragraph">
              <wp:posOffset>48672</wp:posOffset>
            </wp:positionV>
            <wp:extent cx="3247901" cy="1826899"/>
            <wp:effectExtent l="0" t="0" r="0"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7901" cy="1826899"/>
                    </a:xfrm>
                    <a:prstGeom prst="rect">
                      <a:avLst/>
                    </a:prstGeom>
                  </pic:spPr>
                </pic:pic>
              </a:graphicData>
            </a:graphic>
            <wp14:sizeRelH relativeFrom="page">
              <wp14:pctWidth>0</wp14:pctWidth>
            </wp14:sizeRelH>
            <wp14:sizeRelV relativeFrom="page">
              <wp14:pctHeight>0</wp14:pctHeight>
            </wp14:sizeRelV>
          </wp:anchor>
        </w:drawing>
      </w:r>
    </w:p>
    <w:p w14:paraId="3F88A47D" w14:textId="213A8173" w:rsidR="00250C2B" w:rsidRPr="0082477C" w:rsidRDefault="00C367B0" w:rsidP="002E3F87">
      <w:r w:rsidRPr="00C367B0">
        <w:rPr>
          <w:b/>
          <w:bCs/>
        </w:rPr>
        <w:t>Step 1: Clicking the download button</w:t>
      </w:r>
    </w:p>
    <w:p w14:paraId="776A3A9D" w14:textId="70DDBB11" w:rsidR="00250C2B" w:rsidRDefault="00C367B0" w:rsidP="002E3F87">
      <w:pPr>
        <w:rPr>
          <w:sz w:val="20"/>
          <w:szCs w:val="20"/>
        </w:rPr>
      </w:pPr>
      <w:r w:rsidRPr="00C367B0">
        <w:rPr>
          <w:sz w:val="20"/>
          <w:szCs w:val="20"/>
        </w:rPr>
        <w:t>In order to download the</w:t>
      </w:r>
      <w:r>
        <w:rPr>
          <w:sz w:val="20"/>
          <w:szCs w:val="20"/>
        </w:rPr>
        <w:t xml:space="preserve"> program, go to the download link, which is linked below, you will then need to click on the green try button (as shown in the screenshot).</w:t>
      </w:r>
    </w:p>
    <w:p w14:paraId="055E6A86" w14:textId="77777777" w:rsidR="00C367B0" w:rsidRDefault="00C367B0" w:rsidP="002E3F87"/>
    <w:p w14:paraId="58FA86C4" w14:textId="77777777" w:rsidR="00250C2B" w:rsidRDefault="00250C2B" w:rsidP="002E3F87"/>
    <w:p w14:paraId="69262793" w14:textId="44E4FECC" w:rsidR="002E3F87" w:rsidRDefault="0082477C" w:rsidP="002E3F87">
      <w:r>
        <w:rPr>
          <w:noProof/>
        </w:rPr>
        <w:drawing>
          <wp:anchor distT="0" distB="0" distL="114300" distR="114300" simplePos="0" relativeHeight="251678720" behindDoc="0" locked="0" layoutInCell="1" allowOverlap="1" wp14:anchorId="3D359CAF" wp14:editId="37F5421C">
            <wp:simplePos x="0" y="0"/>
            <wp:positionH relativeFrom="margin">
              <wp:align>left</wp:align>
            </wp:positionH>
            <wp:positionV relativeFrom="paragraph">
              <wp:posOffset>227016</wp:posOffset>
            </wp:positionV>
            <wp:extent cx="3265170" cy="221678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265170" cy="2216785"/>
                    </a:xfrm>
                    <a:prstGeom prst="rect">
                      <a:avLst/>
                    </a:prstGeom>
                  </pic:spPr>
                </pic:pic>
              </a:graphicData>
            </a:graphic>
            <wp14:sizeRelH relativeFrom="page">
              <wp14:pctWidth>0</wp14:pctWidth>
            </wp14:sizeRelH>
            <wp14:sizeRelV relativeFrom="page">
              <wp14:pctHeight>0</wp14:pctHeight>
            </wp14:sizeRelV>
          </wp:anchor>
        </w:drawing>
      </w:r>
    </w:p>
    <w:p w14:paraId="157A8A62" w14:textId="77777777" w:rsidR="00332ED0" w:rsidRDefault="00332ED0" w:rsidP="002E3F87">
      <w:pPr>
        <w:rPr>
          <w:b/>
          <w:bCs/>
        </w:rPr>
      </w:pPr>
    </w:p>
    <w:p w14:paraId="6338B59E" w14:textId="52C2C7DF" w:rsidR="002E3F87" w:rsidRPr="00C367B0" w:rsidRDefault="00C367B0" w:rsidP="002E3F87">
      <w:pPr>
        <w:rPr>
          <w:b/>
          <w:bCs/>
        </w:rPr>
      </w:pPr>
      <w:r w:rsidRPr="00C367B0">
        <w:rPr>
          <w:b/>
          <w:bCs/>
        </w:rPr>
        <w:t>Step 2: Confirmation window</w:t>
      </w:r>
    </w:p>
    <w:p w14:paraId="345274E9" w14:textId="1D17EE26" w:rsidR="002E3F87" w:rsidRPr="00C367B0" w:rsidRDefault="00C367B0" w:rsidP="002E3F87">
      <w:pPr>
        <w:rPr>
          <w:sz w:val="20"/>
          <w:szCs w:val="20"/>
        </w:rPr>
      </w:pPr>
      <w:r w:rsidRPr="00C367B0">
        <w:rPr>
          <w:sz w:val="20"/>
          <w:szCs w:val="20"/>
        </w:rPr>
        <w:t>This window informs you that the machine is a</w:t>
      </w:r>
      <w:r w:rsidR="0082477C">
        <w:rPr>
          <w:sz w:val="20"/>
          <w:szCs w:val="20"/>
        </w:rPr>
        <w:t>n unofficial/third party setup. This is fine as it’s created by a trusted source. In order to continue the download, click the “Proceed” button. This allows you to download it.</w:t>
      </w:r>
    </w:p>
    <w:p w14:paraId="1082EAC9" w14:textId="19D913DD" w:rsidR="002E3F87" w:rsidRDefault="002E3F87" w:rsidP="002E3F87"/>
    <w:p w14:paraId="37DBB397" w14:textId="02858B70" w:rsidR="002E3F87" w:rsidRDefault="002E3F87" w:rsidP="002E3F87"/>
    <w:p w14:paraId="58430A86" w14:textId="1EF7916C" w:rsidR="002E3F87" w:rsidRDefault="002E3F87" w:rsidP="002E3F87"/>
    <w:p w14:paraId="1A92A571" w14:textId="5C4F6CCF" w:rsidR="002E3F87" w:rsidRDefault="002E3F87" w:rsidP="002E3F87"/>
    <w:p w14:paraId="77F69DCF" w14:textId="3524EEE9" w:rsidR="002E3F87" w:rsidRPr="0082477C" w:rsidRDefault="0082477C" w:rsidP="002E3F87">
      <w:pPr>
        <w:rPr>
          <w:sz w:val="20"/>
          <w:szCs w:val="20"/>
        </w:rPr>
      </w:pPr>
      <w:r>
        <w:t xml:space="preserve">                             </w:t>
      </w:r>
    </w:p>
    <w:p w14:paraId="66FB15A4" w14:textId="6F15BA14" w:rsidR="002E3F87" w:rsidRDefault="002E3F87" w:rsidP="002E3F87"/>
    <w:p w14:paraId="2F90930B" w14:textId="5865D78C" w:rsidR="00250C2B" w:rsidRDefault="00250C2B" w:rsidP="002E3F87"/>
    <w:p w14:paraId="28FE48DB" w14:textId="0F2FBA43" w:rsidR="002676E4" w:rsidRDefault="002E3F87" w:rsidP="002676E4">
      <w:pPr>
        <w:pStyle w:val="Heading2"/>
      </w:pPr>
      <w:bookmarkStart w:id="6" w:name="_Toc29977976"/>
      <w:r>
        <w:lastRenderedPageBreak/>
        <w:t>Launching</w:t>
      </w:r>
      <w:r w:rsidR="002676E4">
        <w:t xml:space="preserve"> a virtual machine</w:t>
      </w:r>
      <w:bookmarkEnd w:id="6"/>
    </w:p>
    <w:p w14:paraId="4A7E591A" w14:textId="617F96B7" w:rsidR="002E3F87" w:rsidRDefault="002E3F87" w:rsidP="002E3F87"/>
    <w:p w14:paraId="32CDD4FD" w14:textId="2EBFE2EE" w:rsidR="002E3F87" w:rsidRDefault="002E3F87" w:rsidP="002E3F87">
      <w:r>
        <w:rPr>
          <w:noProof/>
        </w:rPr>
        <w:drawing>
          <wp:anchor distT="0" distB="0" distL="114300" distR="114300" simplePos="0" relativeHeight="251669504" behindDoc="0" locked="0" layoutInCell="1" allowOverlap="1" wp14:anchorId="5D0283BE" wp14:editId="7BE0BB01">
            <wp:simplePos x="0" y="0"/>
            <wp:positionH relativeFrom="margin">
              <wp:align>left</wp:align>
            </wp:positionH>
            <wp:positionV relativeFrom="paragraph">
              <wp:posOffset>5715</wp:posOffset>
            </wp:positionV>
            <wp:extent cx="2779395" cy="2196465"/>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9395" cy="2196465"/>
                    </a:xfrm>
                    <a:prstGeom prst="rect">
                      <a:avLst/>
                    </a:prstGeom>
                  </pic:spPr>
                </pic:pic>
              </a:graphicData>
            </a:graphic>
            <wp14:sizeRelH relativeFrom="page">
              <wp14:pctWidth>0</wp14:pctWidth>
            </wp14:sizeRelH>
            <wp14:sizeRelV relativeFrom="page">
              <wp14:pctHeight>0</wp14:pctHeight>
            </wp14:sizeRelV>
          </wp:anchor>
        </w:drawing>
      </w:r>
    </w:p>
    <w:p w14:paraId="06DD6E44" w14:textId="7BC3959B" w:rsidR="002E3F87" w:rsidRPr="002E4C93" w:rsidRDefault="0082477C" w:rsidP="002E3F87">
      <w:pPr>
        <w:rPr>
          <w:b/>
          <w:bCs/>
        </w:rPr>
      </w:pPr>
      <w:r w:rsidRPr="002E4C93">
        <w:rPr>
          <w:b/>
          <w:bCs/>
        </w:rPr>
        <w:t xml:space="preserve">Step 1: </w:t>
      </w:r>
      <w:r w:rsidR="002E4C93" w:rsidRPr="002E4C93">
        <w:rPr>
          <w:b/>
          <w:bCs/>
        </w:rPr>
        <w:t>Open the program</w:t>
      </w:r>
    </w:p>
    <w:p w14:paraId="194F5418" w14:textId="77777777" w:rsidR="002E4C93" w:rsidRPr="00397652" w:rsidRDefault="002E4C93" w:rsidP="002E4C93">
      <w:pPr>
        <w:rPr>
          <w:sz w:val="20"/>
          <w:szCs w:val="20"/>
        </w:rPr>
      </w:pPr>
      <w:r>
        <w:rPr>
          <w:sz w:val="20"/>
          <w:szCs w:val="20"/>
        </w:rPr>
        <w:t>First, you need to click the windows icon in the bottom left corner of the desktop. Then you need to type in “</w:t>
      </w:r>
      <w:proofErr w:type="spellStart"/>
      <w:r>
        <w:rPr>
          <w:sz w:val="20"/>
          <w:szCs w:val="20"/>
        </w:rPr>
        <w:t>Vmware</w:t>
      </w:r>
      <w:proofErr w:type="spellEnd"/>
      <w:r>
        <w:rPr>
          <w:sz w:val="20"/>
          <w:szCs w:val="20"/>
        </w:rPr>
        <w:t xml:space="preserve">” into the search box. You should then click on the VMware workstation Pro software; this will now open the </w:t>
      </w:r>
      <w:proofErr w:type="spellStart"/>
      <w:r>
        <w:rPr>
          <w:sz w:val="20"/>
          <w:szCs w:val="20"/>
        </w:rPr>
        <w:t>vmware</w:t>
      </w:r>
      <w:proofErr w:type="spellEnd"/>
      <w:r>
        <w:rPr>
          <w:sz w:val="20"/>
          <w:szCs w:val="20"/>
        </w:rPr>
        <w:t xml:space="preserve"> workstation program.</w:t>
      </w:r>
    </w:p>
    <w:p w14:paraId="2D01132A" w14:textId="0AFEFBA0" w:rsidR="002E3F87" w:rsidRDefault="002E3F87" w:rsidP="002E3F87"/>
    <w:p w14:paraId="1BB0F60E" w14:textId="1D0D5B4A" w:rsidR="002E3F87" w:rsidRDefault="002E3F87" w:rsidP="002E3F87"/>
    <w:p w14:paraId="7A41D10F" w14:textId="157E0044" w:rsidR="002E3F87" w:rsidRDefault="002E3F87" w:rsidP="002E3F87"/>
    <w:p w14:paraId="0B8312CC" w14:textId="43010EEF" w:rsidR="002E3F87" w:rsidRPr="002E4C93" w:rsidRDefault="002E3F87" w:rsidP="002E3F87">
      <w:pPr>
        <w:rPr>
          <w:b/>
          <w:bCs/>
        </w:rPr>
      </w:pPr>
      <w:r>
        <w:rPr>
          <w:noProof/>
        </w:rPr>
        <w:drawing>
          <wp:anchor distT="0" distB="0" distL="114300" distR="114300" simplePos="0" relativeHeight="251672576" behindDoc="0" locked="0" layoutInCell="1" allowOverlap="1" wp14:anchorId="44F61895" wp14:editId="3E2DB9B1">
            <wp:simplePos x="0" y="0"/>
            <wp:positionH relativeFrom="column">
              <wp:posOffset>0</wp:posOffset>
            </wp:positionH>
            <wp:positionV relativeFrom="paragraph">
              <wp:posOffset>2416</wp:posOffset>
            </wp:positionV>
            <wp:extent cx="2779395" cy="1530422"/>
            <wp:effectExtent l="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79395" cy="1530422"/>
                    </a:xfrm>
                    <a:prstGeom prst="rect">
                      <a:avLst/>
                    </a:prstGeom>
                  </pic:spPr>
                </pic:pic>
              </a:graphicData>
            </a:graphic>
            <wp14:sizeRelH relativeFrom="page">
              <wp14:pctWidth>0</wp14:pctWidth>
            </wp14:sizeRelH>
            <wp14:sizeRelV relativeFrom="page">
              <wp14:pctHeight>0</wp14:pctHeight>
            </wp14:sizeRelV>
          </wp:anchor>
        </w:drawing>
      </w:r>
      <w:r w:rsidR="002E4C93" w:rsidRPr="002E4C93">
        <w:rPr>
          <w:b/>
          <w:bCs/>
        </w:rPr>
        <w:t>Step 2: Open a virtual machine</w:t>
      </w:r>
    </w:p>
    <w:p w14:paraId="1E9D62E2" w14:textId="1F8EC3FA" w:rsidR="0082477C" w:rsidRDefault="002E4C93" w:rsidP="002E3F87">
      <w:pPr>
        <w:rPr>
          <w:sz w:val="20"/>
          <w:szCs w:val="20"/>
        </w:rPr>
      </w:pPr>
      <w:r>
        <w:rPr>
          <w:sz w:val="20"/>
          <w:szCs w:val="20"/>
        </w:rPr>
        <w:t>As we have a premade virtual machine, we will need to open a virtual machine, rather than create it. This will setup the machine based on the image downloaded previously.</w:t>
      </w:r>
    </w:p>
    <w:p w14:paraId="5F385D51" w14:textId="1AA6BABF" w:rsidR="002E4C93" w:rsidRDefault="002E4C93" w:rsidP="002E3F87"/>
    <w:p w14:paraId="0956F5A6" w14:textId="77777777" w:rsidR="002E4C93" w:rsidRDefault="002E4C93" w:rsidP="002E3F87"/>
    <w:p w14:paraId="299108A6" w14:textId="457717E5" w:rsidR="0082477C" w:rsidRDefault="0082477C" w:rsidP="002E3F87">
      <w:r>
        <w:rPr>
          <w:noProof/>
        </w:rPr>
        <w:drawing>
          <wp:anchor distT="0" distB="0" distL="114300" distR="114300" simplePos="0" relativeHeight="251697152" behindDoc="0" locked="0" layoutInCell="1" allowOverlap="1" wp14:anchorId="04DC8223" wp14:editId="03004C20">
            <wp:simplePos x="0" y="0"/>
            <wp:positionH relativeFrom="column">
              <wp:posOffset>0</wp:posOffset>
            </wp:positionH>
            <wp:positionV relativeFrom="paragraph">
              <wp:posOffset>-2260</wp:posOffset>
            </wp:positionV>
            <wp:extent cx="2779395" cy="1587391"/>
            <wp:effectExtent l="0" t="0" r="190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79395" cy="1587391"/>
                    </a:xfrm>
                    <a:prstGeom prst="rect">
                      <a:avLst/>
                    </a:prstGeom>
                  </pic:spPr>
                </pic:pic>
              </a:graphicData>
            </a:graphic>
            <wp14:sizeRelH relativeFrom="page">
              <wp14:pctWidth>0</wp14:pctWidth>
            </wp14:sizeRelH>
            <wp14:sizeRelV relativeFrom="page">
              <wp14:pctHeight>0</wp14:pctHeight>
            </wp14:sizeRelV>
          </wp:anchor>
        </w:drawing>
      </w:r>
    </w:p>
    <w:p w14:paraId="4D9B28C7" w14:textId="069F535A" w:rsidR="002E4C93" w:rsidRDefault="002E4C93" w:rsidP="002E3F87">
      <w:pPr>
        <w:rPr>
          <w:b/>
          <w:bCs/>
        </w:rPr>
      </w:pPr>
      <w:r>
        <w:rPr>
          <w:b/>
          <w:bCs/>
        </w:rPr>
        <w:t>Step 3: Locate the file</w:t>
      </w:r>
    </w:p>
    <w:p w14:paraId="48A532AC" w14:textId="5540DC62" w:rsidR="002E4C93" w:rsidRPr="002E4C93" w:rsidRDefault="002E4C93" w:rsidP="002E3F87">
      <w:pPr>
        <w:rPr>
          <w:sz w:val="20"/>
          <w:szCs w:val="20"/>
        </w:rPr>
      </w:pPr>
      <w:r w:rsidRPr="002E4C93">
        <w:rPr>
          <w:sz w:val="20"/>
          <w:szCs w:val="20"/>
        </w:rPr>
        <w:t>You need to locate the previously downloaded file</w:t>
      </w:r>
      <w:r w:rsidR="00332ED0">
        <w:rPr>
          <w:sz w:val="20"/>
          <w:szCs w:val="20"/>
        </w:rPr>
        <w:t xml:space="preserve"> (from the previous section)</w:t>
      </w:r>
      <w:r w:rsidRPr="002E4C93">
        <w:rPr>
          <w:sz w:val="20"/>
          <w:szCs w:val="20"/>
        </w:rPr>
        <w:t xml:space="preserve">, on most machines this will be in the downloads folder of the machine itself, depending on the network settings. </w:t>
      </w:r>
    </w:p>
    <w:p w14:paraId="79B45080" w14:textId="77777777" w:rsidR="002E4C93" w:rsidRDefault="002E4C93" w:rsidP="002E3F87">
      <w:pPr>
        <w:rPr>
          <w:b/>
          <w:bCs/>
        </w:rPr>
      </w:pPr>
    </w:p>
    <w:p w14:paraId="7E6AF4CB" w14:textId="77777777" w:rsidR="002E4C93" w:rsidRDefault="002E4C93" w:rsidP="002E3F87">
      <w:pPr>
        <w:rPr>
          <w:b/>
          <w:bCs/>
        </w:rPr>
      </w:pPr>
    </w:p>
    <w:p w14:paraId="7786E917" w14:textId="2805B7DA" w:rsidR="002E3F87" w:rsidRDefault="002E3F87" w:rsidP="002E3F87">
      <w:pPr>
        <w:rPr>
          <w:b/>
          <w:bCs/>
        </w:rPr>
      </w:pPr>
      <w:r w:rsidRPr="002E3F87">
        <w:rPr>
          <w:b/>
          <w:bCs/>
          <w:noProof/>
        </w:rPr>
        <w:drawing>
          <wp:anchor distT="0" distB="0" distL="114300" distR="114300" simplePos="0" relativeHeight="251671552" behindDoc="0" locked="0" layoutInCell="1" allowOverlap="1" wp14:anchorId="55B87187" wp14:editId="6A2F1A71">
            <wp:simplePos x="0" y="0"/>
            <wp:positionH relativeFrom="margin">
              <wp:posOffset>-113030</wp:posOffset>
            </wp:positionH>
            <wp:positionV relativeFrom="paragraph">
              <wp:posOffset>94615</wp:posOffset>
            </wp:positionV>
            <wp:extent cx="2871470" cy="1882140"/>
            <wp:effectExtent l="0" t="0" r="5080"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871470" cy="1882140"/>
                    </a:xfrm>
                    <a:prstGeom prst="rect">
                      <a:avLst/>
                    </a:prstGeom>
                  </pic:spPr>
                </pic:pic>
              </a:graphicData>
            </a:graphic>
            <wp14:sizeRelH relativeFrom="page">
              <wp14:pctWidth>0</wp14:pctWidth>
            </wp14:sizeRelH>
            <wp14:sizeRelV relativeFrom="page">
              <wp14:pctHeight>0</wp14:pctHeight>
            </wp14:sizeRelV>
          </wp:anchor>
        </w:drawing>
      </w:r>
    </w:p>
    <w:p w14:paraId="2A64216C" w14:textId="6F961249" w:rsidR="002E3F87" w:rsidRDefault="002E4C93" w:rsidP="002E3F87">
      <w:pPr>
        <w:rPr>
          <w:b/>
          <w:bCs/>
        </w:rPr>
      </w:pPr>
      <w:r>
        <w:rPr>
          <w:b/>
          <w:bCs/>
        </w:rPr>
        <w:t>Step 4: Name and select a location</w:t>
      </w:r>
    </w:p>
    <w:p w14:paraId="52B929A5" w14:textId="01FAEE3E" w:rsidR="002E4C93" w:rsidRDefault="002E4C93" w:rsidP="002E3F87">
      <w:pPr>
        <w:rPr>
          <w:b/>
          <w:bCs/>
        </w:rPr>
      </w:pPr>
      <w:r>
        <w:rPr>
          <w:sz w:val="20"/>
          <w:szCs w:val="20"/>
        </w:rPr>
        <w:t>Now, you need to name the virtual machine, this is fully up to you to name, depending on your organisation’s naming convention. Select a storage path for your machine, this is where the machine’s files will be stored on the host machine.</w:t>
      </w:r>
    </w:p>
    <w:p w14:paraId="4BAAC6E9" w14:textId="1256B31E" w:rsidR="002E4C93" w:rsidRDefault="002E4C93" w:rsidP="002E3F87">
      <w:pPr>
        <w:rPr>
          <w:b/>
          <w:bCs/>
        </w:rPr>
      </w:pPr>
    </w:p>
    <w:p w14:paraId="1E3DD700" w14:textId="5BB721CA" w:rsidR="002E3F87" w:rsidRDefault="002E3F87" w:rsidP="002E3F87">
      <w:pPr>
        <w:rPr>
          <w:b/>
          <w:bCs/>
        </w:rPr>
      </w:pPr>
    </w:p>
    <w:p w14:paraId="22A7D833" w14:textId="5609A8E1" w:rsidR="002E3F87" w:rsidRDefault="002E3F87" w:rsidP="002E3F87">
      <w:pPr>
        <w:rPr>
          <w:b/>
          <w:bCs/>
        </w:rPr>
      </w:pPr>
    </w:p>
    <w:p w14:paraId="59753F81" w14:textId="073213D8" w:rsidR="002E3F87" w:rsidRDefault="002E3F87" w:rsidP="002E3F87">
      <w:pPr>
        <w:rPr>
          <w:b/>
          <w:bCs/>
        </w:rPr>
      </w:pPr>
    </w:p>
    <w:p w14:paraId="099CFF4F" w14:textId="4B270618" w:rsidR="002E3F87" w:rsidRDefault="002E4C93" w:rsidP="002E3F87">
      <w:r>
        <w:rPr>
          <w:noProof/>
        </w:rPr>
        <w:drawing>
          <wp:anchor distT="0" distB="0" distL="114300" distR="114300" simplePos="0" relativeHeight="251673600" behindDoc="0" locked="0" layoutInCell="1" allowOverlap="1" wp14:anchorId="2D6D7614" wp14:editId="4F11EF4A">
            <wp:simplePos x="0" y="0"/>
            <wp:positionH relativeFrom="margin">
              <wp:align>left</wp:align>
            </wp:positionH>
            <wp:positionV relativeFrom="paragraph">
              <wp:posOffset>-280</wp:posOffset>
            </wp:positionV>
            <wp:extent cx="2748915" cy="1522095"/>
            <wp:effectExtent l="0" t="0" r="0" b="190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8915" cy="1522095"/>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Step 5: First </w:t>
      </w:r>
      <w:proofErr w:type="spellStart"/>
      <w:r>
        <w:rPr>
          <w:b/>
          <w:bCs/>
        </w:rPr>
        <w:t>startup</w:t>
      </w:r>
      <w:proofErr w:type="spellEnd"/>
    </w:p>
    <w:p w14:paraId="7C45E6C2" w14:textId="59D13922" w:rsidR="002E3F87" w:rsidRDefault="002E4C93" w:rsidP="002E3F87">
      <w:pPr>
        <w:rPr>
          <w:b/>
          <w:bCs/>
        </w:rPr>
      </w:pPr>
      <w:r>
        <w:t>In order to generate the files for the first time, we must start-up the server. This will allow us to edit the network configuration settings to allow us to upload files to the machine and ensure it’s not connected to the internet.</w:t>
      </w:r>
    </w:p>
    <w:p w14:paraId="00749D68" w14:textId="4395E663" w:rsidR="002E3F87" w:rsidRDefault="002E3F87" w:rsidP="002E3F87">
      <w:pPr>
        <w:rPr>
          <w:b/>
          <w:bCs/>
        </w:rPr>
      </w:pPr>
    </w:p>
    <w:p w14:paraId="3DBF9EBF" w14:textId="316482F4" w:rsidR="002E3F87" w:rsidRDefault="002E4C93" w:rsidP="002E3F87">
      <w:pPr>
        <w:rPr>
          <w:b/>
          <w:bCs/>
        </w:rPr>
      </w:pPr>
      <w:r>
        <w:rPr>
          <w:noProof/>
        </w:rPr>
        <w:drawing>
          <wp:anchor distT="0" distB="0" distL="114300" distR="114300" simplePos="0" relativeHeight="251674624" behindDoc="0" locked="0" layoutInCell="1" allowOverlap="1" wp14:anchorId="54F72454" wp14:editId="7800AB72">
            <wp:simplePos x="0" y="0"/>
            <wp:positionH relativeFrom="margin">
              <wp:align>left</wp:align>
            </wp:positionH>
            <wp:positionV relativeFrom="paragraph">
              <wp:posOffset>164234</wp:posOffset>
            </wp:positionV>
            <wp:extent cx="2751455" cy="1650365"/>
            <wp:effectExtent l="0" t="0" r="0" b="698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51455" cy="1650365"/>
                    </a:xfrm>
                    <a:prstGeom prst="rect">
                      <a:avLst/>
                    </a:prstGeom>
                  </pic:spPr>
                </pic:pic>
              </a:graphicData>
            </a:graphic>
            <wp14:sizeRelH relativeFrom="page">
              <wp14:pctWidth>0</wp14:pctWidth>
            </wp14:sizeRelH>
            <wp14:sizeRelV relativeFrom="page">
              <wp14:pctHeight>0</wp14:pctHeight>
            </wp14:sizeRelV>
          </wp:anchor>
        </w:drawing>
      </w:r>
    </w:p>
    <w:p w14:paraId="67037440" w14:textId="77777777" w:rsidR="002E4C93" w:rsidRDefault="002E4C93" w:rsidP="002E3F87">
      <w:pPr>
        <w:rPr>
          <w:b/>
          <w:bCs/>
        </w:rPr>
      </w:pPr>
    </w:p>
    <w:p w14:paraId="43EC8748" w14:textId="77777777" w:rsidR="002E4C93" w:rsidRDefault="002E4C93" w:rsidP="002E3F87">
      <w:pPr>
        <w:rPr>
          <w:b/>
          <w:bCs/>
        </w:rPr>
      </w:pPr>
    </w:p>
    <w:p w14:paraId="23FA2BB0" w14:textId="77777777" w:rsidR="002E4C93" w:rsidRDefault="002E4C93" w:rsidP="002E3F87">
      <w:pPr>
        <w:rPr>
          <w:b/>
          <w:bCs/>
        </w:rPr>
      </w:pPr>
    </w:p>
    <w:p w14:paraId="68DE458F" w14:textId="640EB9C8" w:rsidR="002E3F87" w:rsidRDefault="002E4C93" w:rsidP="002E3F87">
      <w:pPr>
        <w:rPr>
          <w:b/>
          <w:bCs/>
        </w:rPr>
      </w:pPr>
      <w:r>
        <w:rPr>
          <w:b/>
          <w:bCs/>
        </w:rPr>
        <w:t>Step 6: Stopping the machine</w:t>
      </w:r>
    </w:p>
    <w:p w14:paraId="2F01F29F" w14:textId="23AFE12C" w:rsidR="002B6D8F" w:rsidRDefault="002E4C93" w:rsidP="002E3F87">
      <w:pPr>
        <w:rPr>
          <w:b/>
          <w:bCs/>
        </w:rPr>
      </w:pPr>
      <w:r>
        <w:rPr>
          <w:noProof/>
        </w:rPr>
        <w:drawing>
          <wp:anchor distT="0" distB="0" distL="114300" distR="114300" simplePos="0" relativeHeight="251676672" behindDoc="0" locked="0" layoutInCell="1" allowOverlap="1" wp14:anchorId="17AE94BF" wp14:editId="2C8C6068">
            <wp:simplePos x="0" y="0"/>
            <wp:positionH relativeFrom="margin">
              <wp:align>left</wp:align>
            </wp:positionH>
            <wp:positionV relativeFrom="paragraph">
              <wp:posOffset>405394</wp:posOffset>
            </wp:positionV>
            <wp:extent cx="2760980" cy="1654810"/>
            <wp:effectExtent l="0" t="0" r="1270"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60980" cy="1654810"/>
                    </a:xfrm>
                    <a:prstGeom prst="rect">
                      <a:avLst/>
                    </a:prstGeom>
                  </pic:spPr>
                </pic:pic>
              </a:graphicData>
            </a:graphic>
            <wp14:sizeRelH relativeFrom="page">
              <wp14:pctWidth>0</wp14:pctWidth>
            </wp14:sizeRelH>
            <wp14:sizeRelV relativeFrom="page">
              <wp14:pctHeight>0</wp14:pctHeight>
            </wp14:sizeRelV>
          </wp:anchor>
        </w:drawing>
      </w:r>
      <w:r>
        <w:rPr>
          <w:sz w:val="20"/>
          <w:szCs w:val="20"/>
        </w:rPr>
        <w:t xml:space="preserve">Once this screen </w:t>
      </w:r>
      <w:r w:rsidR="00332ED0">
        <w:rPr>
          <w:sz w:val="20"/>
          <w:szCs w:val="20"/>
        </w:rPr>
        <w:t xml:space="preserve">(top, blue screen) </w:t>
      </w:r>
      <w:r>
        <w:rPr>
          <w:sz w:val="20"/>
          <w:szCs w:val="20"/>
        </w:rPr>
        <w:t>is shown to you, click the down arrow next to the pause icon</w:t>
      </w:r>
      <w:r w:rsidR="00332ED0">
        <w:rPr>
          <w:sz w:val="20"/>
          <w:szCs w:val="20"/>
        </w:rPr>
        <w:t xml:space="preserve"> on the top bar (shown in the screenshot)</w:t>
      </w:r>
      <w:r>
        <w:rPr>
          <w:sz w:val="20"/>
          <w:szCs w:val="20"/>
        </w:rPr>
        <w:t xml:space="preserve">. This will display a </w:t>
      </w:r>
      <w:r w:rsidR="00332ED0">
        <w:rPr>
          <w:sz w:val="20"/>
          <w:szCs w:val="20"/>
        </w:rPr>
        <w:t>menu</w:t>
      </w:r>
      <w:r>
        <w:rPr>
          <w:sz w:val="20"/>
          <w:szCs w:val="20"/>
        </w:rPr>
        <w:t>. You should then click the “Power off” button. You will then need to confirm your intentions by clicking power off again in the dialogue box. This will disable the machine and allow you to edit the configuration.</w:t>
      </w:r>
    </w:p>
    <w:p w14:paraId="0D613EC9" w14:textId="478F1EF3" w:rsidR="002B6D8F" w:rsidRDefault="002B6D8F" w:rsidP="002E3F87">
      <w:pPr>
        <w:rPr>
          <w:b/>
          <w:bCs/>
        </w:rPr>
      </w:pPr>
    </w:p>
    <w:p w14:paraId="6480C038" w14:textId="2F69140B" w:rsidR="002B6D8F" w:rsidRDefault="002B6D8F" w:rsidP="002E3F87">
      <w:pPr>
        <w:rPr>
          <w:b/>
          <w:bCs/>
        </w:rPr>
      </w:pPr>
    </w:p>
    <w:p w14:paraId="75E79341" w14:textId="4050C4F1" w:rsidR="002B6D8F" w:rsidRDefault="002B6D8F" w:rsidP="002E3F87">
      <w:pPr>
        <w:rPr>
          <w:b/>
          <w:bCs/>
        </w:rPr>
      </w:pPr>
    </w:p>
    <w:p w14:paraId="46DDF9BF" w14:textId="6D32C542" w:rsidR="00250C2B" w:rsidRDefault="002E4C93" w:rsidP="002E3F87">
      <w:pPr>
        <w:rPr>
          <w:b/>
          <w:bCs/>
        </w:rPr>
      </w:pPr>
      <w:r>
        <w:rPr>
          <w:noProof/>
        </w:rPr>
        <w:lastRenderedPageBreak/>
        <w:drawing>
          <wp:anchor distT="0" distB="0" distL="114300" distR="114300" simplePos="0" relativeHeight="251680768" behindDoc="0" locked="0" layoutInCell="1" allowOverlap="1" wp14:anchorId="266EE8CA" wp14:editId="49C830BA">
            <wp:simplePos x="0" y="0"/>
            <wp:positionH relativeFrom="column">
              <wp:posOffset>-8255</wp:posOffset>
            </wp:positionH>
            <wp:positionV relativeFrom="paragraph">
              <wp:posOffset>217805</wp:posOffset>
            </wp:positionV>
            <wp:extent cx="2791460" cy="3653155"/>
            <wp:effectExtent l="0" t="0" r="8890" b="444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791460" cy="3653155"/>
                    </a:xfrm>
                    <a:prstGeom prst="rect">
                      <a:avLst/>
                    </a:prstGeom>
                  </pic:spPr>
                </pic:pic>
              </a:graphicData>
            </a:graphic>
            <wp14:sizeRelH relativeFrom="page">
              <wp14:pctWidth>0</wp14:pctWidth>
            </wp14:sizeRelH>
            <wp14:sizeRelV relativeFrom="page">
              <wp14:pctHeight>0</wp14:pctHeight>
            </wp14:sizeRelV>
          </wp:anchor>
        </w:drawing>
      </w:r>
    </w:p>
    <w:p w14:paraId="6DACF391" w14:textId="5E73DAF2" w:rsidR="00250C2B" w:rsidRDefault="00250C2B" w:rsidP="002E3F87">
      <w:pPr>
        <w:rPr>
          <w:b/>
          <w:bCs/>
        </w:rPr>
      </w:pPr>
    </w:p>
    <w:p w14:paraId="0C5205F6" w14:textId="41BB5D7F" w:rsidR="002E4C93" w:rsidRDefault="002E4C93" w:rsidP="002E3F87">
      <w:pPr>
        <w:rPr>
          <w:b/>
          <w:bCs/>
        </w:rPr>
      </w:pPr>
    </w:p>
    <w:p w14:paraId="4BFEB4A4" w14:textId="5D0E891F" w:rsidR="002E4C93" w:rsidRDefault="00A736AD" w:rsidP="002E3F87">
      <w:pPr>
        <w:rPr>
          <w:b/>
          <w:bCs/>
        </w:rPr>
      </w:pPr>
      <w:r>
        <w:rPr>
          <w:b/>
          <w:bCs/>
        </w:rPr>
        <w:t xml:space="preserve">Step 8: Network adapter change </w:t>
      </w:r>
    </w:p>
    <w:p w14:paraId="25900CBE" w14:textId="11CA1874" w:rsidR="00250C2B" w:rsidRPr="002E4C93" w:rsidRDefault="002E4C93" w:rsidP="002E3F87">
      <w:r>
        <w:t>In order to ensure that we’re able to upload a webpage to the server, and to ensure that the</w:t>
      </w:r>
      <w:r w:rsidR="00A736AD">
        <w:t xml:space="preserve"> device isn’t connected to the internet, so we can store data safely without worrying, we must edit the network settings. Click the button shown in the screenshot and proceed.</w:t>
      </w:r>
    </w:p>
    <w:p w14:paraId="67ADA99C" w14:textId="11AF4F6B" w:rsidR="00250C2B" w:rsidRPr="008013F7" w:rsidRDefault="00A736AD" w:rsidP="002E3F87">
      <w:pPr>
        <w:rPr>
          <w:sz w:val="20"/>
          <w:szCs w:val="20"/>
        </w:rPr>
      </w:pPr>
      <w:r w:rsidRPr="008013F7">
        <w:rPr>
          <w:noProof/>
          <w:sz w:val="20"/>
          <w:szCs w:val="20"/>
        </w:rPr>
        <w:drawing>
          <wp:anchor distT="0" distB="0" distL="114300" distR="114300" simplePos="0" relativeHeight="251681792" behindDoc="0" locked="0" layoutInCell="1" allowOverlap="1" wp14:anchorId="24E98AEC" wp14:editId="647533D2">
            <wp:simplePos x="0" y="0"/>
            <wp:positionH relativeFrom="margin">
              <wp:align>left</wp:align>
            </wp:positionH>
            <wp:positionV relativeFrom="paragraph">
              <wp:posOffset>2366</wp:posOffset>
            </wp:positionV>
            <wp:extent cx="2776855" cy="1714500"/>
            <wp:effectExtent l="0" t="0" r="4445"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789751" cy="1722460"/>
                    </a:xfrm>
                    <a:prstGeom prst="rect">
                      <a:avLst/>
                    </a:prstGeom>
                  </pic:spPr>
                </pic:pic>
              </a:graphicData>
            </a:graphic>
            <wp14:sizeRelH relativeFrom="page">
              <wp14:pctWidth>0</wp14:pctWidth>
            </wp14:sizeRelH>
            <wp14:sizeRelV relativeFrom="page">
              <wp14:pctHeight>0</wp14:pctHeight>
            </wp14:sizeRelV>
          </wp:anchor>
        </w:drawing>
      </w:r>
      <w:r w:rsidRPr="008013F7">
        <w:rPr>
          <w:sz w:val="20"/>
          <w:szCs w:val="20"/>
        </w:rPr>
        <w:t xml:space="preserve">In order to allow us to connect to the machine and upload files to the machine: we must change the network connection type from Bridged to “NAT”.  </w:t>
      </w:r>
    </w:p>
    <w:p w14:paraId="0DDE80ED" w14:textId="5E8E32A3" w:rsidR="00250C2B" w:rsidRPr="008013F7" w:rsidRDefault="00A736AD" w:rsidP="002E3F87">
      <w:pPr>
        <w:rPr>
          <w:b/>
          <w:bCs/>
          <w:sz w:val="20"/>
          <w:szCs w:val="20"/>
        </w:rPr>
      </w:pPr>
      <w:r w:rsidRPr="008013F7">
        <w:rPr>
          <w:sz w:val="20"/>
          <w:szCs w:val="20"/>
        </w:rPr>
        <w:t>In order to do this: Click “network adapter”, then tick the “NAT” box. This will change the settings</w:t>
      </w:r>
      <w:r w:rsidRPr="008013F7">
        <w:rPr>
          <w:b/>
          <w:bCs/>
          <w:sz w:val="20"/>
          <w:szCs w:val="20"/>
        </w:rPr>
        <w:t>.</w:t>
      </w:r>
    </w:p>
    <w:p w14:paraId="103980A4" w14:textId="2F4AA1FE" w:rsidR="00A736AD" w:rsidRPr="008013F7" w:rsidRDefault="008013F7" w:rsidP="002E3F87">
      <w:pPr>
        <w:rPr>
          <w:sz w:val="20"/>
          <w:szCs w:val="20"/>
        </w:rPr>
      </w:pPr>
      <w:r w:rsidRPr="008013F7">
        <w:rPr>
          <w:noProof/>
          <w:sz w:val="20"/>
          <w:szCs w:val="20"/>
        </w:rPr>
        <w:drawing>
          <wp:anchor distT="0" distB="0" distL="114300" distR="114300" simplePos="0" relativeHeight="251683840" behindDoc="0" locked="0" layoutInCell="1" allowOverlap="1" wp14:anchorId="20CFBC71" wp14:editId="7CC39F70">
            <wp:simplePos x="0" y="0"/>
            <wp:positionH relativeFrom="margin">
              <wp:posOffset>3316860</wp:posOffset>
            </wp:positionH>
            <wp:positionV relativeFrom="paragraph">
              <wp:posOffset>574733</wp:posOffset>
            </wp:positionV>
            <wp:extent cx="2438400" cy="447675"/>
            <wp:effectExtent l="0" t="0" r="0"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438400" cy="447675"/>
                    </a:xfrm>
                    <a:prstGeom prst="rect">
                      <a:avLst/>
                    </a:prstGeom>
                  </pic:spPr>
                </pic:pic>
              </a:graphicData>
            </a:graphic>
            <wp14:sizeRelH relativeFrom="page">
              <wp14:pctWidth>0</wp14:pctWidth>
            </wp14:sizeRelH>
            <wp14:sizeRelV relativeFrom="page">
              <wp14:pctHeight>0</wp14:pctHeight>
            </wp14:sizeRelV>
          </wp:anchor>
        </w:drawing>
      </w:r>
      <w:r w:rsidR="00A736AD" w:rsidRPr="008013F7">
        <w:rPr>
          <w:sz w:val="20"/>
          <w:szCs w:val="20"/>
        </w:rPr>
        <w:t>Once done, click “Okay”, this will apply the changes.</w:t>
      </w:r>
    </w:p>
    <w:p w14:paraId="4D87629D" w14:textId="472D48B2" w:rsidR="00250C2B" w:rsidRDefault="00A736AD" w:rsidP="002E3F87">
      <w:pPr>
        <w:rPr>
          <w:b/>
          <w:bCs/>
        </w:rPr>
      </w:pPr>
      <w:r>
        <w:rPr>
          <w:noProof/>
        </w:rPr>
        <w:drawing>
          <wp:anchor distT="0" distB="0" distL="114300" distR="114300" simplePos="0" relativeHeight="251682816" behindDoc="0" locked="0" layoutInCell="1" allowOverlap="1" wp14:anchorId="31F32F3A" wp14:editId="68D75C68">
            <wp:simplePos x="0" y="0"/>
            <wp:positionH relativeFrom="margin">
              <wp:posOffset>-23751</wp:posOffset>
            </wp:positionH>
            <wp:positionV relativeFrom="paragraph">
              <wp:posOffset>174831</wp:posOffset>
            </wp:positionV>
            <wp:extent cx="2978785" cy="219075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78785" cy="2190750"/>
                    </a:xfrm>
                    <a:prstGeom prst="rect">
                      <a:avLst/>
                    </a:prstGeom>
                  </pic:spPr>
                </pic:pic>
              </a:graphicData>
            </a:graphic>
            <wp14:sizeRelH relativeFrom="page">
              <wp14:pctWidth>0</wp14:pctWidth>
            </wp14:sizeRelH>
            <wp14:sizeRelV relativeFrom="page">
              <wp14:pctHeight>0</wp14:pctHeight>
            </wp14:sizeRelV>
          </wp:anchor>
        </w:drawing>
      </w:r>
    </w:p>
    <w:p w14:paraId="5116F4D8" w14:textId="6A6336E7" w:rsidR="00250C2B" w:rsidRDefault="00250C2B" w:rsidP="002E3F87">
      <w:pPr>
        <w:rPr>
          <w:b/>
          <w:bCs/>
        </w:rPr>
      </w:pPr>
    </w:p>
    <w:p w14:paraId="2241BC16" w14:textId="4276329C" w:rsidR="00250C2B" w:rsidRDefault="00250C2B" w:rsidP="002E3F87">
      <w:pPr>
        <w:rPr>
          <w:b/>
          <w:bCs/>
        </w:rPr>
      </w:pPr>
    </w:p>
    <w:p w14:paraId="7FF87CC7" w14:textId="1F8A882A" w:rsidR="00250C2B" w:rsidRDefault="00250C2B" w:rsidP="002E3F87">
      <w:pPr>
        <w:rPr>
          <w:b/>
          <w:bCs/>
        </w:rPr>
      </w:pPr>
    </w:p>
    <w:p w14:paraId="1719FE2C" w14:textId="2900EDE8" w:rsidR="00250C2B" w:rsidRDefault="00250C2B" w:rsidP="002E3F87">
      <w:pPr>
        <w:rPr>
          <w:b/>
          <w:bCs/>
        </w:rPr>
      </w:pPr>
    </w:p>
    <w:p w14:paraId="23B394E1" w14:textId="77777777" w:rsidR="00332ED0" w:rsidRDefault="00332ED0" w:rsidP="002E3F87">
      <w:pPr>
        <w:rPr>
          <w:b/>
          <w:bCs/>
        </w:rPr>
      </w:pPr>
    </w:p>
    <w:p w14:paraId="69D00528" w14:textId="343F0EA7" w:rsidR="00250C2B" w:rsidRDefault="00250C2B" w:rsidP="002E3F87">
      <w:pPr>
        <w:rPr>
          <w:b/>
          <w:bCs/>
        </w:rPr>
      </w:pPr>
    </w:p>
    <w:p w14:paraId="26214CF6" w14:textId="1E413928" w:rsidR="00250C2B" w:rsidRDefault="00250C2B" w:rsidP="002E3F87">
      <w:pPr>
        <w:rPr>
          <w:b/>
          <w:bCs/>
        </w:rPr>
      </w:pPr>
    </w:p>
    <w:p w14:paraId="00B5DF4C" w14:textId="6746AB82" w:rsidR="00250C2B" w:rsidRDefault="008013F7" w:rsidP="002E3F87">
      <w:pPr>
        <w:rPr>
          <w:b/>
          <w:bCs/>
        </w:rPr>
      </w:pPr>
      <w:r>
        <w:rPr>
          <w:noProof/>
        </w:rPr>
        <w:drawing>
          <wp:anchor distT="0" distB="0" distL="114300" distR="114300" simplePos="0" relativeHeight="251685888" behindDoc="0" locked="0" layoutInCell="1" allowOverlap="1" wp14:anchorId="38F0D74D" wp14:editId="0AADE5C7">
            <wp:simplePos x="0" y="0"/>
            <wp:positionH relativeFrom="margin">
              <wp:align>left</wp:align>
            </wp:positionH>
            <wp:positionV relativeFrom="paragraph">
              <wp:posOffset>9451</wp:posOffset>
            </wp:positionV>
            <wp:extent cx="3752850" cy="20777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846728" cy="2129862"/>
                    </a:xfrm>
                    <a:prstGeom prst="rect">
                      <a:avLst/>
                    </a:prstGeom>
                  </pic:spPr>
                </pic:pic>
              </a:graphicData>
            </a:graphic>
            <wp14:sizeRelH relativeFrom="page">
              <wp14:pctWidth>0</wp14:pctWidth>
            </wp14:sizeRelH>
            <wp14:sizeRelV relativeFrom="page">
              <wp14:pctHeight>0</wp14:pctHeight>
            </wp14:sizeRelV>
          </wp:anchor>
        </w:drawing>
      </w:r>
    </w:p>
    <w:p w14:paraId="149AC06E" w14:textId="10197FDE" w:rsidR="00250C2B" w:rsidRDefault="008013F7" w:rsidP="002E3F87">
      <w:pPr>
        <w:rPr>
          <w:b/>
          <w:bCs/>
        </w:rPr>
      </w:pPr>
      <w:r>
        <w:rPr>
          <w:b/>
          <w:bCs/>
        </w:rPr>
        <w:t>Step 9: Start the server back up</w:t>
      </w:r>
    </w:p>
    <w:p w14:paraId="3D4B1475" w14:textId="0FA74680" w:rsidR="008013F7" w:rsidRPr="008013F7" w:rsidRDefault="008013F7" w:rsidP="002E3F87">
      <w:pPr>
        <w:rPr>
          <w:sz w:val="20"/>
          <w:szCs w:val="20"/>
        </w:rPr>
      </w:pPr>
      <w:r>
        <w:rPr>
          <w:sz w:val="20"/>
          <w:szCs w:val="20"/>
        </w:rPr>
        <w:t>In order to continue and setup the machine’s passwords: we must now start up the server, click the start-up button (shown in the screenshot). This time, we will allow the server to run and will not be closing it down.</w:t>
      </w:r>
    </w:p>
    <w:p w14:paraId="143B4A5B" w14:textId="5A473047" w:rsidR="00250C2B" w:rsidRDefault="00250C2B" w:rsidP="002E3F87">
      <w:pPr>
        <w:rPr>
          <w:b/>
          <w:bCs/>
        </w:rPr>
      </w:pPr>
    </w:p>
    <w:p w14:paraId="3B7D47BE" w14:textId="7928A3A9" w:rsidR="00250C2B" w:rsidRDefault="00250C2B" w:rsidP="002E3F87">
      <w:pPr>
        <w:rPr>
          <w:b/>
          <w:bCs/>
        </w:rPr>
      </w:pPr>
    </w:p>
    <w:p w14:paraId="15726F6E" w14:textId="5E981373" w:rsidR="00250C2B" w:rsidRDefault="008013F7" w:rsidP="002E3F87">
      <w:pPr>
        <w:rPr>
          <w:b/>
          <w:bCs/>
        </w:rPr>
      </w:pPr>
      <w:r>
        <w:rPr>
          <w:noProof/>
        </w:rPr>
        <w:lastRenderedPageBreak/>
        <w:drawing>
          <wp:anchor distT="0" distB="0" distL="114300" distR="114300" simplePos="0" relativeHeight="251686912" behindDoc="0" locked="0" layoutInCell="1" allowOverlap="1" wp14:anchorId="484149CC" wp14:editId="6B7605D3">
            <wp:simplePos x="0" y="0"/>
            <wp:positionH relativeFrom="margin">
              <wp:align>left</wp:align>
            </wp:positionH>
            <wp:positionV relativeFrom="paragraph">
              <wp:posOffset>3175</wp:posOffset>
            </wp:positionV>
            <wp:extent cx="3099435" cy="1866265"/>
            <wp:effectExtent l="0" t="0" r="5715" b="63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99435" cy="1866265"/>
                    </a:xfrm>
                    <a:prstGeom prst="rect">
                      <a:avLst/>
                    </a:prstGeom>
                  </pic:spPr>
                </pic:pic>
              </a:graphicData>
            </a:graphic>
            <wp14:sizeRelH relativeFrom="page">
              <wp14:pctWidth>0</wp14:pctWidth>
            </wp14:sizeRelH>
            <wp14:sizeRelV relativeFrom="page">
              <wp14:pctHeight>0</wp14:pctHeight>
            </wp14:sizeRelV>
          </wp:anchor>
        </w:drawing>
      </w:r>
      <w:r>
        <w:rPr>
          <w:b/>
          <w:bCs/>
        </w:rPr>
        <w:t>Step 10: Passwords</w:t>
      </w:r>
      <w:r w:rsidR="00720292">
        <w:rPr>
          <w:b/>
          <w:bCs/>
        </w:rPr>
        <w:t xml:space="preserve"> and Security</w:t>
      </w:r>
    </w:p>
    <w:p w14:paraId="6CBD3D06" w14:textId="73288EF3" w:rsidR="00250C2B" w:rsidRPr="008013F7" w:rsidRDefault="008013F7" w:rsidP="002E3F87">
      <w:pPr>
        <w:rPr>
          <w:sz w:val="20"/>
          <w:szCs w:val="20"/>
        </w:rPr>
      </w:pPr>
      <w:r w:rsidRPr="008013F7">
        <w:rPr>
          <w:sz w:val="20"/>
          <w:szCs w:val="20"/>
        </w:rPr>
        <w:t>In order to ensure the machine is secure, we must set-up a password. This will allow us to login to the machine and upload files to the machine at a later point within this tutorial. Please read the requirements on screen and insert a password of your choosing. Once done, click the down arrow (keyboard), and then click enter (keyboard).</w:t>
      </w:r>
    </w:p>
    <w:p w14:paraId="0054DF64" w14:textId="6FD15E6F" w:rsidR="00250C2B" w:rsidRPr="008013F7" w:rsidRDefault="00250C2B" w:rsidP="002E3F87">
      <w:pPr>
        <w:rPr>
          <w:b/>
          <w:bCs/>
          <w:sz w:val="20"/>
          <w:szCs w:val="20"/>
        </w:rPr>
      </w:pPr>
    </w:p>
    <w:p w14:paraId="3668CE44" w14:textId="5B88BB66" w:rsidR="00250C2B" w:rsidRPr="008013F7" w:rsidRDefault="00250C2B" w:rsidP="002E3F87">
      <w:pPr>
        <w:rPr>
          <w:b/>
          <w:bCs/>
          <w:sz w:val="20"/>
          <w:szCs w:val="20"/>
        </w:rPr>
      </w:pPr>
    </w:p>
    <w:p w14:paraId="4B1271D4" w14:textId="2DB026FD" w:rsidR="00250C2B" w:rsidRPr="008013F7" w:rsidRDefault="00250C2B" w:rsidP="002E3F87">
      <w:pPr>
        <w:rPr>
          <w:b/>
          <w:bCs/>
          <w:sz w:val="20"/>
          <w:szCs w:val="20"/>
        </w:rPr>
      </w:pPr>
      <w:r w:rsidRPr="008013F7">
        <w:rPr>
          <w:noProof/>
          <w:sz w:val="20"/>
          <w:szCs w:val="20"/>
        </w:rPr>
        <w:drawing>
          <wp:anchor distT="0" distB="0" distL="114300" distR="114300" simplePos="0" relativeHeight="251687936" behindDoc="0" locked="0" layoutInCell="1" allowOverlap="1" wp14:anchorId="2AAEDAEB" wp14:editId="49933693">
            <wp:simplePos x="0" y="0"/>
            <wp:positionH relativeFrom="margin">
              <wp:align>left</wp:align>
            </wp:positionH>
            <wp:positionV relativeFrom="paragraph">
              <wp:posOffset>60754</wp:posOffset>
            </wp:positionV>
            <wp:extent cx="3117273" cy="1622942"/>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117273" cy="1622942"/>
                    </a:xfrm>
                    <a:prstGeom prst="rect">
                      <a:avLst/>
                    </a:prstGeom>
                  </pic:spPr>
                </pic:pic>
              </a:graphicData>
            </a:graphic>
            <wp14:sizeRelH relativeFrom="page">
              <wp14:pctWidth>0</wp14:pctWidth>
            </wp14:sizeRelH>
            <wp14:sizeRelV relativeFrom="page">
              <wp14:pctHeight>0</wp14:pctHeight>
            </wp14:sizeRelV>
          </wp:anchor>
        </w:drawing>
      </w:r>
    </w:p>
    <w:p w14:paraId="304FD73F" w14:textId="4F94F97E" w:rsidR="00250C2B" w:rsidRPr="008013F7" w:rsidRDefault="008013F7" w:rsidP="002E3F87">
      <w:pPr>
        <w:rPr>
          <w:sz w:val="20"/>
          <w:szCs w:val="20"/>
        </w:rPr>
      </w:pPr>
      <w:r w:rsidRPr="008013F7">
        <w:rPr>
          <w:sz w:val="20"/>
          <w:szCs w:val="20"/>
        </w:rPr>
        <w:t>In order to confirm your password, you will be presented with a password confirmation screen, you must now confirm your previously entered password by repeating it. Once done, click the down arrow (keyboard), and then click enter (keyboard).</w:t>
      </w:r>
    </w:p>
    <w:p w14:paraId="6F5CC3E1" w14:textId="223AFCFA" w:rsidR="00250C2B" w:rsidRPr="008013F7" w:rsidRDefault="00250C2B" w:rsidP="002E3F87">
      <w:pPr>
        <w:rPr>
          <w:b/>
          <w:bCs/>
          <w:sz w:val="20"/>
          <w:szCs w:val="20"/>
        </w:rPr>
      </w:pPr>
    </w:p>
    <w:p w14:paraId="4EE6B5EC" w14:textId="221FD927" w:rsidR="00250C2B" w:rsidRPr="008013F7" w:rsidRDefault="00250C2B" w:rsidP="002E3F87">
      <w:pPr>
        <w:rPr>
          <w:b/>
          <w:bCs/>
          <w:sz w:val="20"/>
          <w:szCs w:val="20"/>
        </w:rPr>
      </w:pPr>
    </w:p>
    <w:p w14:paraId="680C7E44" w14:textId="3F56D53D" w:rsidR="00250C2B" w:rsidRPr="008013F7" w:rsidRDefault="008013F7" w:rsidP="002E3F87">
      <w:pPr>
        <w:rPr>
          <w:sz w:val="20"/>
          <w:szCs w:val="20"/>
        </w:rPr>
      </w:pPr>
      <w:r w:rsidRPr="008013F7">
        <w:rPr>
          <w:noProof/>
          <w:sz w:val="20"/>
          <w:szCs w:val="20"/>
        </w:rPr>
        <w:drawing>
          <wp:anchor distT="0" distB="0" distL="114300" distR="114300" simplePos="0" relativeHeight="251688960" behindDoc="0" locked="0" layoutInCell="1" allowOverlap="1" wp14:anchorId="447A90E4" wp14:editId="03D6138F">
            <wp:simplePos x="0" y="0"/>
            <wp:positionH relativeFrom="margin">
              <wp:align>left</wp:align>
            </wp:positionH>
            <wp:positionV relativeFrom="paragraph">
              <wp:posOffset>3843</wp:posOffset>
            </wp:positionV>
            <wp:extent cx="3105397" cy="1616759"/>
            <wp:effectExtent l="0" t="0" r="0" b="254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105397" cy="1616759"/>
                    </a:xfrm>
                    <a:prstGeom prst="rect">
                      <a:avLst/>
                    </a:prstGeom>
                  </pic:spPr>
                </pic:pic>
              </a:graphicData>
            </a:graphic>
            <wp14:sizeRelH relativeFrom="page">
              <wp14:pctWidth>0</wp14:pctWidth>
            </wp14:sizeRelH>
            <wp14:sizeRelV relativeFrom="page">
              <wp14:pctHeight>0</wp14:pctHeight>
            </wp14:sizeRelV>
          </wp:anchor>
        </w:drawing>
      </w:r>
      <w:r w:rsidRPr="008013F7">
        <w:rPr>
          <w:sz w:val="20"/>
          <w:szCs w:val="20"/>
        </w:rPr>
        <w:t>This screen is asking for a MySQL password, this will not be used in this tutorial or for this purpose. However, you still need a password to be setup.</w:t>
      </w:r>
    </w:p>
    <w:p w14:paraId="78CEEBF4" w14:textId="02A7E3B9" w:rsidR="00250C2B" w:rsidRPr="008013F7" w:rsidRDefault="008013F7" w:rsidP="002E3F87">
      <w:pPr>
        <w:rPr>
          <w:sz w:val="20"/>
          <w:szCs w:val="20"/>
        </w:rPr>
      </w:pPr>
      <w:r w:rsidRPr="008013F7">
        <w:rPr>
          <w:sz w:val="20"/>
          <w:szCs w:val="20"/>
        </w:rPr>
        <w:t>Please read the requirements on screen and insert a password of your choosing. Once done, click the down arrow (keyboard), and then click enter (keyboard).</w:t>
      </w:r>
    </w:p>
    <w:p w14:paraId="7DD7E15B" w14:textId="6FAA9E3B" w:rsidR="008013F7" w:rsidRPr="008013F7" w:rsidRDefault="008013F7" w:rsidP="002E3F87">
      <w:pPr>
        <w:rPr>
          <w:b/>
          <w:bCs/>
          <w:sz w:val="20"/>
          <w:szCs w:val="20"/>
        </w:rPr>
      </w:pPr>
      <w:r w:rsidRPr="008013F7">
        <w:rPr>
          <w:noProof/>
          <w:sz w:val="20"/>
          <w:szCs w:val="20"/>
        </w:rPr>
        <w:drawing>
          <wp:anchor distT="0" distB="0" distL="114300" distR="114300" simplePos="0" relativeHeight="251689984" behindDoc="0" locked="0" layoutInCell="1" allowOverlap="1" wp14:anchorId="2AF23507" wp14:editId="67512DCB">
            <wp:simplePos x="0" y="0"/>
            <wp:positionH relativeFrom="margin">
              <wp:align>left</wp:align>
            </wp:positionH>
            <wp:positionV relativeFrom="paragraph">
              <wp:posOffset>163426</wp:posOffset>
            </wp:positionV>
            <wp:extent cx="3105150" cy="1610360"/>
            <wp:effectExtent l="0" t="0" r="0"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105150" cy="1610360"/>
                    </a:xfrm>
                    <a:prstGeom prst="rect">
                      <a:avLst/>
                    </a:prstGeom>
                  </pic:spPr>
                </pic:pic>
              </a:graphicData>
            </a:graphic>
            <wp14:sizeRelH relativeFrom="page">
              <wp14:pctWidth>0</wp14:pctWidth>
            </wp14:sizeRelH>
            <wp14:sizeRelV relativeFrom="page">
              <wp14:pctHeight>0</wp14:pctHeight>
            </wp14:sizeRelV>
          </wp:anchor>
        </w:drawing>
      </w:r>
    </w:p>
    <w:p w14:paraId="67F6EA82" w14:textId="77777777" w:rsidR="008013F7" w:rsidRPr="008013F7" w:rsidRDefault="008013F7" w:rsidP="008013F7">
      <w:pPr>
        <w:rPr>
          <w:sz w:val="20"/>
          <w:szCs w:val="20"/>
        </w:rPr>
      </w:pPr>
      <w:r w:rsidRPr="008013F7">
        <w:rPr>
          <w:sz w:val="20"/>
          <w:szCs w:val="20"/>
        </w:rPr>
        <w:t>In order to confirm your password, you will be presented with a password confirmation screen, you must now confirm your previously entered password by repeating it. Once done, click the down arrow (keyboard), and then click enter (keyboard).</w:t>
      </w:r>
    </w:p>
    <w:p w14:paraId="5AA3E5AD" w14:textId="722E496E" w:rsidR="00250C2B" w:rsidRDefault="00250C2B" w:rsidP="002E3F87">
      <w:pPr>
        <w:rPr>
          <w:b/>
          <w:bCs/>
        </w:rPr>
      </w:pPr>
    </w:p>
    <w:p w14:paraId="41D6704A" w14:textId="1FF4FB64" w:rsidR="00250C2B" w:rsidRDefault="00250C2B" w:rsidP="002E3F87">
      <w:pPr>
        <w:rPr>
          <w:b/>
          <w:bCs/>
        </w:rPr>
      </w:pPr>
    </w:p>
    <w:p w14:paraId="0F722E72" w14:textId="04C8EDE3" w:rsidR="00250C2B" w:rsidRDefault="008013F7" w:rsidP="002E3F87">
      <w:pPr>
        <w:rPr>
          <w:b/>
          <w:bCs/>
        </w:rPr>
      </w:pPr>
      <w:r>
        <w:rPr>
          <w:noProof/>
        </w:rPr>
        <w:lastRenderedPageBreak/>
        <w:drawing>
          <wp:anchor distT="0" distB="0" distL="114300" distR="114300" simplePos="0" relativeHeight="251691008" behindDoc="0" locked="0" layoutInCell="1" allowOverlap="1" wp14:anchorId="5AD1FB91" wp14:editId="76DF12A8">
            <wp:simplePos x="0" y="0"/>
            <wp:positionH relativeFrom="margin">
              <wp:align>left</wp:align>
            </wp:positionH>
            <wp:positionV relativeFrom="paragraph">
              <wp:posOffset>4429</wp:posOffset>
            </wp:positionV>
            <wp:extent cx="3105150" cy="230886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117842" cy="2318568"/>
                    </a:xfrm>
                    <a:prstGeom prst="rect">
                      <a:avLst/>
                    </a:prstGeom>
                  </pic:spPr>
                </pic:pic>
              </a:graphicData>
            </a:graphic>
            <wp14:sizeRelH relativeFrom="page">
              <wp14:pctWidth>0</wp14:pctWidth>
            </wp14:sizeRelH>
            <wp14:sizeRelV relativeFrom="page">
              <wp14:pctHeight>0</wp14:pctHeight>
            </wp14:sizeRelV>
          </wp:anchor>
        </w:drawing>
      </w:r>
    </w:p>
    <w:p w14:paraId="12D28FFF" w14:textId="5C170E34" w:rsidR="008013F7" w:rsidRPr="008013F7" w:rsidRDefault="008013F7" w:rsidP="002E3F87">
      <w:pPr>
        <w:rPr>
          <w:sz w:val="20"/>
          <w:szCs w:val="20"/>
        </w:rPr>
      </w:pPr>
      <w:r w:rsidRPr="008013F7">
        <w:rPr>
          <w:sz w:val="20"/>
          <w:szCs w:val="20"/>
        </w:rPr>
        <w:t>This screen is asking us to setup an API key for turnkey systems, as we will not be connected to the internet, we will skip this step.</w:t>
      </w:r>
    </w:p>
    <w:p w14:paraId="7B88B7F4" w14:textId="37B3FD1A" w:rsidR="008013F7" w:rsidRPr="00332ED0" w:rsidRDefault="008013F7" w:rsidP="002E3F87">
      <w:pPr>
        <w:rPr>
          <w:b/>
          <w:bCs/>
          <w:sz w:val="20"/>
          <w:szCs w:val="20"/>
        </w:rPr>
      </w:pPr>
      <w:r w:rsidRPr="00332ED0">
        <w:rPr>
          <w:b/>
          <w:bCs/>
          <w:sz w:val="20"/>
          <w:szCs w:val="20"/>
        </w:rPr>
        <w:t>In order to do this, click the following:</w:t>
      </w:r>
    </w:p>
    <w:p w14:paraId="0A924B24" w14:textId="66DBA194" w:rsidR="00250C2B" w:rsidRPr="00332ED0" w:rsidRDefault="00250C2B" w:rsidP="002E3F87">
      <w:pPr>
        <w:rPr>
          <w:sz w:val="20"/>
          <w:szCs w:val="20"/>
        </w:rPr>
      </w:pPr>
      <w:r w:rsidRPr="00332ED0">
        <w:rPr>
          <w:sz w:val="20"/>
          <w:szCs w:val="20"/>
        </w:rPr>
        <w:t>Down arrow</w:t>
      </w:r>
    </w:p>
    <w:p w14:paraId="409A2C1A" w14:textId="535315E9" w:rsidR="00250C2B" w:rsidRPr="00332ED0" w:rsidRDefault="00250C2B" w:rsidP="002E3F87">
      <w:pPr>
        <w:rPr>
          <w:sz w:val="20"/>
          <w:szCs w:val="20"/>
        </w:rPr>
      </w:pPr>
      <w:r w:rsidRPr="00332ED0">
        <w:rPr>
          <w:sz w:val="20"/>
          <w:szCs w:val="20"/>
        </w:rPr>
        <w:t>Right arrow</w:t>
      </w:r>
    </w:p>
    <w:p w14:paraId="718BBC63" w14:textId="29999CFB" w:rsidR="00250C2B" w:rsidRPr="00332ED0" w:rsidRDefault="00250C2B" w:rsidP="002E3F87">
      <w:pPr>
        <w:rPr>
          <w:sz w:val="20"/>
          <w:szCs w:val="20"/>
        </w:rPr>
      </w:pPr>
      <w:r w:rsidRPr="00332ED0">
        <w:rPr>
          <w:sz w:val="20"/>
          <w:szCs w:val="20"/>
        </w:rPr>
        <w:t>Enter</w:t>
      </w:r>
    </w:p>
    <w:p w14:paraId="62740E99" w14:textId="1960ED02" w:rsidR="00250C2B" w:rsidRPr="00720292" w:rsidRDefault="00250C2B" w:rsidP="002E3F87">
      <w:pPr>
        <w:rPr>
          <w:b/>
          <w:bCs/>
          <w:sz w:val="20"/>
          <w:szCs w:val="20"/>
        </w:rPr>
      </w:pPr>
    </w:p>
    <w:p w14:paraId="36712F02" w14:textId="2F252BEE" w:rsidR="00250C2B" w:rsidRPr="00720292" w:rsidRDefault="00250C2B" w:rsidP="002E3F87">
      <w:pPr>
        <w:rPr>
          <w:b/>
          <w:bCs/>
          <w:sz w:val="20"/>
          <w:szCs w:val="20"/>
        </w:rPr>
      </w:pPr>
    </w:p>
    <w:p w14:paraId="7C0EF109" w14:textId="77777777" w:rsidR="008013F7" w:rsidRPr="00720292" w:rsidRDefault="008013F7" w:rsidP="002E3F87">
      <w:pPr>
        <w:rPr>
          <w:b/>
          <w:bCs/>
          <w:sz w:val="20"/>
          <w:szCs w:val="20"/>
        </w:rPr>
      </w:pPr>
    </w:p>
    <w:p w14:paraId="4CA41F31" w14:textId="77777777" w:rsidR="008013F7" w:rsidRPr="00720292" w:rsidRDefault="008013F7" w:rsidP="002E3F87">
      <w:pPr>
        <w:rPr>
          <w:b/>
          <w:bCs/>
          <w:sz w:val="20"/>
          <w:szCs w:val="20"/>
        </w:rPr>
      </w:pPr>
    </w:p>
    <w:p w14:paraId="678F3F9F" w14:textId="71A3E7F0" w:rsidR="008013F7" w:rsidRPr="00720292" w:rsidRDefault="00EF6AD2" w:rsidP="002E3F87">
      <w:pPr>
        <w:rPr>
          <w:sz w:val="20"/>
          <w:szCs w:val="20"/>
        </w:rPr>
      </w:pPr>
      <w:r w:rsidRPr="00720292">
        <w:rPr>
          <w:noProof/>
          <w:sz w:val="20"/>
          <w:szCs w:val="20"/>
        </w:rPr>
        <w:drawing>
          <wp:anchor distT="0" distB="0" distL="114300" distR="114300" simplePos="0" relativeHeight="251692032" behindDoc="0" locked="0" layoutInCell="1" allowOverlap="1" wp14:anchorId="6D2F6D85" wp14:editId="2085D256">
            <wp:simplePos x="0" y="0"/>
            <wp:positionH relativeFrom="margin">
              <wp:align>left</wp:align>
            </wp:positionH>
            <wp:positionV relativeFrom="paragraph">
              <wp:posOffset>75854</wp:posOffset>
            </wp:positionV>
            <wp:extent cx="3063240" cy="2076450"/>
            <wp:effectExtent l="0" t="0" r="381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123343" cy="2117416"/>
                    </a:xfrm>
                    <a:prstGeom prst="rect">
                      <a:avLst/>
                    </a:prstGeom>
                  </pic:spPr>
                </pic:pic>
              </a:graphicData>
            </a:graphic>
            <wp14:sizeRelH relativeFrom="page">
              <wp14:pctWidth>0</wp14:pctWidth>
            </wp14:sizeRelH>
            <wp14:sizeRelV relativeFrom="page">
              <wp14:pctHeight>0</wp14:pctHeight>
            </wp14:sizeRelV>
          </wp:anchor>
        </w:drawing>
      </w:r>
      <w:r w:rsidR="008013F7" w:rsidRPr="00720292">
        <w:rPr>
          <w:sz w:val="20"/>
          <w:szCs w:val="20"/>
        </w:rPr>
        <w:t>This screen is asking to email you about critical security alerts: This is up to you to decide if you want to enable this. As we aren’t connected to the internet, we shouldn’t need to worry about potential vulnerabilities.</w:t>
      </w:r>
    </w:p>
    <w:p w14:paraId="7E6A6FB9" w14:textId="2BBA1825" w:rsidR="008013F7" w:rsidRPr="00720292" w:rsidRDefault="008013F7" w:rsidP="002E3F87">
      <w:pPr>
        <w:rPr>
          <w:b/>
          <w:bCs/>
          <w:sz w:val="20"/>
          <w:szCs w:val="20"/>
        </w:rPr>
      </w:pPr>
      <w:r w:rsidRPr="00720292">
        <w:rPr>
          <w:b/>
          <w:bCs/>
          <w:sz w:val="20"/>
          <w:szCs w:val="20"/>
        </w:rPr>
        <w:t>To skip this step, click the following:</w:t>
      </w:r>
    </w:p>
    <w:p w14:paraId="591CB54B" w14:textId="4F4D67AD" w:rsidR="00250C2B" w:rsidRPr="00720292" w:rsidRDefault="00250C2B" w:rsidP="002E3F87">
      <w:pPr>
        <w:rPr>
          <w:sz w:val="20"/>
          <w:szCs w:val="20"/>
        </w:rPr>
      </w:pPr>
      <w:r w:rsidRPr="00720292">
        <w:rPr>
          <w:sz w:val="20"/>
          <w:szCs w:val="20"/>
        </w:rPr>
        <w:t>Down arrow</w:t>
      </w:r>
    </w:p>
    <w:p w14:paraId="3B51D7BD" w14:textId="5D00A8C7" w:rsidR="00250C2B" w:rsidRPr="00720292" w:rsidRDefault="00250C2B" w:rsidP="002E3F87">
      <w:pPr>
        <w:rPr>
          <w:sz w:val="20"/>
          <w:szCs w:val="20"/>
        </w:rPr>
      </w:pPr>
      <w:r w:rsidRPr="00720292">
        <w:rPr>
          <w:sz w:val="20"/>
          <w:szCs w:val="20"/>
        </w:rPr>
        <w:t>Right arrow</w:t>
      </w:r>
    </w:p>
    <w:p w14:paraId="78854C3A" w14:textId="427D5013" w:rsidR="00250C2B" w:rsidRPr="00720292" w:rsidRDefault="00720292" w:rsidP="002E3F87">
      <w:pPr>
        <w:rPr>
          <w:sz w:val="20"/>
          <w:szCs w:val="20"/>
        </w:rPr>
      </w:pPr>
      <w:r w:rsidRPr="00720292">
        <w:rPr>
          <w:sz w:val="20"/>
          <w:szCs w:val="20"/>
        </w:rPr>
        <w:t>Enter</w:t>
      </w:r>
    </w:p>
    <w:p w14:paraId="5E5EFD97" w14:textId="29BC3E0C" w:rsidR="00720292" w:rsidRPr="00720292" w:rsidRDefault="00720292" w:rsidP="002E3F87">
      <w:pPr>
        <w:rPr>
          <w:b/>
          <w:bCs/>
          <w:sz w:val="20"/>
          <w:szCs w:val="20"/>
        </w:rPr>
      </w:pPr>
    </w:p>
    <w:p w14:paraId="5CD00791" w14:textId="75DC8E35" w:rsidR="00250C2B" w:rsidRPr="00720292" w:rsidRDefault="00720292" w:rsidP="002E3F87">
      <w:pPr>
        <w:rPr>
          <w:sz w:val="20"/>
          <w:szCs w:val="20"/>
        </w:rPr>
      </w:pPr>
      <w:r w:rsidRPr="00720292">
        <w:rPr>
          <w:noProof/>
          <w:sz w:val="20"/>
          <w:szCs w:val="20"/>
        </w:rPr>
        <w:drawing>
          <wp:anchor distT="0" distB="0" distL="114300" distR="114300" simplePos="0" relativeHeight="251693056" behindDoc="0" locked="0" layoutInCell="1" allowOverlap="1" wp14:anchorId="7083E698" wp14:editId="637150E6">
            <wp:simplePos x="0" y="0"/>
            <wp:positionH relativeFrom="margin">
              <wp:align>left</wp:align>
            </wp:positionH>
            <wp:positionV relativeFrom="paragraph">
              <wp:posOffset>125961</wp:posOffset>
            </wp:positionV>
            <wp:extent cx="3075305" cy="1610360"/>
            <wp:effectExtent l="0" t="0" r="0" b="889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5305" cy="1610360"/>
                    </a:xfrm>
                    <a:prstGeom prst="rect">
                      <a:avLst/>
                    </a:prstGeom>
                  </pic:spPr>
                </pic:pic>
              </a:graphicData>
            </a:graphic>
            <wp14:sizeRelH relativeFrom="page">
              <wp14:pctWidth>0</wp14:pctWidth>
            </wp14:sizeRelH>
            <wp14:sizeRelV relativeFrom="page">
              <wp14:pctHeight>0</wp14:pctHeight>
            </wp14:sizeRelV>
          </wp:anchor>
        </w:drawing>
      </w:r>
      <w:r>
        <w:rPr>
          <w:sz w:val="20"/>
          <w:szCs w:val="20"/>
        </w:rPr>
        <w:t xml:space="preserve">This screen is asking to install updates automatically: </w:t>
      </w:r>
      <w:r w:rsidRPr="00720292">
        <w:rPr>
          <w:sz w:val="20"/>
          <w:szCs w:val="20"/>
        </w:rPr>
        <w:t>As we’re not online, we don’t need to worry about automated security updates as they won’t be able to install automatically.</w:t>
      </w:r>
    </w:p>
    <w:p w14:paraId="540A3998" w14:textId="36111CEC" w:rsidR="00720292" w:rsidRPr="00720292" w:rsidRDefault="00720292" w:rsidP="002E3F87">
      <w:pPr>
        <w:rPr>
          <w:b/>
          <w:bCs/>
          <w:sz w:val="20"/>
          <w:szCs w:val="20"/>
        </w:rPr>
      </w:pPr>
      <w:r w:rsidRPr="00720292">
        <w:rPr>
          <w:b/>
          <w:bCs/>
          <w:sz w:val="20"/>
          <w:szCs w:val="20"/>
        </w:rPr>
        <w:t>To skip this step, click the following:</w:t>
      </w:r>
    </w:p>
    <w:p w14:paraId="567711BE" w14:textId="7A8C6294" w:rsidR="00250C2B" w:rsidRPr="00720292" w:rsidRDefault="00EF6AD2" w:rsidP="002E3F87">
      <w:pPr>
        <w:rPr>
          <w:sz w:val="20"/>
          <w:szCs w:val="20"/>
        </w:rPr>
      </w:pPr>
      <w:r w:rsidRPr="00720292">
        <w:rPr>
          <w:sz w:val="20"/>
          <w:szCs w:val="20"/>
        </w:rPr>
        <w:t>Down arrow</w:t>
      </w:r>
    </w:p>
    <w:p w14:paraId="54794DEB" w14:textId="01A472D8" w:rsidR="00EF6AD2" w:rsidRPr="00720292" w:rsidRDefault="00EF6AD2" w:rsidP="002E3F87">
      <w:pPr>
        <w:rPr>
          <w:sz w:val="20"/>
          <w:szCs w:val="20"/>
        </w:rPr>
      </w:pPr>
      <w:r w:rsidRPr="00720292">
        <w:rPr>
          <w:sz w:val="20"/>
          <w:szCs w:val="20"/>
        </w:rPr>
        <w:t>Right arrow</w:t>
      </w:r>
    </w:p>
    <w:p w14:paraId="3C5D559C" w14:textId="2C4ED6CC" w:rsidR="00EF6AD2" w:rsidRPr="00720292" w:rsidRDefault="00720292" w:rsidP="002E3F87">
      <w:pPr>
        <w:rPr>
          <w:sz w:val="20"/>
          <w:szCs w:val="20"/>
        </w:rPr>
      </w:pPr>
      <w:r>
        <w:rPr>
          <w:sz w:val="20"/>
          <w:szCs w:val="20"/>
        </w:rPr>
        <w:t>Enter</w:t>
      </w:r>
    </w:p>
    <w:p w14:paraId="34312A76" w14:textId="72A6E125" w:rsidR="00EF6AD2" w:rsidRDefault="00EF6AD2" w:rsidP="002E3F87">
      <w:pPr>
        <w:rPr>
          <w:b/>
          <w:bCs/>
        </w:rPr>
      </w:pPr>
    </w:p>
    <w:p w14:paraId="66963A2E" w14:textId="1D7BA7FB" w:rsidR="00EF6AD2" w:rsidRDefault="00EF6AD2" w:rsidP="002E3F87">
      <w:pPr>
        <w:rPr>
          <w:b/>
          <w:bCs/>
        </w:rPr>
      </w:pPr>
      <w:r>
        <w:rPr>
          <w:noProof/>
        </w:rPr>
        <w:lastRenderedPageBreak/>
        <w:drawing>
          <wp:anchor distT="0" distB="0" distL="114300" distR="114300" simplePos="0" relativeHeight="251694080" behindDoc="0" locked="0" layoutInCell="1" allowOverlap="1" wp14:anchorId="68E99136" wp14:editId="2AAB7158">
            <wp:simplePos x="0" y="0"/>
            <wp:positionH relativeFrom="margin">
              <wp:align>left</wp:align>
            </wp:positionH>
            <wp:positionV relativeFrom="paragraph">
              <wp:posOffset>6457</wp:posOffset>
            </wp:positionV>
            <wp:extent cx="3063240" cy="2084705"/>
            <wp:effectExtent l="0" t="0" r="381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100263" cy="2110155"/>
                    </a:xfrm>
                    <a:prstGeom prst="rect">
                      <a:avLst/>
                    </a:prstGeom>
                  </pic:spPr>
                </pic:pic>
              </a:graphicData>
            </a:graphic>
            <wp14:sizeRelH relativeFrom="page">
              <wp14:pctWidth>0</wp14:pctWidth>
            </wp14:sizeRelH>
            <wp14:sizeRelV relativeFrom="page">
              <wp14:pctHeight>0</wp14:pctHeight>
            </wp14:sizeRelV>
          </wp:anchor>
        </w:drawing>
      </w:r>
    </w:p>
    <w:p w14:paraId="4774AD57" w14:textId="441549C2" w:rsidR="00EF6AD2" w:rsidRDefault="00720292" w:rsidP="002E3F87">
      <w:pPr>
        <w:rPr>
          <w:b/>
          <w:bCs/>
        </w:rPr>
      </w:pPr>
      <w:r>
        <w:rPr>
          <w:b/>
          <w:bCs/>
        </w:rPr>
        <w:t xml:space="preserve">Step 11: </w:t>
      </w:r>
      <w:r w:rsidR="00EF6AD2">
        <w:rPr>
          <w:b/>
          <w:bCs/>
        </w:rPr>
        <w:t>Very important information</w:t>
      </w:r>
    </w:p>
    <w:p w14:paraId="225BFAD5" w14:textId="64D1E484" w:rsidR="00EF6AD2" w:rsidRDefault="00720292" w:rsidP="002E3F87">
      <w:pPr>
        <w:rPr>
          <w:sz w:val="20"/>
          <w:szCs w:val="20"/>
        </w:rPr>
      </w:pPr>
      <w:r>
        <w:rPr>
          <w:sz w:val="20"/>
          <w:szCs w:val="20"/>
        </w:rPr>
        <w:t>This screen shows us the ports and IP address assigned to the machine. This will allow us to upload the files to the server on the next section.</w:t>
      </w:r>
    </w:p>
    <w:p w14:paraId="633895EF" w14:textId="057B2A7B" w:rsidR="00720292" w:rsidRPr="00720292" w:rsidRDefault="00720292" w:rsidP="002E3F87">
      <w:pPr>
        <w:rPr>
          <w:sz w:val="20"/>
          <w:szCs w:val="20"/>
        </w:rPr>
      </w:pPr>
      <w:r>
        <w:rPr>
          <w:sz w:val="20"/>
          <w:szCs w:val="20"/>
        </w:rPr>
        <w:t>This should be written down somewhere, as you will need it in order to upload the webpage to the LAMP server.</w:t>
      </w:r>
    </w:p>
    <w:p w14:paraId="022A4D07" w14:textId="2BD9B294" w:rsidR="00EF6AD2" w:rsidRDefault="00EF6AD2" w:rsidP="002E3F87">
      <w:pPr>
        <w:rPr>
          <w:b/>
          <w:bCs/>
        </w:rPr>
      </w:pPr>
    </w:p>
    <w:p w14:paraId="59A4919D" w14:textId="19730735" w:rsidR="00EF6AD2" w:rsidRDefault="00EF6AD2" w:rsidP="002E3F87">
      <w:pPr>
        <w:rPr>
          <w:b/>
          <w:bCs/>
        </w:rPr>
      </w:pPr>
    </w:p>
    <w:p w14:paraId="6CE8478E" w14:textId="260E017B" w:rsidR="00EF6AD2" w:rsidRDefault="00EF6AD2" w:rsidP="002E3F87">
      <w:pPr>
        <w:rPr>
          <w:b/>
          <w:bCs/>
        </w:rPr>
      </w:pPr>
    </w:p>
    <w:p w14:paraId="480B07FE" w14:textId="50B4177C" w:rsidR="00EF6AD2" w:rsidRDefault="00EF6AD2" w:rsidP="008D4C73">
      <w:pPr>
        <w:pStyle w:val="Heading2"/>
      </w:pPr>
      <w:bookmarkStart w:id="7" w:name="_Toc29977977"/>
      <w:r>
        <w:t xml:space="preserve">Verifying the server is installed </w:t>
      </w:r>
      <w:r w:rsidR="008D4C73">
        <w:t>correctly</w:t>
      </w:r>
      <w:bookmarkEnd w:id="7"/>
    </w:p>
    <w:p w14:paraId="27F5D919" w14:textId="547D8608" w:rsidR="008D4C73" w:rsidRDefault="008D4C73" w:rsidP="008D4C73">
      <w:r>
        <w:t>In order to verify that your virtualized LAMP server is setup correctly and works, you should type in the IP address given next to “Web” into your host machine’s web browser. This should display the following webpage:</w:t>
      </w:r>
    </w:p>
    <w:p w14:paraId="6E8BB280" w14:textId="1CC4498A" w:rsidR="008D4C73" w:rsidRDefault="008D4C73" w:rsidP="008D4C73">
      <w:r>
        <w:rPr>
          <w:noProof/>
        </w:rPr>
        <w:drawing>
          <wp:inline distT="0" distB="0" distL="0" distR="0" wp14:anchorId="381E0F28" wp14:editId="2A19043C">
            <wp:extent cx="5731510" cy="152971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529715"/>
                    </a:xfrm>
                    <a:prstGeom prst="rect">
                      <a:avLst/>
                    </a:prstGeom>
                  </pic:spPr>
                </pic:pic>
              </a:graphicData>
            </a:graphic>
          </wp:inline>
        </w:drawing>
      </w:r>
    </w:p>
    <w:p w14:paraId="31460182" w14:textId="6A9E7D97" w:rsidR="008D4C73" w:rsidRPr="008D4C73" w:rsidRDefault="008D4C73" w:rsidP="008D4C73">
      <w:r>
        <w:t>This means that the server has been installed correctly and your installation was successful, you are now able to move on to the next steps in order to upload a webpage to your server.</w:t>
      </w:r>
    </w:p>
    <w:p w14:paraId="380AE7E3" w14:textId="40C00B91" w:rsidR="008D4C73" w:rsidRDefault="008D4C73" w:rsidP="00EF6AD2">
      <w:pPr>
        <w:pStyle w:val="Heading2"/>
      </w:pPr>
    </w:p>
    <w:p w14:paraId="22888368" w14:textId="6A25FC6E" w:rsidR="00720292" w:rsidRDefault="00720292" w:rsidP="00720292"/>
    <w:p w14:paraId="4ACC3242" w14:textId="445269D3" w:rsidR="00720292" w:rsidRDefault="00720292" w:rsidP="00720292"/>
    <w:p w14:paraId="28B2904E" w14:textId="1F179B60" w:rsidR="00720292" w:rsidRDefault="00720292" w:rsidP="00720292"/>
    <w:p w14:paraId="67B0839F" w14:textId="216A185A" w:rsidR="00720292" w:rsidRDefault="00720292" w:rsidP="00720292"/>
    <w:p w14:paraId="7E35041E" w14:textId="5D0FDFF6" w:rsidR="00720292" w:rsidRDefault="00720292" w:rsidP="00720292"/>
    <w:p w14:paraId="450FC525" w14:textId="502A043D" w:rsidR="00720292" w:rsidRDefault="00720292" w:rsidP="00720292"/>
    <w:p w14:paraId="76F17AD6" w14:textId="45216D87" w:rsidR="00720292" w:rsidRDefault="00720292" w:rsidP="00720292"/>
    <w:p w14:paraId="2E73A63E" w14:textId="37263C55" w:rsidR="00720292" w:rsidRDefault="00720292" w:rsidP="00720292"/>
    <w:p w14:paraId="50E562B8" w14:textId="1D6FE932" w:rsidR="00720292" w:rsidRDefault="00720292" w:rsidP="00720292"/>
    <w:p w14:paraId="6951EEEA" w14:textId="77777777" w:rsidR="00720292" w:rsidRPr="00720292" w:rsidRDefault="00720292" w:rsidP="00720292"/>
    <w:p w14:paraId="0DC30AB6" w14:textId="5BC161A7" w:rsidR="00EF6AD2" w:rsidRDefault="00EF6AD2" w:rsidP="008D4C73">
      <w:pPr>
        <w:pStyle w:val="Heading1"/>
      </w:pPr>
      <w:bookmarkStart w:id="8" w:name="_Toc29977978"/>
      <w:r>
        <w:lastRenderedPageBreak/>
        <w:t>Adding a webpage to the server</w:t>
      </w:r>
      <w:bookmarkEnd w:id="8"/>
    </w:p>
    <w:p w14:paraId="24CC2647" w14:textId="77777777" w:rsidR="00720292" w:rsidRPr="00720292" w:rsidRDefault="00720292" w:rsidP="00720292"/>
    <w:p w14:paraId="2D6AB070" w14:textId="676C0F5E" w:rsidR="008D4C73" w:rsidRPr="008D4C73" w:rsidRDefault="008D4C73" w:rsidP="008D4C73">
      <w:pPr>
        <w:pStyle w:val="Heading2"/>
      </w:pPr>
      <w:bookmarkStart w:id="9" w:name="_Toc29977979"/>
      <w:r>
        <w:t xml:space="preserve">Installing </w:t>
      </w:r>
      <w:proofErr w:type="spellStart"/>
      <w:r>
        <w:t>Filezilla</w:t>
      </w:r>
      <w:bookmarkEnd w:id="9"/>
      <w:proofErr w:type="spellEnd"/>
    </w:p>
    <w:p w14:paraId="2BE0A711" w14:textId="1EDB3D0A" w:rsidR="008D4C73" w:rsidRDefault="008D4C73" w:rsidP="008D4C73">
      <w:r>
        <w:t xml:space="preserve">In order to upload the webpage to the local server, we will be using </w:t>
      </w:r>
      <w:r w:rsidR="00720292">
        <w:t>FileZilla</w:t>
      </w:r>
      <w:r>
        <w:t>. This allows for FTP connections, meaning we can upload the file to the server using a windows-based GUI.</w:t>
      </w:r>
    </w:p>
    <w:p w14:paraId="4F9CFBA1" w14:textId="53720CFD" w:rsidR="00F830C4" w:rsidRDefault="00F830C4" w:rsidP="008D4C73">
      <w:r>
        <w:t xml:space="preserve">Download link: </w:t>
      </w:r>
      <w:hyperlink r:id="rId41" w:history="1">
        <w:r>
          <w:rPr>
            <w:rStyle w:val="Hyperlink"/>
          </w:rPr>
          <w:t>https://filezilla-project.org/download.php?type=client</w:t>
        </w:r>
      </w:hyperlink>
    </w:p>
    <w:p w14:paraId="59692DC2" w14:textId="56A2EBDE" w:rsidR="00720292" w:rsidRDefault="00720292" w:rsidP="008D4C73">
      <w:r w:rsidRPr="00720292">
        <w:rPr>
          <w:b/>
          <w:bCs/>
          <w:noProof/>
        </w:rPr>
        <w:drawing>
          <wp:anchor distT="0" distB="0" distL="114300" distR="114300" simplePos="0" relativeHeight="251695104" behindDoc="0" locked="0" layoutInCell="1" allowOverlap="1" wp14:anchorId="7AEEBDFF" wp14:editId="433F8FC5">
            <wp:simplePos x="0" y="0"/>
            <wp:positionH relativeFrom="margin">
              <wp:align>left</wp:align>
            </wp:positionH>
            <wp:positionV relativeFrom="paragraph">
              <wp:posOffset>112403</wp:posOffset>
            </wp:positionV>
            <wp:extent cx="2726690" cy="741680"/>
            <wp:effectExtent l="0" t="0" r="0" b="127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726690" cy="741680"/>
                    </a:xfrm>
                    <a:prstGeom prst="rect">
                      <a:avLst/>
                    </a:prstGeom>
                  </pic:spPr>
                </pic:pic>
              </a:graphicData>
            </a:graphic>
            <wp14:sizeRelH relativeFrom="page">
              <wp14:pctWidth>0</wp14:pctWidth>
            </wp14:sizeRelH>
            <wp14:sizeRelV relativeFrom="page">
              <wp14:pctHeight>0</wp14:pctHeight>
            </wp14:sizeRelV>
          </wp:anchor>
        </w:drawing>
      </w:r>
    </w:p>
    <w:p w14:paraId="6BE20A67" w14:textId="27BD3148" w:rsidR="00720292" w:rsidRDefault="00720292" w:rsidP="008D4C73">
      <w:pPr>
        <w:rPr>
          <w:b/>
          <w:bCs/>
        </w:rPr>
      </w:pPr>
    </w:p>
    <w:p w14:paraId="36566EF6" w14:textId="1756C010" w:rsidR="00720292" w:rsidRDefault="00720292" w:rsidP="008D4C73">
      <w:pPr>
        <w:rPr>
          <w:b/>
          <w:bCs/>
        </w:rPr>
      </w:pPr>
    </w:p>
    <w:p w14:paraId="3628F7EC" w14:textId="5FBEE5F2" w:rsidR="00F830C4" w:rsidRPr="00720292" w:rsidRDefault="00720292" w:rsidP="008D4C73">
      <w:pPr>
        <w:rPr>
          <w:b/>
          <w:bCs/>
        </w:rPr>
      </w:pPr>
      <w:r>
        <w:rPr>
          <w:noProof/>
        </w:rPr>
        <w:drawing>
          <wp:anchor distT="0" distB="0" distL="114300" distR="114300" simplePos="0" relativeHeight="251698176" behindDoc="0" locked="0" layoutInCell="1" allowOverlap="1" wp14:anchorId="788EEBCB" wp14:editId="3988660E">
            <wp:simplePos x="0" y="0"/>
            <wp:positionH relativeFrom="margin">
              <wp:align>left</wp:align>
            </wp:positionH>
            <wp:positionV relativeFrom="paragraph">
              <wp:posOffset>57546</wp:posOffset>
            </wp:positionV>
            <wp:extent cx="2737262" cy="1912687"/>
            <wp:effectExtent l="0" t="0" r="635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37262" cy="1912687"/>
                    </a:xfrm>
                    <a:prstGeom prst="rect">
                      <a:avLst/>
                    </a:prstGeom>
                  </pic:spPr>
                </pic:pic>
              </a:graphicData>
            </a:graphic>
            <wp14:sizeRelH relativeFrom="page">
              <wp14:pctWidth>0</wp14:pctWidth>
            </wp14:sizeRelH>
            <wp14:sizeRelV relativeFrom="page">
              <wp14:pctHeight>0</wp14:pctHeight>
            </wp14:sizeRelV>
          </wp:anchor>
        </w:drawing>
      </w:r>
      <w:r w:rsidRPr="00720292">
        <w:rPr>
          <w:b/>
          <w:bCs/>
        </w:rPr>
        <w:t>Step 1: Download</w:t>
      </w:r>
    </w:p>
    <w:p w14:paraId="0E323943" w14:textId="0BB4C7FB" w:rsidR="00720292" w:rsidRPr="00AB5946" w:rsidRDefault="00720292" w:rsidP="008D4C73">
      <w:pPr>
        <w:rPr>
          <w:sz w:val="20"/>
          <w:szCs w:val="20"/>
        </w:rPr>
      </w:pPr>
      <w:r w:rsidRPr="00AB5946">
        <w:rPr>
          <w:sz w:val="20"/>
          <w:szCs w:val="20"/>
        </w:rPr>
        <w:t>Click to download the windows version of FileZilla client: this allows us to upload to the server we have just setup.</w:t>
      </w:r>
    </w:p>
    <w:p w14:paraId="43DB8F2C" w14:textId="552EF263" w:rsidR="00F830C4" w:rsidRPr="00AB5946" w:rsidRDefault="00720292" w:rsidP="008D4C73">
      <w:pPr>
        <w:rPr>
          <w:sz w:val="20"/>
          <w:szCs w:val="20"/>
        </w:rPr>
      </w:pPr>
      <w:r w:rsidRPr="00AB5946">
        <w:rPr>
          <w:sz w:val="20"/>
          <w:szCs w:val="20"/>
        </w:rPr>
        <w:t xml:space="preserve">Click download on the </w:t>
      </w:r>
      <w:proofErr w:type="spellStart"/>
      <w:r w:rsidRPr="00AB5946">
        <w:rPr>
          <w:sz w:val="20"/>
          <w:szCs w:val="20"/>
        </w:rPr>
        <w:t>filezilla</w:t>
      </w:r>
      <w:proofErr w:type="spellEnd"/>
      <w:r w:rsidRPr="00AB5946">
        <w:rPr>
          <w:sz w:val="20"/>
          <w:szCs w:val="20"/>
        </w:rPr>
        <w:t xml:space="preserve"> </w:t>
      </w:r>
      <w:r w:rsidR="00264F5D" w:rsidRPr="00AB5946">
        <w:rPr>
          <w:sz w:val="20"/>
          <w:szCs w:val="20"/>
        </w:rPr>
        <w:t>column</w:t>
      </w:r>
      <w:r w:rsidRPr="00AB5946">
        <w:rPr>
          <w:sz w:val="20"/>
          <w:szCs w:val="20"/>
        </w:rPr>
        <w:t xml:space="preserve">, this will download </w:t>
      </w:r>
      <w:proofErr w:type="spellStart"/>
      <w:r w:rsidRPr="00AB5946">
        <w:rPr>
          <w:sz w:val="20"/>
          <w:szCs w:val="20"/>
        </w:rPr>
        <w:t>filezilla</w:t>
      </w:r>
      <w:proofErr w:type="spellEnd"/>
      <w:r w:rsidRPr="00AB5946">
        <w:rPr>
          <w:sz w:val="20"/>
          <w:szCs w:val="20"/>
        </w:rPr>
        <w:t xml:space="preserve"> onto the computer. Allowing us to upload the files in the next section.</w:t>
      </w:r>
    </w:p>
    <w:p w14:paraId="04AC861E" w14:textId="2FB556CD" w:rsidR="00F830C4" w:rsidRDefault="00F830C4" w:rsidP="008D4C73"/>
    <w:p w14:paraId="4D7C63A1" w14:textId="0A3B3F23" w:rsidR="008D4C73" w:rsidRPr="008D4C73" w:rsidRDefault="008D4C73" w:rsidP="008D4C73"/>
    <w:p w14:paraId="1D231684" w14:textId="62DA4344" w:rsidR="00EF6AD2" w:rsidRDefault="00EF6AD2" w:rsidP="00EF6AD2"/>
    <w:p w14:paraId="6A5371A6" w14:textId="75300AFB" w:rsidR="00AB5946" w:rsidRDefault="00AB5946" w:rsidP="00EF6AD2">
      <w:pPr>
        <w:rPr>
          <w:b/>
          <w:bCs/>
        </w:rPr>
      </w:pPr>
      <w:r w:rsidRPr="00AB5946">
        <w:rPr>
          <w:b/>
          <w:bCs/>
        </w:rPr>
        <w:t xml:space="preserve">Step 2: Starting the install process </w:t>
      </w:r>
    </w:p>
    <w:p w14:paraId="4F223D83" w14:textId="29302035" w:rsidR="00AB5946" w:rsidRPr="00AB5946" w:rsidRDefault="00AB5946" w:rsidP="00EF6AD2">
      <w:pPr>
        <w:rPr>
          <w:sz w:val="20"/>
          <w:szCs w:val="20"/>
        </w:rPr>
      </w:pPr>
      <w:r w:rsidRPr="00AB5946">
        <w:rPr>
          <w:sz w:val="20"/>
          <w:szCs w:val="20"/>
        </w:rPr>
        <w:t xml:space="preserve">In order to begin the install process, we must click the exe file. This will launch </w:t>
      </w:r>
      <w:r w:rsidR="00264F5D" w:rsidRPr="00AB5946">
        <w:rPr>
          <w:sz w:val="20"/>
          <w:szCs w:val="20"/>
        </w:rPr>
        <w:t>FileZilla’s</w:t>
      </w:r>
      <w:r w:rsidRPr="00AB5946">
        <w:rPr>
          <w:sz w:val="20"/>
          <w:szCs w:val="20"/>
        </w:rPr>
        <w:t xml:space="preserve"> </w:t>
      </w:r>
      <w:bookmarkStart w:id="10" w:name="_GoBack"/>
      <w:bookmarkEnd w:id="10"/>
      <w:r w:rsidRPr="00AB5946">
        <w:rPr>
          <w:sz w:val="20"/>
          <w:szCs w:val="20"/>
        </w:rPr>
        <w:t>install wizard, allowing us to continue with the installation process and have the product on our machine.</w:t>
      </w:r>
    </w:p>
    <w:p w14:paraId="2342AFC8" w14:textId="14495ED9" w:rsidR="00F830C4" w:rsidRDefault="00720292" w:rsidP="00EF6AD2">
      <w:r>
        <w:rPr>
          <w:noProof/>
        </w:rPr>
        <w:drawing>
          <wp:inline distT="0" distB="0" distL="0" distR="0" wp14:anchorId="5DC85DEE" wp14:editId="0716E15A">
            <wp:extent cx="5731510" cy="468630"/>
            <wp:effectExtent l="0" t="0" r="254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68630"/>
                    </a:xfrm>
                    <a:prstGeom prst="rect">
                      <a:avLst/>
                    </a:prstGeom>
                  </pic:spPr>
                </pic:pic>
              </a:graphicData>
            </a:graphic>
          </wp:inline>
        </w:drawing>
      </w:r>
    </w:p>
    <w:p w14:paraId="4E2C848B" w14:textId="2E21139B" w:rsidR="00F830C4" w:rsidRDefault="00A366B2" w:rsidP="00EF6AD2">
      <w:r>
        <w:rPr>
          <w:noProof/>
        </w:rPr>
        <w:drawing>
          <wp:anchor distT="0" distB="0" distL="114300" distR="114300" simplePos="0" relativeHeight="251699200" behindDoc="0" locked="0" layoutInCell="1" allowOverlap="1" wp14:anchorId="1E0215B2" wp14:editId="7FFEF404">
            <wp:simplePos x="0" y="0"/>
            <wp:positionH relativeFrom="margin">
              <wp:align>left</wp:align>
            </wp:positionH>
            <wp:positionV relativeFrom="paragraph">
              <wp:posOffset>283210</wp:posOffset>
            </wp:positionV>
            <wp:extent cx="2861945" cy="2111375"/>
            <wp:effectExtent l="0" t="0" r="0"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76316" cy="2122420"/>
                    </a:xfrm>
                    <a:prstGeom prst="rect">
                      <a:avLst/>
                    </a:prstGeom>
                  </pic:spPr>
                </pic:pic>
              </a:graphicData>
            </a:graphic>
            <wp14:sizeRelH relativeFrom="page">
              <wp14:pctWidth>0</wp14:pctWidth>
            </wp14:sizeRelH>
            <wp14:sizeRelV relativeFrom="page">
              <wp14:pctHeight>0</wp14:pctHeight>
            </wp14:sizeRelV>
          </wp:anchor>
        </w:drawing>
      </w:r>
    </w:p>
    <w:p w14:paraId="73DEF679" w14:textId="18F29A95" w:rsidR="00AB5946" w:rsidRDefault="00AB5946" w:rsidP="00EF6AD2"/>
    <w:p w14:paraId="32AB16BB" w14:textId="34C4C0C4" w:rsidR="00F830C4" w:rsidRPr="00A366B2" w:rsidRDefault="00AB5946" w:rsidP="00EF6AD2">
      <w:pPr>
        <w:rPr>
          <w:b/>
          <w:bCs/>
        </w:rPr>
      </w:pPr>
      <w:r w:rsidRPr="00A366B2">
        <w:rPr>
          <w:b/>
          <w:bCs/>
        </w:rPr>
        <w:t>Step 2: Running the exe file.</w:t>
      </w:r>
    </w:p>
    <w:p w14:paraId="7B23E5DB" w14:textId="020B99E3" w:rsidR="00AB5946" w:rsidRPr="00AB5946" w:rsidRDefault="00AB5946" w:rsidP="00EF6AD2">
      <w:pPr>
        <w:rPr>
          <w:sz w:val="20"/>
          <w:szCs w:val="20"/>
        </w:rPr>
      </w:pPr>
      <w:r>
        <w:rPr>
          <w:sz w:val="20"/>
          <w:szCs w:val="20"/>
        </w:rPr>
        <w:t>In order to install, we must allow the program permissions on our</w:t>
      </w:r>
      <w:r w:rsidR="00A366B2">
        <w:rPr>
          <w:sz w:val="20"/>
          <w:szCs w:val="20"/>
        </w:rPr>
        <w:t xml:space="preserve"> machine, this will allow the software to install itself onto the machine.</w:t>
      </w:r>
    </w:p>
    <w:p w14:paraId="0B1D2D33" w14:textId="795BC2E8" w:rsidR="00F830C4" w:rsidRDefault="00F830C4" w:rsidP="00EF6AD2"/>
    <w:p w14:paraId="50514620" w14:textId="617E2B1E" w:rsidR="00F830C4" w:rsidRDefault="00F830C4" w:rsidP="00EF6AD2"/>
    <w:p w14:paraId="5B5538F3" w14:textId="3DDF46D4" w:rsidR="00F830C4" w:rsidRDefault="00F830C4" w:rsidP="00EF6AD2"/>
    <w:p w14:paraId="37AE55C6" w14:textId="361D5DC7" w:rsidR="00F830C4" w:rsidRDefault="00F830C4" w:rsidP="00EF6AD2"/>
    <w:p w14:paraId="1FA374C2" w14:textId="5CC30BAB" w:rsidR="00F830C4" w:rsidRDefault="00F830C4" w:rsidP="00EF6AD2"/>
    <w:p w14:paraId="3AE43708" w14:textId="2030B60C" w:rsidR="00A366B2" w:rsidRDefault="00A366B2" w:rsidP="00EF6AD2">
      <w:r>
        <w:rPr>
          <w:noProof/>
        </w:rPr>
        <w:lastRenderedPageBreak/>
        <w:drawing>
          <wp:anchor distT="0" distB="0" distL="114300" distR="114300" simplePos="0" relativeHeight="251700224" behindDoc="0" locked="0" layoutInCell="1" allowOverlap="1" wp14:anchorId="02295BAE" wp14:editId="23F4ED07">
            <wp:simplePos x="0" y="0"/>
            <wp:positionH relativeFrom="margin">
              <wp:align>left</wp:align>
            </wp:positionH>
            <wp:positionV relativeFrom="paragraph">
              <wp:posOffset>0</wp:posOffset>
            </wp:positionV>
            <wp:extent cx="2879725" cy="2239645"/>
            <wp:effectExtent l="0" t="0" r="0" b="825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56456" cy="2377508"/>
                    </a:xfrm>
                    <a:prstGeom prst="rect">
                      <a:avLst/>
                    </a:prstGeom>
                  </pic:spPr>
                </pic:pic>
              </a:graphicData>
            </a:graphic>
            <wp14:sizeRelH relativeFrom="page">
              <wp14:pctWidth>0</wp14:pctWidth>
            </wp14:sizeRelH>
            <wp14:sizeRelV relativeFrom="page">
              <wp14:pctHeight>0</wp14:pctHeight>
            </wp14:sizeRelV>
          </wp:anchor>
        </w:drawing>
      </w:r>
    </w:p>
    <w:p w14:paraId="7D03689B" w14:textId="15D98B13" w:rsidR="00F830C4" w:rsidRPr="00A366B2" w:rsidRDefault="00A366B2" w:rsidP="00EF6AD2">
      <w:pPr>
        <w:rPr>
          <w:b/>
          <w:bCs/>
        </w:rPr>
      </w:pPr>
      <w:r w:rsidRPr="00A366B2">
        <w:rPr>
          <w:b/>
          <w:bCs/>
        </w:rPr>
        <w:t>Step 3: Terms and conditions</w:t>
      </w:r>
    </w:p>
    <w:p w14:paraId="6A8C3741" w14:textId="77777777" w:rsidR="00A366B2" w:rsidRDefault="00A366B2" w:rsidP="00A366B2">
      <w:r w:rsidRPr="00D81D20">
        <w:rPr>
          <w:sz w:val="20"/>
          <w:szCs w:val="20"/>
        </w:rPr>
        <w:t>Before the software will allow you to install the product, you must first</w:t>
      </w:r>
      <w:r>
        <w:rPr>
          <w:sz w:val="20"/>
          <w:szCs w:val="20"/>
        </w:rPr>
        <w:t xml:space="preserve"> read the terms and conditions, and then tick the box to confirm that you have read and agree to these terms and conditions, once this is done, you should click the next button: as shown in the screenshot.</w:t>
      </w:r>
    </w:p>
    <w:p w14:paraId="1D3757DF" w14:textId="5279FBEB" w:rsidR="00F830C4" w:rsidRDefault="00F830C4" w:rsidP="00EF6AD2"/>
    <w:p w14:paraId="4FECC07C" w14:textId="1B55B62F" w:rsidR="00F830C4" w:rsidRDefault="00F830C4" w:rsidP="00EF6AD2"/>
    <w:p w14:paraId="6C6DB6AB" w14:textId="47FE3255" w:rsidR="00F830C4" w:rsidRDefault="00F830C4" w:rsidP="00EF6AD2"/>
    <w:p w14:paraId="0201FAEA" w14:textId="24E584C1" w:rsidR="00A366B2" w:rsidRDefault="00A366B2" w:rsidP="00EF6AD2">
      <w:r>
        <w:rPr>
          <w:noProof/>
        </w:rPr>
        <w:drawing>
          <wp:anchor distT="0" distB="0" distL="114300" distR="114300" simplePos="0" relativeHeight="251701248" behindDoc="0" locked="0" layoutInCell="1" allowOverlap="1" wp14:anchorId="4C0A9FE3" wp14:editId="0B0B7ABE">
            <wp:simplePos x="0" y="0"/>
            <wp:positionH relativeFrom="margin">
              <wp:posOffset>11876</wp:posOffset>
            </wp:positionH>
            <wp:positionV relativeFrom="paragraph">
              <wp:posOffset>67739</wp:posOffset>
            </wp:positionV>
            <wp:extent cx="2894767" cy="2262249"/>
            <wp:effectExtent l="0" t="0" r="1270" b="508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894767" cy="2262249"/>
                    </a:xfrm>
                    <a:prstGeom prst="rect">
                      <a:avLst/>
                    </a:prstGeom>
                  </pic:spPr>
                </pic:pic>
              </a:graphicData>
            </a:graphic>
            <wp14:sizeRelH relativeFrom="page">
              <wp14:pctWidth>0</wp14:pctWidth>
            </wp14:sizeRelH>
            <wp14:sizeRelV relativeFrom="page">
              <wp14:pctHeight>0</wp14:pctHeight>
            </wp14:sizeRelV>
          </wp:anchor>
        </w:drawing>
      </w:r>
    </w:p>
    <w:p w14:paraId="0BEC0BA2" w14:textId="0F7583A3" w:rsidR="00F830C4" w:rsidRPr="00A366B2" w:rsidRDefault="00A366B2" w:rsidP="00EF6AD2">
      <w:pPr>
        <w:rPr>
          <w:b/>
          <w:bCs/>
        </w:rPr>
      </w:pPr>
      <w:r w:rsidRPr="00A366B2">
        <w:rPr>
          <w:b/>
          <w:bCs/>
        </w:rPr>
        <w:t>Step 4: Finish the install</w:t>
      </w:r>
    </w:p>
    <w:p w14:paraId="2A47AF60" w14:textId="617DF809" w:rsidR="00A366B2" w:rsidRDefault="00A366B2" w:rsidP="00EF6AD2">
      <w:r>
        <w:t xml:space="preserve">In order to finish the install, click the “Finish” button, as shown in the screenshot: this will finish installing and allow you to launch the </w:t>
      </w:r>
      <w:proofErr w:type="spellStart"/>
      <w:r>
        <w:t>filezilla</w:t>
      </w:r>
      <w:proofErr w:type="spellEnd"/>
      <w:r>
        <w:t xml:space="preserve"> program.</w:t>
      </w:r>
    </w:p>
    <w:p w14:paraId="4D455896" w14:textId="5D651932" w:rsidR="00F830C4" w:rsidRDefault="00F830C4" w:rsidP="00EF6AD2"/>
    <w:p w14:paraId="3E35437F" w14:textId="340B3B8B" w:rsidR="00F830C4" w:rsidRDefault="00F830C4" w:rsidP="00EF6AD2"/>
    <w:p w14:paraId="55DABE7F" w14:textId="1ADA8993" w:rsidR="00F830C4" w:rsidRDefault="00F830C4" w:rsidP="00EF6AD2"/>
    <w:p w14:paraId="59ADF971" w14:textId="02473B32" w:rsidR="00F830C4" w:rsidRDefault="00F830C4" w:rsidP="00EF6AD2"/>
    <w:p w14:paraId="01B6AA29" w14:textId="5378F409" w:rsidR="00F830C4" w:rsidRDefault="00F830C4" w:rsidP="00EF6AD2"/>
    <w:p w14:paraId="76B9E1BB" w14:textId="77777777" w:rsidR="00A366B2" w:rsidRDefault="00A366B2" w:rsidP="00EF6AD2"/>
    <w:p w14:paraId="461C60C0" w14:textId="62B01C57" w:rsidR="00F830C4" w:rsidRDefault="00F830C4" w:rsidP="00EF6AD2"/>
    <w:p w14:paraId="48E6544A" w14:textId="473C8355" w:rsidR="00F830C4" w:rsidRDefault="00F830C4" w:rsidP="00EF6AD2"/>
    <w:p w14:paraId="778735A8" w14:textId="19226FCF" w:rsidR="00F830C4" w:rsidRDefault="00F830C4" w:rsidP="00EF6AD2"/>
    <w:p w14:paraId="592822C0" w14:textId="73CA15AF" w:rsidR="00F830C4" w:rsidRDefault="00F830C4" w:rsidP="00EF6AD2"/>
    <w:p w14:paraId="2AAED708" w14:textId="107C1C82" w:rsidR="00F830C4" w:rsidRDefault="00F830C4" w:rsidP="00EF6AD2"/>
    <w:p w14:paraId="045E6F76" w14:textId="35E6B93D" w:rsidR="00F830C4" w:rsidRDefault="00F830C4" w:rsidP="00EF6AD2"/>
    <w:p w14:paraId="6F5D3BEA" w14:textId="66D06948" w:rsidR="00F830C4" w:rsidRDefault="00F830C4" w:rsidP="00EF6AD2"/>
    <w:p w14:paraId="6463D0F0" w14:textId="64536299" w:rsidR="00F830C4" w:rsidRDefault="00F830C4" w:rsidP="00EF6AD2"/>
    <w:p w14:paraId="6DFA787F" w14:textId="3CED9613" w:rsidR="00F830C4" w:rsidRDefault="00F830C4" w:rsidP="00EF6AD2"/>
    <w:p w14:paraId="01A32D26" w14:textId="6C07C0E7" w:rsidR="00F830C4" w:rsidRDefault="00F830C4" w:rsidP="00EF6AD2"/>
    <w:p w14:paraId="00803D4F" w14:textId="52BCA131" w:rsidR="00F830C4" w:rsidRDefault="00F830C4" w:rsidP="00EF6AD2"/>
    <w:p w14:paraId="421F4093" w14:textId="7F0D5EB4" w:rsidR="00F830C4" w:rsidRDefault="00F830C4" w:rsidP="00F830C4">
      <w:pPr>
        <w:pStyle w:val="Heading2"/>
      </w:pPr>
      <w:bookmarkStart w:id="11" w:name="_Toc29977980"/>
      <w:r>
        <w:lastRenderedPageBreak/>
        <w:t>Uploading a web file to the server</w:t>
      </w:r>
      <w:bookmarkEnd w:id="11"/>
    </w:p>
    <w:p w14:paraId="1132FF9C" w14:textId="6C84BBA4" w:rsidR="00603FE2" w:rsidRDefault="00603FE2" w:rsidP="00603FE2">
      <w:pPr>
        <w:rPr>
          <w:b/>
          <w:bCs/>
        </w:rPr>
      </w:pPr>
      <w:r w:rsidRPr="00603FE2">
        <w:rPr>
          <w:b/>
          <w:bCs/>
        </w:rPr>
        <w:t>Step 1: Typing in the details</w:t>
      </w:r>
    </w:p>
    <w:p w14:paraId="3EF71674" w14:textId="485A6D5D" w:rsidR="00603FE2" w:rsidRPr="00603FE2" w:rsidRDefault="00603FE2" w:rsidP="00603FE2">
      <w:pPr>
        <w:rPr>
          <w:sz w:val="20"/>
          <w:szCs w:val="20"/>
        </w:rPr>
      </w:pPr>
      <w:r w:rsidRPr="00603FE2">
        <w:rPr>
          <w:sz w:val="20"/>
          <w:szCs w:val="20"/>
        </w:rPr>
        <w:t xml:space="preserve">You need to open the </w:t>
      </w:r>
      <w:proofErr w:type="spellStart"/>
      <w:r w:rsidRPr="00603FE2">
        <w:rPr>
          <w:sz w:val="20"/>
          <w:szCs w:val="20"/>
        </w:rPr>
        <w:t>filezilla</w:t>
      </w:r>
      <w:proofErr w:type="spellEnd"/>
      <w:r w:rsidRPr="00603FE2">
        <w:rPr>
          <w:sz w:val="20"/>
          <w:szCs w:val="20"/>
        </w:rPr>
        <w:t xml:space="preserve"> application, then type in the details. These details were shown on the blue screen on the LAMP server, as shown in Step 11 (Page 10). </w:t>
      </w:r>
      <w:r w:rsidRPr="00603FE2">
        <w:rPr>
          <w:b/>
          <w:bCs/>
          <w:sz w:val="20"/>
          <w:szCs w:val="20"/>
        </w:rPr>
        <w:t xml:space="preserve">Your details will not be the same as shown below. </w:t>
      </w:r>
      <w:r w:rsidRPr="00603FE2">
        <w:rPr>
          <w:sz w:val="20"/>
          <w:szCs w:val="20"/>
        </w:rPr>
        <w:t>The username by default is “root”. The password will be the password you assigned during the setup stage.</w:t>
      </w:r>
    </w:p>
    <w:p w14:paraId="1F43FD6A" w14:textId="5022598F" w:rsidR="00A366B2" w:rsidRPr="00603FE2" w:rsidRDefault="00603FE2" w:rsidP="00A366B2">
      <w:pPr>
        <w:rPr>
          <w:sz w:val="20"/>
          <w:szCs w:val="20"/>
        </w:rPr>
      </w:pPr>
      <w:r w:rsidRPr="00603FE2">
        <w:rPr>
          <w:noProof/>
          <w:sz w:val="20"/>
          <w:szCs w:val="20"/>
        </w:rPr>
        <w:drawing>
          <wp:inline distT="0" distB="0" distL="0" distR="0" wp14:anchorId="74B9C0B3" wp14:editId="1F2F9254">
            <wp:extent cx="5731510" cy="7816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781685"/>
                    </a:xfrm>
                    <a:prstGeom prst="rect">
                      <a:avLst/>
                    </a:prstGeom>
                  </pic:spPr>
                </pic:pic>
              </a:graphicData>
            </a:graphic>
          </wp:inline>
        </w:drawing>
      </w:r>
    </w:p>
    <w:p w14:paraId="50D29572" w14:textId="0F411BD9" w:rsidR="00603FE2" w:rsidRPr="00603FE2" w:rsidRDefault="00603FE2" w:rsidP="00A366B2">
      <w:pPr>
        <w:rPr>
          <w:sz w:val="20"/>
          <w:szCs w:val="20"/>
        </w:rPr>
      </w:pPr>
      <w:r w:rsidRPr="00603FE2">
        <w:rPr>
          <w:sz w:val="20"/>
          <w:szCs w:val="20"/>
        </w:rPr>
        <w:t>Once you have typed in your details, click the “</w:t>
      </w:r>
      <w:proofErr w:type="spellStart"/>
      <w:r w:rsidRPr="00603FE2">
        <w:rPr>
          <w:sz w:val="20"/>
          <w:szCs w:val="20"/>
        </w:rPr>
        <w:t>Quickconnect</w:t>
      </w:r>
      <w:proofErr w:type="spellEnd"/>
      <w:r w:rsidRPr="00603FE2">
        <w:rPr>
          <w:sz w:val="20"/>
          <w:szCs w:val="20"/>
        </w:rPr>
        <w:t>” button.</w:t>
      </w:r>
    </w:p>
    <w:p w14:paraId="09D011CB" w14:textId="6E9AC871" w:rsidR="00603FE2" w:rsidRDefault="00603FE2" w:rsidP="00A366B2">
      <w:pPr>
        <w:rPr>
          <w:sz w:val="20"/>
          <w:szCs w:val="20"/>
        </w:rPr>
      </w:pPr>
      <w:r w:rsidRPr="00603FE2">
        <w:rPr>
          <w:noProof/>
          <w:sz w:val="20"/>
          <w:szCs w:val="20"/>
        </w:rPr>
        <w:drawing>
          <wp:anchor distT="0" distB="0" distL="114300" distR="114300" simplePos="0" relativeHeight="251702272" behindDoc="0" locked="0" layoutInCell="1" allowOverlap="1" wp14:anchorId="12FA0591" wp14:editId="43088E30">
            <wp:simplePos x="0" y="0"/>
            <wp:positionH relativeFrom="margin">
              <wp:align>left</wp:align>
            </wp:positionH>
            <wp:positionV relativeFrom="paragraph">
              <wp:posOffset>10553</wp:posOffset>
            </wp:positionV>
            <wp:extent cx="2335950" cy="1105134"/>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335950" cy="1105134"/>
                    </a:xfrm>
                    <a:prstGeom prst="rect">
                      <a:avLst/>
                    </a:prstGeom>
                  </pic:spPr>
                </pic:pic>
              </a:graphicData>
            </a:graphic>
            <wp14:sizeRelH relativeFrom="page">
              <wp14:pctWidth>0</wp14:pctWidth>
            </wp14:sizeRelH>
            <wp14:sizeRelV relativeFrom="page">
              <wp14:pctHeight>0</wp14:pctHeight>
            </wp14:sizeRelV>
          </wp:anchor>
        </w:drawing>
      </w:r>
    </w:p>
    <w:p w14:paraId="7AA117F1" w14:textId="4F14DE23" w:rsidR="00603FE2" w:rsidRPr="00603FE2" w:rsidRDefault="00603FE2" w:rsidP="00A366B2">
      <w:pPr>
        <w:rPr>
          <w:sz w:val="20"/>
          <w:szCs w:val="20"/>
        </w:rPr>
      </w:pPr>
      <w:r w:rsidRPr="00603FE2">
        <w:rPr>
          <w:sz w:val="20"/>
          <w:szCs w:val="20"/>
        </w:rPr>
        <w:t xml:space="preserve">If you are shown this screen, click “OK”, as we know that the source and host of this device is accurate and is hosted by </w:t>
      </w:r>
      <w:proofErr w:type="spellStart"/>
      <w:proofErr w:type="gramStart"/>
      <w:r w:rsidRPr="00603FE2">
        <w:rPr>
          <w:sz w:val="20"/>
          <w:szCs w:val="20"/>
        </w:rPr>
        <w:t>ourself</w:t>
      </w:r>
      <w:proofErr w:type="spellEnd"/>
      <w:proofErr w:type="gramEnd"/>
      <w:r w:rsidRPr="00603FE2">
        <w:rPr>
          <w:sz w:val="20"/>
          <w:szCs w:val="20"/>
        </w:rPr>
        <w:t>, thus making it secure to connect to.</w:t>
      </w:r>
    </w:p>
    <w:p w14:paraId="40066139" w14:textId="77777777" w:rsidR="00603FE2" w:rsidRDefault="00603FE2" w:rsidP="00A366B2">
      <w:pPr>
        <w:rPr>
          <w:b/>
          <w:bCs/>
        </w:rPr>
      </w:pPr>
    </w:p>
    <w:p w14:paraId="75400823" w14:textId="77777777" w:rsidR="00603FE2" w:rsidRDefault="00603FE2" w:rsidP="00A366B2">
      <w:pPr>
        <w:rPr>
          <w:b/>
          <w:bCs/>
        </w:rPr>
      </w:pPr>
    </w:p>
    <w:p w14:paraId="479CDDBE" w14:textId="5D630276" w:rsidR="00603FE2" w:rsidRDefault="00603FE2" w:rsidP="00A366B2">
      <w:pPr>
        <w:rPr>
          <w:b/>
          <w:bCs/>
        </w:rPr>
      </w:pPr>
      <w:r>
        <w:rPr>
          <w:noProof/>
        </w:rPr>
        <w:drawing>
          <wp:anchor distT="0" distB="0" distL="114300" distR="114300" simplePos="0" relativeHeight="251703296" behindDoc="0" locked="0" layoutInCell="1" allowOverlap="1" wp14:anchorId="770CF898" wp14:editId="3A62585C">
            <wp:simplePos x="0" y="0"/>
            <wp:positionH relativeFrom="margin">
              <wp:align>left</wp:align>
            </wp:positionH>
            <wp:positionV relativeFrom="paragraph">
              <wp:posOffset>21453</wp:posOffset>
            </wp:positionV>
            <wp:extent cx="2675882" cy="1393689"/>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2675882" cy="1393689"/>
                    </a:xfrm>
                    <a:prstGeom prst="rect">
                      <a:avLst/>
                    </a:prstGeom>
                  </pic:spPr>
                </pic:pic>
              </a:graphicData>
            </a:graphic>
            <wp14:sizeRelH relativeFrom="page">
              <wp14:pctWidth>0</wp14:pctWidth>
            </wp14:sizeRelH>
            <wp14:sizeRelV relativeFrom="page">
              <wp14:pctHeight>0</wp14:pctHeight>
            </wp14:sizeRelV>
          </wp:anchor>
        </w:drawing>
      </w:r>
    </w:p>
    <w:p w14:paraId="4E7AFEE1" w14:textId="69E4A60C" w:rsidR="00603FE2" w:rsidRDefault="00603FE2" w:rsidP="00A366B2">
      <w:pPr>
        <w:rPr>
          <w:b/>
          <w:bCs/>
        </w:rPr>
      </w:pPr>
      <w:r>
        <w:rPr>
          <w:b/>
          <w:bCs/>
        </w:rPr>
        <w:t>Step 2: Locating the web directory</w:t>
      </w:r>
    </w:p>
    <w:p w14:paraId="440FB9AB" w14:textId="34FC9526" w:rsidR="00603FE2" w:rsidRDefault="00170E14" w:rsidP="00A366B2">
      <w:r>
        <w:rPr>
          <w:noProof/>
        </w:rPr>
        <w:drawing>
          <wp:anchor distT="0" distB="0" distL="114300" distR="114300" simplePos="0" relativeHeight="251704320" behindDoc="0" locked="0" layoutInCell="1" allowOverlap="1" wp14:anchorId="4CDB76FE" wp14:editId="474BD400">
            <wp:simplePos x="0" y="0"/>
            <wp:positionH relativeFrom="margin">
              <wp:posOffset>22225</wp:posOffset>
            </wp:positionH>
            <wp:positionV relativeFrom="paragraph">
              <wp:posOffset>759460</wp:posOffset>
            </wp:positionV>
            <wp:extent cx="2653030" cy="381063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653030" cy="3810635"/>
                    </a:xfrm>
                    <a:prstGeom prst="rect">
                      <a:avLst/>
                    </a:prstGeom>
                  </pic:spPr>
                </pic:pic>
              </a:graphicData>
            </a:graphic>
            <wp14:sizeRelH relativeFrom="page">
              <wp14:pctWidth>0</wp14:pctWidth>
            </wp14:sizeRelH>
            <wp14:sizeRelV relativeFrom="page">
              <wp14:pctHeight>0</wp14:pctHeight>
            </wp14:sizeRelV>
          </wp:anchor>
        </w:drawing>
      </w:r>
      <w:r w:rsidR="00603FE2">
        <w:rPr>
          <w:sz w:val="20"/>
          <w:szCs w:val="20"/>
        </w:rPr>
        <w:t>In order to upload to the web area of the server, we must navigate to “/var/www”, you need to type this into the remote site box, as shown in the screenshot. This will give us access to the web file area.</w:t>
      </w:r>
    </w:p>
    <w:p w14:paraId="43030E89" w14:textId="5D843BF2" w:rsidR="00603FE2" w:rsidRDefault="00603FE2" w:rsidP="00A366B2"/>
    <w:p w14:paraId="4A3F5A0E" w14:textId="77777777" w:rsidR="00170E14" w:rsidRDefault="00170E14" w:rsidP="00A366B2">
      <w:pPr>
        <w:rPr>
          <w:b/>
          <w:bCs/>
        </w:rPr>
      </w:pPr>
    </w:p>
    <w:p w14:paraId="19C2BA99" w14:textId="681350CD" w:rsidR="00A366B2" w:rsidRPr="00603FE2" w:rsidRDefault="00A366B2" w:rsidP="00A366B2">
      <w:pPr>
        <w:rPr>
          <w:b/>
          <w:bCs/>
        </w:rPr>
      </w:pPr>
      <w:r w:rsidRPr="00603FE2">
        <w:rPr>
          <w:b/>
          <w:bCs/>
        </w:rPr>
        <w:t>Step 3: Uploading the file</w:t>
      </w:r>
      <w:r w:rsidR="00170E14">
        <w:rPr>
          <w:b/>
          <w:bCs/>
        </w:rPr>
        <w:t>(s)</w:t>
      </w:r>
    </w:p>
    <w:p w14:paraId="37689F10" w14:textId="66B57D7C" w:rsidR="00F830C4" w:rsidRDefault="00603FE2" w:rsidP="00F830C4">
      <w:pPr>
        <w:rPr>
          <w:sz w:val="20"/>
          <w:szCs w:val="20"/>
        </w:rPr>
      </w:pPr>
      <w:r>
        <w:rPr>
          <w:sz w:val="20"/>
          <w:szCs w:val="20"/>
        </w:rPr>
        <w:t>In order to upload the file: first you must locate the file you are wanting to upload, you can either type the file path into “Local site”, or use the top left navigation window to browse through folders in order to find the</w:t>
      </w:r>
      <w:r w:rsidR="00170E14">
        <w:rPr>
          <w:sz w:val="20"/>
          <w:szCs w:val="20"/>
        </w:rPr>
        <w:t xml:space="preserve"> correct path. Once done, drag the files from your local folder into the bottom right window (opposite)</w:t>
      </w:r>
    </w:p>
    <w:p w14:paraId="2AD26CBF" w14:textId="5B9BF794" w:rsidR="00170E14" w:rsidRPr="00603FE2" w:rsidRDefault="00170E14" w:rsidP="00F830C4">
      <w:pPr>
        <w:rPr>
          <w:sz w:val="20"/>
          <w:szCs w:val="20"/>
        </w:rPr>
      </w:pPr>
      <w:r>
        <w:rPr>
          <w:noProof/>
        </w:rPr>
        <w:drawing>
          <wp:anchor distT="0" distB="0" distL="114300" distR="114300" simplePos="0" relativeHeight="251705344" behindDoc="0" locked="0" layoutInCell="1" allowOverlap="1" wp14:anchorId="6A79BCDA" wp14:editId="3F66925A">
            <wp:simplePos x="0" y="0"/>
            <wp:positionH relativeFrom="column">
              <wp:posOffset>2798445</wp:posOffset>
            </wp:positionH>
            <wp:positionV relativeFrom="paragraph">
              <wp:posOffset>154940</wp:posOffset>
            </wp:positionV>
            <wp:extent cx="3270250" cy="758190"/>
            <wp:effectExtent l="0" t="0" r="6350" b="381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270250" cy="7581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BB8CCB" w14:textId="2BC847A5" w:rsidR="00603FE2" w:rsidRDefault="00603FE2" w:rsidP="00F830C4">
      <w:pPr>
        <w:pStyle w:val="Heading2"/>
      </w:pPr>
    </w:p>
    <w:p w14:paraId="3D715D22" w14:textId="77777777" w:rsidR="00170E14" w:rsidRPr="00170E14" w:rsidRDefault="00170E14" w:rsidP="00170E14"/>
    <w:p w14:paraId="10FC4494" w14:textId="76BFCA29" w:rsidR="00F830C4" w:rsidRDefault="00F830C4" w:rsidP="00F830C4">
      <w:pPr>
        <w:pStyle w:val="Heading2"/>
      </w:pPr>
      <w:bookmarkStart w:id="12" w:name="_Toc29977981"/>
      <w:r>
        <w:lastRenderedPageBreak/>
        <w:t>Testing the web file</w:t>
      </w:r>
      <w:bookmarkEnd w:id="12"/>
    </w:p>
    <w:p w14:paraId="6BFC864F" w14:textId="58F86560" w:rsidR="00170E14" w:rsidRPr="00170E14" w:rsidRDefault="00170E14" w:rsidP="00A366B2">
      <w:pPr>
        <w:rPr>
          <w:sz w:val="20"/>
          <w:szCs w:val="20"/>
        </w:rPr>
      </w:pPr>
      <w:r w:rsidRPr="00170E14">
        <w:rPr>
          <w:sz w:val="20"/>
          <w:szCs w:val="20"/>
        </w:rPr>
        <w:t xml:space="preserve">In order to test to see if the file upload was successful, use the server’s </w:t>
      </w:r>
      <w:r>
        <w:rPr>
          <w:sz w:val="20"/>
          <w:szCs w:val="20"/>
        </w:rPr>
        <w:t>I.P.</w:t>
      </w:r>
      <w:r w:rsidRPr="00170E14">
        <w:rPr>
          <w:sz w:val="20"/>
          <w:szCs w:val="20"/>
        </w:rPr>
        <w:t xml:space="preserve"> address (the one given on your screen during step 11, page 10). And type this into a web browser.</w:t>
      </w:r>
    </w:p>
    <w:p w14:paraId="17895C20" w14:textId="4449B11F" w:rsidR="00170E14" w:rsidRDefault="00170E14" w:rsidP="00A366B2">
      <w:pPr>
        <w:rPr>
          <w:b/>
          <w:bCs/>
        </w:rPr>
      </w:pPr>
      <w:r>
        <w:rPr>
          <w:noProof/>
        </w:rPr>
        <w:drawing>
          <wp:inline distT="0" distB="0" distL="0" distR="0" wp14:anchorId="5A1CD803" wp14:editId="661B2998">
            <wp:extent cx="5731510" cy="21844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218440"/>
                    </a:xfrm>
                    <a:prstGeom prst="rect">
                      <a:avLst/>
                    </a:prstGeom>
                  </pic:spPr>
                </pic:pic>
              </a:graphicData>
            </a:graphic>
          </wp:inline>
        </w:drawing>
      </w:r>
    </w:p>
    <w:p w14:paraId="5232A603" w14:textId="56BE17E8" w:rsidR="00170E14" w:rsidRDefault="00170E14" w:rsidP="00A366B2">
      <w:pPr>
        <w:rPr>
          <w:color w:val="808080" w:themeColor="background1" w:themeShade="80"/>
          <w:sz w:val="20"/>
          <w:szCs w:val="20"/>
        </w:rPr>
      </w:pPr>
      <w:r w:rsidRPr="00170E14">
        <w:rPr>
          <w:color w:val="808080" w:themeColor="background1" w:themeShade="80"/>
          <w:sz w:val="20"/>
          <w:szCs w:val="20"/>
        </w:rPr>
        <w:t xml:space="preserve">Note: If your main page is not called index.html: you will need to include the path in order to test that this works (for example: </w:t>
      </w:r>
      <w:hyperlink r:id="rId54" w:history="1">
        <w:r w:rsidRPr="00170E14">
          <w:rPr>
            <w:rStyle w:val="Hyperlink"/>
            <w:color w:val="808080" w:themeColor="background1" w:themeShade="80"/>
            <w:sz w:val="20"/>
            <w:szCs w:val="20"/>
          </w:rPr>
          <w:t>http://192.168.216.128/event.html</w:t>
        </w:r>
      </w:hyperlink>
      <w:r w:rsidRPr="00170E14">
        <w:rPr>
          <w:color w:val="808080" w:themeColor="background1" w:themeShade="80"/>
          <w:sz w:val="20"/>
          <w:szCs w:val="20"/>
        </w:rPr>
        <w:t xml:space="preserve">). This is because the </w:t>
      </w:r>
      <w:r>
        <w:rPr>
          <w:color w:val="808080" w:themeColor="background1" w:themeShade="80"/>
          <w:sz w:val="20"/>
          <w:szCs w:val="20"/>
        </w:rPr>
        <w:t xml:space="preserve">browser looks for the index </w:t>
      </w:r>
      <w:r w:rsidRPr="00170E14">
        <w:rPr>
          <w:color w:val="808080" w:themeColor="background1" w:themeShade="80"/>
          <w:sz w:val="20"/>
          <w:szCs w:val="20"/>
        </w:rPr>
        <w:t>page by default. Consider renaming your page to index.html if this is the case.</w:t>
      </w:r>
    </w:p>
    <w:p w14:paraId="10AEF686" w14:textId="339DD83A" w:rsidR="00170E14" w:rsidRDefault="00170E14" w:rsidP="00A366B2">
      <w:pPr>
        <w:rPr>
          <w:sz w:val="20"/>
          <w:szCs w:val="20"/>
        </w:rPr>
      </w:pPr>
      <w:r>
        <w:rPr>
          <w:sz w:val="20"/>
          <w:szCs w:val="20"/>
        </w:rPr>
        <w:t>This should display the file that you have uploaded to the web server, for example:</w:t>
      </w:r>
    </w:p>
    <w:p w14:paraId="497CE8C2" w14:textId="17005688" w:rsidR="00170E14" w:rsidRPr="00170E14" w:rsidRDefault="00170E14" w:rsidP="00A366B2">
      <w:pPr>
        <w:rPr>
          <w:sz w:val="20"/>
          <w:szCs w:val="20"/>
        </w:rPr>
      </w:pPr>
      <w:r>
        <w:rPr>
          <w:noProof/>
        </w:rPr>
        <w:drawing>
          <wp:inline distT="0" distB="0" distL="0" distR="0" wp14:anchorId="03045043" wp14:editId="6CE9ED96">
            <wp:extent cx="5731510" cy="299974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999740"/>
                    </a:xfrm>
                    <a:prstGeom prst="rect">
                      <a:avLst/>
                    </a:prstGeom>
                  </pic:spPr>
                </pic:pic>
              </a:graphicData>
            </a:graphic>
          </wp:inline>
        </w:drawing>
      </w:r>
    </w:p>
    <w:sectPr w:rsidR="00170E14" w:rsidRPr="00170E14">
      <w:headerReference w:type="default" r:id="rId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4133B" w14:textId="77777777" w:rsidR="00742D9B" w:rsidRDefault="00742D9B" w:rsidP="00332ED0">
      <w:pPr>
        <w:spacing w:after="0" w:line="240" w:lineRule="auto"/>
      </w:pPr>
      <w:r>
        <w:separator/>
      </w:r>
    </w:p>
  </w:endnote>
  <w:endnote w:type="continuationSeparator" w:id="0">
    <w:p w14:paraId="5089C653" w14:textId="77777777" w:rsidR="00742D9B" w:rsidRDefault="00742D9B" w:rsidP="00332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BE129" w14:textId="77777777" w:rsidR="00742D9B" w:rsidRDefault="00742D9B" w:rsidP="00332ED0">
      <w:pPr>
        <w:spacing w:after="0" w:line="240" w:lineRule="auto"/>
      </w:pPr>
      <w:r>
        <w:separator/>
      </w:r>
    </w:p>
  </w:footnote>
  <w:footnote w:type="continuationSeparator" w:id="0">
    <w:p w14:paraId="14C8CEE9" w14:textId="77777777" w:rsidR="00742D9B" w:rsidRDefault="00742D9B" w:rsidP="00332E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00474" w14:textId="661FF812" w:rsidR="00332ED0" w:rsidRDefault="00332ED0">
    <w:pPr>
      <w:pStyle w:val="Header"/>
    </w:pPr>
    <w:r>
      <w:t>Billy Robinson</w:t>
    </w:r>
    <w:r>
      <w:tab/>
    </w:r>
    <w:r>
      <w:tab/>
      <w:t>PPW3 – Task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zY0sjAwNjQwNzVV0lEKTi0uzszPAykwrgUAjYdWGSwAAAA="/>
  </w:docVars>
  <w:rsids>
    <w:rsidRoot w:val="0095610F"/>
    <w:rsid w:val="00170E14"/>
    <w:rsid w:val="00250C2B"/>
    <w:rsid w:val="00264F5D"/>
    <w:rsid w:val="002676E4"/>
    <w:rsid w:val="002B6D8F"/>
    <w:rsid w:val="002E3F87"/>
    <w:rsid w:val="002E4C93"/>
    <w:rsid w:val="00332ED0"/>
    <w:rsid w:val="00396ED9"/>
    <w:rsid w:val="00397652"/>
    <w:rsid w:val="00474469"/>
    <w:rsid w:val="005643B7"/>
    <w:rsid w:val="00603FE2"/>
    <w:rsid w:val="00720292"/>
    <w:rsid w:val="00742D9B"/>
    <w:rsid w:val="007C2F51"/>
    <w:rsid w:val="008013F7"/>
    <w:rsid w:val="0082477C"/>
    <w:rsid w:val="008D4C73"/>
    <w:rsid w:val="0095610F"/>
    <w:rsid w:val="00A366B2"/>
    <w:rsid w:val="00A736AD"/>
    <w:rsid w:val="00AB5946"/>
    <w:rsid w:val="00B23BEC"/>
    <w:rsid w:val="00C367B0"/>
    <w:rsid w:val="00D81D20"/>
    <w:rsid w:val="00EF6AD2"/>
    <w:rsid w:val="00F830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1C28D"/>
  <w15:chartTrackingRefBased/>
  <w15:docId w15:val="{4B8BF55B-FFDF-4010-84A5-E9BB96205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61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3B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610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3BEC"/>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E3F87"/>
    <w:pPr>
      <w:outlineLvl w:val="9"/>
    </w:pPr>
    <w:rPr>
      <w:lang w:val="en-US"/>
    </w:rPr>
  </w:style>
  <w:style w:type="paragraph" w:styleId="TOC1">
    <w:name w:val="toc 1"/>
    <w:basedOn w:val="Normal"/>
    <w:next w:val="Normal"/>
    <w:autoRedefine/>
    <w:uiPriority w:val="39"/>
    <w:unhideWhenUsed/>
    <w:rsid w:val="002E3F87"/>
    <w:pPr>
      <w:spacing w:after="100"/>
    </w:pPr>
  </w:style>
  <w:style w:type="paragraph" w:styleId="TOC2">
    <w:name w:val="toc 2"/>
    <w:basedOn w:val="Normal"/>
    <w:next w:val="Normal"/>
    <w:autoRedefine/>
    <w:uiPriority w:val="39"/>
    <w:unhideWhenUsed/>
    <w:rsid w:val="002E3F87"/>
    <w:pPr>
      <w:spacing w:after="100"/>
      <w:ind w:left="220"/>
    </w:pPr>
  </w:style>
  <w:style w:type="character" w:styleId="Hyperlink">
    <w:name w:val="Hyperlink"/>
    <w:basedOn w:val="DefaultParagraphFont"/>
    <w:uiPriority w:val="99"/>
    <w:unhideWhenUsed/>
    <w:rsid w:val="002E3F87"/>
    <w:rPr>
      <w:color w:val="0563C1" w:themeColor="hyperlink"/>
      <w:u w:val="single"/>
    </w:rPr>
  </w:style>
  <w:style w:type="character" w:styleId="UnresolvedMention">
    <w:name w:val="Unresolved Mention"/>
    <w:basedOn w:val="DefaultParagraphFont"/>
    <w:uiPriority w:val="99"/>
    <w:semiHidden/>
    <w:unhideWhenUsed/>
    <w:rsid w:val="00F830C4"/>
    <w:rPr>
      <w:color w:val="605E5C"/>
      <w:shd w:val="clear" w:color="auto" w:fill="E1DFDD"/>
    </w:rPr>
  </w:style>
  <w:style w:type="character" w:styleId="FollowedHyperlink">
    <w:name w:val="FollowedHyperlink"/>
    <w:basedOn w:val="DefaultParagraphFont"/>
    <w:uiPriority w:val="99"/>
    <w:semiHidden/>
    <w:unhideWhenUsed/>
    <w:rsid w:val="00720292"/>
    <w:rPr>
      <w:color w:val="954F72" w:themeColor="followedHyperlink"/>
      <w:u w:val="single"/>
    </w:rPr>
  </w:style>
  <w:style w:type="paragraph" w:styleId="Header">
    <w:name w:val="header"/>
    <w:basedOn w:val="Normal"/>
    <w:link w:val="HeaderChar"/>
    <w:uiPriority w:val="99"/>
    <w:unhideWhenUsed/>
    <w:rsid w:val="00332E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ED0"/>
  </w:style>
  <w:style w:type="paragraph" w:styleId="Footer">
    <w:name w:val="footer"/>
    <w:basedOn w:val="Normal"/>
    <w:link w:val="FooterChar"/>
    <w:uiPriority w:val="99"/>
    <w:unhideWhenUsed/>
    <w:rsid w:val="00332E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marketplace.vmware.com/vsx/solutions/turnkey-lamp-appliance" TargetMode="External"/><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5.png"/><Relationship Id="rId7" Type="http://schemas.openxmlformats.org/officeDocument/2006/relationships/hyperlink" Target="https://www.vmware.com/go/getworkstation-win"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filezilla-project.org/download.php?type=client" TargetMode="External"/><Relationship Id="rId54" Type="http://schemas.openxmlformats.org/officeDocument/2006/relationships/hyperlink" Target="http://192.168.216.128/event.html"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6AA64-848B-449E-AE62-98EF7671B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2047</Words>
  <Characters>1166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robinson</dc:creator>
  <cp:keywords/>
  <dc:description/>
  <cp:lastModifiedBy>Billy robinson</cp:lastModifiedBy>
  <cp:revision>2</cp:revision>
  <dcterms:created xsi:type="dcterms:W3CDTF">2020-01-15T11:05:00Z</dcterms:created>
  <dcterms:modified xsi:type="dcterms:W3CDTF">2020-01-15T11:05:00Z</dcterms:modified>
</cp:coreProperties>
</file>